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0E78BDF" w14:textId="5DC2A457" w:rsidR="00A232B0" w:rsidRPr="00693384" w:rsidRDefault="00B23279" w:rsidP="00E31CE9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dditional file</w:t>
      </w:r>
      <w:bookmarkStart w:id="0" w:name="_GoBack"/>
      <w:bookmarkEnd w:id="0"/>
    </w:p>
    <w:p w14:paraId="3DEDB251" w14:textId="2EFB97DF" w:rsidR="00520AA8" w:rsidRPr="00693384" w:rsidRDefault="007C0B16" w:rsidP="00E31CE9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69338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Detailed </w:t>
      </w:r>
      <w:r w:rsidR="006118E5" w:rsidRPr="0069338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Methods</w:t>
      </w:r>
    </w:p>
    <w:p w14:paraId="62DEB221" w14:textId="51AB4621" w:rsidR="007514C8" w:rsidRPr="00693384" w:rsidRDefault="00927408" w:rsidP="00E31CE9">
      <w:pPr>
        <w:spacing w:before="120" w:after="12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9338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Eligibility and </w:t>
      </w:r>
      <w:r w:rsidR="00DC273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</w:t>
      </w:r>
      <w:r w:rsidRPr="0069338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tudy </w:t>
      </w:r>
      <w:r w:rsidR="00DC273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</w:t>
      </w:r>
      <w:r w:rsidRPr="0069338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hema</w:t>
      </w:r>
    </w:p>
    <w:p w14:paraId="14647AA0" w14:textId="334EEEFF" w:rsidR="00A232B0" w:rsidRDefault="00A232B0" w:rsidP="004D0382">
      <w:pPr>
        <w:spacing w:before="24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232B0">
        <w:rPr>
          <w:rFonts w:ascii="Times New Roman" w:eastAsia="Times New Roman" w:hAnsi="Times New Roman" w:cs="Times New Roman"/>
          <w:sz w:val="24"/>
          <w:szCs w:val="24"/>
        </w:rPr>
        <w:t xml:space="preserve">Samalizumab was diluted with an equal volume of 0.45% Sodium Chloride Injection, US Pharmacopeia, and infused </w:t>
      </w:r>
      <w:r w:rsidR="00490E4E">
        <w:rPr>
          <w:rFonts w:ascii="Times New Roman" w:eastAsia="Times New Roman" w:hAnsi="Times New Roman" w:cs="Times New Roman"/>
          <w:sz w:val="24"/>
          <w:szCs w:val="24"/>
        </w:rPr>
        <w:t>intravenously</w:t>
      </w:r>
      <w:r w:rsidRPr="00A232B0">
        <w:rPr>
          <w:rFonts w:ascii="Times New Roman" w:eastAsia="Times New Roman" w:hAnsi="Times New Roman" w:cs="Times New Roman"/>
          <w:sz w:val="24"/>
          <w:szCs w:val="24"/>
        </w:rPr>
        <w:t xml:space="preserve"> at </w:t>
      </w:r>
      <w:r w:rsidR="00214B73">
        <w:rPr>
          <w:rFonts w:ascii="Times New Roman" w:eastAsia="Times New Roman" w:hAnsi="Times New Roman" w:cs="Times New Roman"/>
          <w:sz w:val="24"/>
          <w:szCs w:val="24"/>
        </w:rPr>
        <w:t xml:space="preserve">a rate of </w:t>
      </w:r>
      <w:r w:rsidRPr="00A232B0">
        <w:rPr>
          <w:rFonts w:ascii="Times New Roman" w:eastAsia="Times New Roman" w:hAnsi="Times New Roman" w:cs="Times New Roman"/>
          <w:sz w:val="24"/>
          <w:szCs w:val="24"/>
        </w:rPr>
        <w:t xml:space="preserve">125 mL/h. </w:t>
      </w:r>
      <w:r w:rsidR="003D4DB1">
        <w:rPr>
          <w:rFonts w:ascii="Times New Roman" w:hAnsi="Times New Roman" w:cs="Times New Roman"/>
          <w:sz w:val="24"/>
          <w:szCs w:val="24"/>
        </w:rPr>
        <w:t>All doses of samalizumab were</w:t>
      </w:r>
      <w:r w:rsidR="009B6D2D">
        <w:rPr>
          <w:rFonts w:ascii="Times New Roman" w:hAnsi="Times New Roman" w:cs="Times New Roman"/>
          <w:sz w:val="24"/>
          <w:szCs w:val="24"/>
        </w:rPr>
        <w:t xml:space="preserve"> </w:t>
      </w:r>
      <w:r w:rsidR="003D4DB1">
        <w:rPr>
          <w:rFonts w:ascii="Times New Roman" w:hAnsi="Times New Roman" w:cs="Times New Roman"/>
          <w:sz w:val="24"/>
          <w:szCs w:val="24"/>
        </w:rPr>
        <w:t>individualized to the patient’s body surface area</w:t>
      </w:r>
      <w:r w:rsidR="00276380">
        <w:rPr>
          <w:rFonts w:ascii="Times New Roman" w:hAnsi="Times New Roman" w:cs="Times New Roman"/>
          <w:sz w:val="24"/>
          <w:szCs w:val="24"/>
        </w:rPr>
        <w:t xml:space="preserve"> </w:t>
      </w:r>
      <w:r w:rsidR="003D4DB1">
        <w:rPr>
          <w:rFonts w:ascii="Times New Roman" w:hAnsi="Times New Roman" w:cs="Times New Roman"/>
          <w:sz w:val="24"/>
          <w:szCs w:val="24"/>
        </w:rPr>
        <w:t>in milligrams per square meter (mg/m</w:t>
      </w:r>
      <w:r w:rsidR="003D4DB1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3D4DB1">
        <w:rPr>
          <w:rFonts w:ascii="Times New Roman" w:hAnsi="Times New Roman" w:cs="Times New Roman"/>
          <w:sz w:val="24"/>
          <w:szCs w:val="24"/>
        </w:rPr>
        <w:t>), based on height and weight at screening.</w:t>
      </w:r>
    </w:p>
    <w:p w14:paraId="6DC10F68" w14:textId="019CEF30" w:rsidR="007514C8" w:rsidRDefault="00B82A2B" w:rsidP="004D0382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2A2B">
        <w:rPr>
          <w:rFonts w:ascii="Times New Roman" w:hAnsi="Times New Roman" w:cs="Times New Roman"/>
          <w:sz w:val="24"/>
          <w:szCs w:val="24"/>
        </w:rPr>
        <w:t xml:space="preserve">If any of the initial </w:t>
      </w:r>
      <w:r w:rsidR="00DC273A">
        <w:rPr>
          <w:rFonts w:ascii="Times New Roman" w:hAnsi="Times New Roman" w:cs="Times New Roman"/>
          <w:sz w:val="24"/>
          <w:szCs w:val="24"/>
        </w:rPr>
        <w:t>3</w:t>
      </w:r>
      <w:r w:rsidR="00DC273A" w:rsidRPr="00B82A2B">
        <w:rPr>
          <w:rFonts w:ascii="Times New Roman" w:hAnsi="Times New Roman" w:cs="Times New Roman"/>
          <w:sz w:val="24"/>
          <w:szCs w:val="24"/>
        </w:rPr>
        <w:t xml:space="preserve"> </w:t>
      </w:r>
      <w:r w:rsidRPr="00B82A2B">
        <w:rPr>
          <w:rFonts w:ascii="Times New Roman" w:hAnsi="Times New Roman" w:cs="Times New Roman"/>
          <w:sz w:val="24"/>
          <w:szCs w:val="24"/>
        </w:rPr>
        <w:t xml:space="preserve">patients in </w:t>
      </w:r>
      <w:r w:rsidR="00530D4C">
        <w:rPr>
          <w:rFonts w:ascii="Times New Roman" w:hAnsi="Times New Roman" w:cs="Times New Roman"/>
          <w:sz w:val="24"/>
          <w:szCs w:val="24"/>
        </w:rPr>
        <w:t xml:space="preserve">a </w:t>
      </w:r>
      <w:r w:rsidRPr="00B82A2B">
        <w:rPr>
          <w:rFonts w:ascii="Times New Roman" w:hAnsi="Times New Roman" w:cs="Times New Roman"/>
          <w:sz w:val="24"/>
          <w:szCs w:val="24"/>
        </w:rPr>
        <w:t xml:space="preserve">cohort experienced a </w:t>
      </w:r>
      <w:r w:rsidR="007C0B16">
        <w:rPr>
          <w:rFonts w:ascii="Times New Roman" w:hAnsi="Times New Roman" w:cs="Times New Roman"/>
          <w:sz w:val="24"/>
          <w:szCs w:val="24"/>
        </w:rPr>
        <w:t>dose limiting toxicity (</w:t>
      </w:r>
      <w:r w:rsidRPr="00B82A2B">
        <w:rPr>
          <w:rFonts w:ascii="Times New Roman" w:hAnsi="Times New Roman" w:cs="Times New Roman"/>
          <w:sz w:val="24"/>
          <w:szCs w:val="24"/>
        </w:rPr>
        <w:t>DLT</w:t>
      </w:r>
      <w:r w:rsidR="007C0B16">
        <w:rPr>
          <w:rFonts w:ascii="Times New Roman" w:hAnsi="Times New Roman" w:cs="Times New Roman"/>
          <w:sz w:val="24"/>
          <w:szCs w:val="24"/>
        </w:rPr>
        <w:t>)</w:t>
      </w:r>
      <w:r w:rsidRPr="00B82A2B">
        <w:rPr>
          <w:rFonts w:ascii="Times New Roman" w:hAnsi="Times New Roman" w:cs="Times New Roman"/>
          <w:sz w:val="24"/>
          <w:szCs w:val="24"/>
        </w:rPr>
        <w:t xml:space="preserve">, the cohort was </w:t>
      </w:r>
      <w:r w:rsidR="00DC273A">
        <w:rPr>
          <w:rFonts w:ascii="Times New Roman" w:hAnsi="Times New Roman" w:cs="Times New Roman"/>
          <w:sz w:val="24"/>
          <w:szCs w:val="24"/>
        </w:rPr>
        <w:t xml:space="preserve">to be </w:t>
      </w:r>
      <w:r w:rsidRPr="00B82A2B">
        <w:rPr>
          <w:rFonts w:ascii="Times New Roman" w:hAnsi="Times New Roman" w:cs="Times New Roman"/>
          <w:sz w:val="24"/>
          <w:szCs w:val="24"/>
        </w:rPr>
        <w:t xml:space="preserve">expanded to at least </w:t>
      </w:r>
      <w:r w:rsidR="00DC273A">
        <w:rPr>
          <w:rFonts w:ascii="Times New Roman" w:hAnsi="Times New Roman" w:cs="Times New Roman"/>
          <w:sz w:val="24"/>
          <w:szCs w:val="24"/>
        </w:rPr>
        <w:t>6</w:t>
      </w:r>
      <w:r w:rsidR="00DC273A" w:rsidRPr="00B82A2B">
        <w:rPr>
          <w:rFonts w:ascii="Times New Roman" w:hAnsi="Times New Roman" w:cs="Times New Roman"/>
          <w:sz w:val="24"/>
          <w:szCs w:val="24"/>
        </w:rPr>
        <w:t xml:space="preserve"> </w:t>
      </w:r>
      <w:r w:rsidRPr="00B82A2B">
        <w:rPr>
          <w:rFonts w:ascii="Times New Roman" w:hAnsi="Times New Roman" w:cs="Times New Roman"/>
          <w:sz w:val="24"/>
          <w:szCs w:val="24"/>
        </w:rPr>
        <w:t>patients.</w:t>
      </w:r>
      <w:r w:rsidR="000A771E">
        <w:rPr>
          <w:szCs w:val="24"/>
        </w:rPr>
        <w:t xml:space="preserve"> </w:t>
      </w:r>
      <w:r w:rsidR="007514C8" w:rsidRPr="007514C8">
        <w:rPr>
          <w:rFonts w:ascii="Times New Roman" w:eastAsia="Times New Roman" w:hAnsi="Times New Roman" w:cs="Times New Roman"/>
          <w:sz w:val="24"/>
          <w:szCs w:val="24"/>
        </w:rPr>
        <w:t xml:space="preserve">If less than one-third of patients within </w:t>
      </w:r>
      <w:r w:rsidR="00030EBA">
        <w:rPr>
          <w:rFonts w:ascii="Times New Roman" w:eastAsia="Times New Roman" w:hAnsi="Times New Roman" w:cs="Times New Roman"/>
          <w:sz w:val="24"/>
          <w:szCs w:val="24"/>
        </w:rPr>
        <w:t>an</w:t>
      </w:r>
      <w:r w:rsidR="007514C8" w:rsidRPr="007514C8">
        <w:rPr>
          <w:rFonts w:ascii="Times New Roman" w:eastAsia="Times New Roman" w:hAnsi="Times New Roman" w:cs="Times New Roman"/>
          <w:sz w:val="24"/>
          <w:szCs w:val="24"/>
        </w:rPr>
        <w:t xml:space="preserve"> expanded cohort experienced a DLT, escalation to the next dose level </w:t>
      </w:r>
      <w:r w:rsidR="00DC273A">
        <w:rPr>
          <w:rFonts w:ascii="Times New Roman" w:eastAsia="Times New Roman" w:hAnsi="Times New Roman" w:cs="Times New Roman"/>
          <w:sz w:val="24"/>
          <w:szCs w:val="24"/>
        </w:rPr>
        <w:t xml:space="preserve">was to </w:t>
      </w:r>
      <w:r w:rsidR="007A3747" w:rsidRPr="007514C8">
        <w:rPr>
          <w:rFonts w:ascii="Times New Roman" w:eastAsia="Times New Roman" w:hAnsi="Times New Roman" w:cs="Times New Roman"/>
          <w:sz w:val="24"/>
          <w:szCs w:val="24"/>
        </w:rPr>
        <w:t>occur</w:t>
      </w:r>
      <w:r w:rsidR="007514C8" w:rsidRPr="007514C8">
        <w:rPr>
          <w:rFonts w:ascii="Times New Roman" w:eastAsia="Times New Roman" w:hAnsi="Times New Roman" w:cs="Times New Roman"/>
          <w:sz w:val="24"/>
          <w:szCs w:val="24"/>
        </w:rPr>
        <w:t xml:space="preserve"> with a new cohort. If at least one-third of patients within the expanded cohort experienced a DLT, </w:t>
      </w:r>
      <w:r w:rsidR="00DC273A">
        <w:rPr>
          <w:rFonts w:ascii="Times New Roman" w:eastAsia="Times New Roman" w:hAnsi="Times New Roman" w:cs="Times New Roman"/>
          <w:sz w:val="24"/>
          <w:szCs w:val="24"/>
        </w:rPr>
        <w:t xml:space="preserve">then </w:t>
      </w:r>
      <w:r w:rsidR="007514C8" w:rsidRPr="007514C8">
        <w:rPr>
          <w:rFonts w:ascii="Times New Roman" w:eastAsia="Times New Roman" w:hAnsi="Times New Roman" w:cs="Times New Roman"/>
          <w:sz w:val="24"/>
          <w:szCs w:val="24"/>
        </w:rPr>
        <w:t xml:space="preserve">no further dose escalation </w:t>
      </w:r>
      <w:r w:rsidR="00DC273A">
        <w:rPr>
          <w:rFonts w:ascii="Times New Roman" w:eastAsia="Times New Roman" w:hAnsi="Times New Roman" w:cs="Times New Roman"/>
          <w:sz w:val="24"/>
          <w:szCs w:val="24"/>
        </w:rPr>
        <w:t xml:space="preserve">was to </w:t>
      </w:r>
      <w:r w:rsidR="007A3747" w:rsidRPr="007514C8">
        <w:rPr>
          <w:rFonts w:ascii="Times New Roman" w:eastAsia="Times New Roman" w:hAnsi="Times New Roman" w:cs="Times New Roman"/>
          <w:sz w:val="24"/>
          <w:szCs w:val="24"/>
        </w:rPr>
        <w:t>occur</w:t>
      </w:r>
      <w:r w:rsidR="007514C8" w:rsidRPr="007514C8">
        <w:rPr>
          <w:rFonts w:ascii="Times New Roman" w:eastAsia="Times New Roman" w:hAnsi="Times New Roman" w:cs="Times New Roman"/>
          <w:sz w:val="24"/>
          <w:szCs w:val="24"/>
        </w:rPr>
        <w:t>. However, if the DLTs were inconsistent with those seen in other patients receiving samalizumab, additional patients (up to a maximum of 12) could be enrolled i</w:t>
      </w:r>
      <w:r w:rsidR="00411A18">
        <w:rPr>
          <w:rFonts w:ascii="Times New Roman" w:eastAsia="Times New Roman" w:hAnsi="Times New Roman" w:cs="Times New Roman"/>
          <w:sz w:val="24"/>
          <w:szCs w:val="24"/>
        </w:rPr>
        <w:t>n the cohort</w:t>
      </w:r>
      <w:r w:rsidR="007514C8" w:rsidRPr="007514C8">
        <w:rPr>
          <w:rFonts w:ascii="Times New Roman" w:eastAsia="Times New Roman" w:hAnsi="Times New Roman" w:cs="Times New Roman"/>
          <w:sz w:val="24"/>
          <w:szCs w:val="24"/>
        </w:rPr>
        <w:t>. Dose escalation did not occur in the next cohort until 1) after the initial three patients from the previous dose cohort had completed the week 4 study visit; 2) all grade 3 and/or 4 toxicities</w:t>
      </w:r>
      <w:r w:rsidR="005C6B3D">
        <w:rPr>
          <w:rFonts w:ascii="Times New Roman" w:eastAsia="Times New Roman" w:hAnsi="Times New Roman" w:cs="Times New Roman"/>
          <w:sz w:val="24"/>
          <w:szCs w:val="24"/>
        </w:rPr>
        <w:t>, if any,</w:t>
      </w:r>
      <w:r w:rsidR="007514C8" w:rsidRPr="007514C8">
        <w:rPr>
          <w:rFonts w:ascii="Times New Roman" w:eastAsia="Times New Roman" w:hAnsi="Times New Roman" w:cs="Times New Roman"/>
          <w:sz w:val="24"/>
          <w:szCs w:val="24"/>
        </w:rPr>
        <w:t xml:space="preserve"> had resolved; 3) safety parameters had been reviewed; and 4) no </w:t>
      </w:r>
      <w:r w:rsidR="007C0B16">
        <w:rPr>
          <w:rFonts w:ascii="Times New Roman" w:eastAsia="Times New Roman" w:hAnsi="Times New Roman" w:cs="Times New Roman"/>
          <w:sz w:val="24"/>
          <w:szCs w:val="24"/>
        </w:rPr>
        <w:t>maximum tolerated dose (</w:t>
      </w:r>
      <w:r w:rsidR="007514C8" w:rsidRPr="007514C8">
        <w:rPr>
          <w:rFonts w:ascii="Times New Roman" w:eastAsia="Times New Roman" w:hAnsi="Times New Roman" w:cs="Times New Roman"/>
          <w:sz w:val="24"/>
          <w:szCs w:val="24"/>
        </w:rPr>
        <w:t>MTD</w:t>
      </w:r>
      <w:r w:rsidR="007C0B16">
        <w:rPr>
          <w:rFonts w:ascii="Times New Roman" w:eastAsia="Times New Roman" w:hAnsi="Times New Roman" w:cs="Times New Roman"/>
          <w:sz w:val="24"/>
          <w:szCs w:val="24"/>
        </w:rPr>
        <w:t>)</w:t>
      </w:r>
      <w:r w:rsidR="007514C8" w:rsidRPr="007514C8">
        <w:rPr>
          <w:rFonts w:ascii="Times New Roman" w:eastAsia="Times New Roman" w:hAnsi="Times New Roman" w:cs="Times New Roman"/>
          <w:sz w:val="24"/>
          <w:szCs w:val="24"/>
        </w:rPr>
        <w:t xml:space="preserve"> had been established in the previous cohorts.</w:t>
      </w:r>
    </w:p>
    <w:p w14:paraId="3D4661CE" w14:textId="4BC2A767" w:rsidR="00AF10F0" w:rsidRDefault="00600E16" w:rsidP="004D0382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00E16">
        <w:rPr>
          <w:rFonts w:ascii="Times New Roman" w:eastAsia="Times New Roman" w:hAnsi="Times New Roman" w:cs="Times New Roman"/>
          <w:sz w:val="24"/>
          <w:szCs w:val="24"/>
        </w:rPr>
        <w:t>If additional doses of samalizumab were administered, all baseline evaluations were obtained on the day of dosing and the final follow-up visit, except for the ophthalmologic slit lamp examination (only at the final follow-up visit). All clinical laboratory assessments related to safety and efficacy</w:t>
      </w:r>
      <w:r w:rsidR="00DC273A">
        <w:rPr>
          <w:rFonts w:ascii="Times New Roman" w:eastAsia="Times New Roman" w:hAnsi="Times New Roman" w:cs="Times New Roman"/>
          <w:sz w:val="24"/>
          <w:szCs w:val="24"/>
        </w:rPr>
        <w:t xml:space="preserve">, including the cytokine assay, </w:t>
      </w:r>
      <w:r w:rsidRPr="00600E16">
        <w:rPr>
          <w:rFonts w:ascii="Times New Roman" w:eastAsia="Times New Roman" w:hAnsi="Times New Roman" w:cs="Times New Roman"/>
          <w:sz w:val="24"/>
          <w:szCs w:val="24"/>
        </w:rPr>
        <w:t xml:space="preserve">were performed by Esoterix Clinical Trial Services (Cranford, NJ), except the ADA, which </w:t>
      </w:r>
      <w:r w:rsidR="00DC273A">
        <w:rPr>
          <w:rFonts w:ascii="Times New Roman" w:eastAsia="Times New Roman" w:hAnsi="Times New Roman" w:cs="Times New Roman"/>
          <w:sz w:val="24"/>
          <w:szCs w:val="24"/>
        </w:rPr>
        <w:t xml:space="preserve">was </w:t>
      </w:r>
      <w:r w:rsidR="00B817B8">
        <w:rPr>
          <w:rFonts w:ascii="Times New Roman" w:eastAsia="Times New Roman" w:hAnsi="Times New Roman" w:cs="Times New Roman"/>
          <w:sz w:val="24"/>
          <w:szCs w:val="24"/>
        </w:rPr>
        <w:t>performed by Alexion Pharmaceut</w:t>
      </w:r>
      <w:r w:rsidRPr="00600E16">
        <w:rPr>
          <w:rFonts w:ascii="Times New Roman" w:eastAsia="Times New Roman" w:hAnsi="Times New Roman" w:cs="Times New Roman"/>
          <w:sz w:val="24"/>
          <w:szCs w:val="24"/>
        </w:rPr>
        <w:t>icals</w:t>
      </w:r>
      <w:r w:rsidR="00DF71F0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600E16">
        <w:rPr>
          <w:rFonts w:ascii="Times New Roman" w:eastAsia="Times New Roman" w:hAnsi="Times New Roman" w:cs="Times New Roman"/>
          <w:sz w:val="24"/>
          <w:szCs w:val="24"/>
        </w:rPr>
        <w:t xml:space="preserve"> Inc</w:t>
      </w:r>
      <w:r w:rsidR="00DF71F0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600E16">
        <w:rPr>
          <w:rFonts w:ascii="Times New Roman" w:eastAsia="Times New Roman" w:hAnsi="Times New Roman" w:cs="Times New Roman"/>
          <w:sz w:val="24"/>
          <w:szCs w:val="24"/>
        </w:rPr>
        <w:t>, (</w:t>
      </w:r>
      <w:r w:rsidR="00DE25E3" w:rsidRPr="00600E16">
        <w:rPr>
          <w:rFonts w:ascii="Times New Roman" w:eastAsia="Times New Roman" w:hAnsi="Times New Roman" w:cs="Times New Roman"/>
          <w:sz w:val="24"/>
          <w:szCs w:val="24"/>
        </w:rPr>
        <w:t>Cheshire</w:t>
      </w:r>
      <w:r w:rsidRPr="00600E16">
        <w:rPr>
          <w:rFonts w:ascii="Times New Roman" w:eastAsia="Times New Roman" w:hAnsi="Times New Roman" w:cs="Times New Roman"/>
          <w:sz w:val="24"/>
          <w:szCs w:val="24"/>
        </w:rPr>
        <w:t>, CT)</w:t>
      </w:r>
      <w:r w:rsidR="00194F5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90135CC" w14:textId="2D90331C" w:rsidR="00D002FF" w:rsidRDefault="00D002FF" w:rsidP="00E31CE9">
      <w:pPr>
        <w:spacing w:before="120" w:after="12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3384">
        <w:rPr>
          <w:rFonts w:ascii="Times New Roman" w:eastAsia="Times New Roman" w:hAnsi="Times New Roman" w:cs="Times New Roman"/>
          <w:b/>
          <w:sz w:val="24"/>
          <w:szCs w:val="24"/>
        </w:rPr>
        <w:t xml:space="preserve">Pharmacokinetic </w:t>
      </w:r>
      <w:r w:rsidR="00B561F6" w:rsidRPr="00693384">
        <w:rPr>
          <w:rFonts w:ascii="Times New Roman" w:eastAsia="Times New Roman" w:hAnsi="Times New Roman" w:cs="Times New Roman"/>
          <w:b/>
          <w:sz w:val="24"/>
          <w:szCs w:val="24"/>
        </w:rPr>
        <w:t>assessment</w:t>
      </w:r>
    </w:p>
    <w:p w14:paraId="150E2B19" w14:textId="77784446" w:rsidR="000F3225" w:rsidRDefault="000F3225" w:rsidP="004D0382">
      <w:pPr>
        <w:pStyle w:val="Default"/>
        <w:spacing w:line="276" w:lineRule="auto"/>
        <w:jc w:val="both"/>
      </w:pPr>
      <w:r w:rsidRPr="004D0382">
        <w:rPr>
          <w:color w:val="FF0000"/>
        </w:rPr>
        <w:t xml:space="preserve">The following PK parameters were estimated using noncompartmental analysis method after a single IV dose of samalizumab: clearance (CL), maximum observed serum concentration at the end of infusion (Cmax), time to reach Cmax after drug administration (Tmax), elimination half-life (T1/2), volume of distribution at the terminal elimination phase (Vz), area under the serum concentration-time curve from time zero to the last detectable time point (AUClast), and area </w:t>
      </w:r>
      <w:r w:rsidRPr="004D0382">
        <w:rPr>
          <w:color w:val="FF0000"/>
        </w:rPr>
        <w:lastRenderedPageBreak/>
        <w:t xml:space="preserve">under the serum concentration-time curve from time zero to infinity (AUCinf). (Note that AUClast was calculated using the linear trapezoidal rule, and AUCinf was estimated from log-linear regression of the elimination phase data points).  The following PK parameters were estimated after multiple-dose administration given at a minimum of 28-day cycles: Cmax, observed serum concentration on Day 14 after dosing (C14), and accumulation ratio after multiple dosing for Cmax and C14 (Rac).  </w:t>
      </w:r>
      <w:r w:rsidR="00B91E63" w:rsidRPr="004D0382">
        <w:rPr>
          <w:rFonts w:eastAsia="Times New Roman"/>
          <w:color w:val="FF0000"/>
        </w:rPr>
        <w:t>Samples were analyzed for serum samalizumab concentrations at Alexion Pharmaceuticals, Inc. using a validated Enzyme Linked Immunosorbent Assay (ELISA)</w:t>
      </w:r>
      <w:r w:rsidR="00D63E51" w:rsidRPr="004D0382">
        <w:rPr>
          <w:rFonts w:eastAsia="Times New Roman"/>
          <w:color w:val="FF0000"/>
        </w:rPr>
        <w:t>.</w:t>
      </w:r>
      <w:r w:rsidR="00936230" w:rsidRPr="004D0382">
        <w:rPr>
          <w:rFonts w:eastAsia="Times New Roman"/>
          <w:color w:val="FF0000"/>
        </w:rPr>
        <w:t xml:space="preserve"> </w:t>
      </w:r>
      <w:r w:rsidR="00B9637E" w:rsidRPr="004D0382">
        <w:rPr>
          <w:rFonts w:eastAsia="Times New Roman"/>
          <w:color w:val="FF0000"/>
          <w:szCs w:val="20"/>
        </w:rPr>
        <w:t>The range of the analytical assay used to determine serum samalizumab concentrations was 0.137-100 μg/mL</w:t>
      </w:r>
      <w:r>
        <w:rPr>
          <w:rFonts w:eastAsia="Times New Roman"/>
          <w:color w:val="FF0000"/>
          <w:szCs w:val="20"/>
        </w:rPr>
        <w:t xml:space="preserve"> (</w:t>
      </w:r>
      <w:r w:rsidR="00936230" w:rsidRPr="004D0382">
        <w:t>See Figure S1</w:t>
      </w:r>
      <w:r>
        <w:t>)</w:t>
      </w:r>
      <w:r w:rsidR="00936230" w:rsidRPr="004D0382">
        <w:t>.</w:t>
      </w:r>
    </w:p>
    <w:p w14:paraId="5532BBB3" w14:textId="77777777" w:rsidR="00B44EED" w:rsidRDefault="00B44EED" w:rsidP="004D0382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5CD2DFA" w14:textId="5BE03647" w:rsidR="00AF10F0" w:rsidRDefault="00AE1201" w:rsidP="004D038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power analysis</w:t>
      </w:r>
      <w:r w:rsidR="00D647A7" w:rsidRPr="00D647A7">
        <w:rPr>
          <w:rFonts w:ascii="Times New Roman" w:eastAsia="Times New Roman" w:hAnsi="Times New Roman" w:cs="Times New Roman"/>
          <w:sz w:val="24"/>
          <w:szCs w:val="24"/>
        </w:rPr>
        <w:t xml:space="preserve"> was conducted to assess dose proportionality of samalizumab following first dose administration.</w:t>
      </w:r>
      <w:r w:rsidRPr="00AE12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Pr="00AE1201">
        <w:rPr>
          <w:rFonts w:ascii="Times New Roman" w:hAnsi="Times New Roman" w:cs="Times New Roman"/>
          <w:sz w:val="24"/>
          <w:szCs w:val="24"/>
        </w:rPr>
        <w:t xml:space="preserve">Gough </w:t>
      </w:r>
      <w:r>
        <w:rPr>
          <w:rFonts w:ascii="Times New Roman" w:hAnsi="Times New Roman" w:cs="Times New Roman"/>
          <w:sz w:val="24"/>
          <w:szCs w:val="24"/>
        </w:rPr>
        <w:t xml:space="preserve">K, Hutchison M, Keene O, et al. </w:t>
      </w:r>
      <w:r w:rsidRPr="00AE1201">
        <w:rPr>
          <w:rFonts w:ascii="Times New Roman" w:hAnsi="Times New Roman" w:cs="Times New Roman"/>
          <w:sz w:val="24"/>
          <w:szCs w:val="24"/>
        </w:rPr>
        <w:t xml:space="preserve">Assessment of dose proportionality: report from the statisticians in the pharmaceutical industry/pharmacokinetics UK Joint working party. </w:t>
      </w:r>
      <w:r w:rsidRPr="00AE1201">
        <w:rPr>
          <w:rFonts w:ascii="Times New Roman" w:hAnsi="Times New Roman" w:cs="Times New Roman"/>
          <w:i/>
          <w:sz w:val="24"/>
          <w:szCs w:val="24"/>
        </w:rPr>
        <w:t>Drug Info J</w:t>
      </w:r>
      <w:r w:rsidRPr="00AE1201">
        <w:rPr>
          <w:rFonts w:ascii="Times New Roman" w:hAnsi="Times New Roman" w:cs="Times New Roman"/>
          <w:sz w:val="24"/>
          <w:szCs w:val="24"/>
        </w:rPr>
        <w:t>. 1995; 29:1039-1048.</w:t>
      </w:r>
      <w:r w:rsidRPr="00D647A7">
        <w:rPr>
          <w:rFonts w:ascii="Times New Roman" w:eastAsia="Times New Roman" w:hAnsi="Times New Roman" w:cs="Times New Roman"/>
          <w:sz w:val="24"/>
          <w:szCs w:val="24"/>
        </w:rPr>
        <w:t>)</w:t>
      </w:r>
      <w:r w:rsidR="00D647A7" w:rsidRPr="00D647A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91E63">
        <w:rPr>
          <w:rFonts w:ascii="Calibri" w:eastAsia="Times New Roman" w:hAnsi="Calibri" w:cs="Times New Roman"/>
          <w:szCs w:val="24"/>
        </w:rPr>
        <w:t xml:space="preserve"> </w:t>
      </w:r>
      <w:r w:rsidR="003B635E">
        <w:rPr>
          <w:rFonts w:ascii="Times New Roman" w:eastAsia="Times New Roman" w:hAnsi="Times New Roman" w:cs="Times New Roman"/>
          <w:sz w:val="24"/>
          <w:szCs w:val="24"/>
        </w:rPr>
        <w:t>In the</w:t>
      </w:r>
      <w:r w:rsidR="003B635E" w:rsidRPr="00E07A1C">
        <w:rPr>
          <w:rFonts w:ascii="Times New Roman" w:hAnsi="Times New Roman" w:cs="Times New Roman"/>
          <w:sz w:val="24"/>
          <w:szCs w:val="24"/>
        </w:rPr>
        <w:t xml:space="preserve"> </w:t>
      </w:r>
      <w:r w:rsidR="003B635E">
        <w:rPr>
          <w:rFonts w:ascii="Times New Roman" w:hAnsi="Times New Roman" w:cs="Times New Roman"/>
          <w:sz w:val="24"/>
          <w:szCs w:val="24"/>
        </w:rPr>
        <w:t>power an</w:t>
      </w:r>
      <w:r w:rsidR="003B635E" w:rsidRPr="00E07A1C">
        <w:rPr>
          <w:rFonts w:ascii="Times New Roman" w:hAnsi="Times New Roman" w:cs="Times New Roman"/>
          <w:sz w:val="24"/>
          <w:szCs w:val="24"/>
        </w:rPr>
        <w:t>alysis</w:t>
      </w:r>
      <w:r w:rsidR="003B635E">
        <w:rPr>
          <w:rFonts w:ascii="Times New Roman" w:hAnsi="Times New Roman" w:cs="Times New Roman"/>
          <w:sz w:val="24"/>
          <w:szCs w:val="24"/>
        </w:rPr>
        <w:t xml:space="preserve"> used to assess </w:t>
      </w:r>
      <w:r w:rsidR="003B635E" w:rsidRPr="00E07A1C">
        <w:rPr>
          <w:rFonts w:ascii="Times New Roman" w:hAnsi="Times New Roman" w:cs="Times New Roman"/>
          <w:sz w:val="24"/>
          <w:szCs w:val="24"/>
        </w:rPr>
        <w:t>dose</w:t>
      </w:r>
      <w:r w:rsidR="003B635E">
        <w:rPr>
          <w:rFonts w:ascii="Times New Roman" w:hAnsi="Times New Roman" w:cs="Times New Roman"/>
          <w:sz w:val="24"/>
          <w:szCs w:val="24"/>
        </w:rPr>
        <w:t xml:space="preserve"> proportionality of samalizumab, </w:t>
      </w:r>
      <w:r w:rsidR="003B635E" w:rsidRPr="00E07A1C">
        <w:rPr>
          <w:rFonts w:ascii="Times New Roman" w:hAnsi="Times New Roman" w:cs="Times New Roman"/>
          <w:sz w:val="24"/>
          <w:szCs w:val="24"/>
        </w:rPr>
        <w:t>the natural logarithm (Ln) C</w:t>
      </w:r>
      <w:r w:rsidR="003B635E" w:rsidRPr="00D647A7">
        <w:rPr>
          <w:rFonts w:ascii="Times New Roman" w:hAnsi="Times New Roman" w:cs="Times New Roman"/>
          <w:sz w:val="24"/>
          <w:szCs w:val="24"/>
          <w:vertAlign w:val="subscript"/>
        </w:rPr>
        <w:t>max</w:t>
      </w:r>
      <w:r w:rsidR="003B635E" w:rsidRPr="00E07A1C">
        <w:rPr>
          <w:rFonts w:ascii="Times New Roman" w:hAnsi="Times New Roman" w:cs="Times New Roman"/>
          <w:sz w:val="24"/>
          <w:szCs w:val="24"/>
        </w:rPr>
        <w:t xml:space="preserve"> and AUC</w:t>
      </w:r>
      <w:r w:rsidR="00D63E51">
        <w:rPr>
          <w:rFonts w:ascii="Times New Roman" w:hAnsi="Times New Roman" w:cs="Times New Roman"/>
          <w:sz w:val="24"/>
          <w:szCs w:val="24"/>
          <w:vertAlign w:val="subscript"/>
        </w:rPr>
        <w:t>∞</w:t>
      </w:r>
      <w:r w:rsidR="003B635E" w:rsidRPr="00E07A1C">
        <w:rPr>
          <w:rFonts w:ascii="Times New Roman" w:hAnsi="Times New Roman" w:cs="Times New Roman"/>
          <w:sz w:val="24"/>
          <w:szCs w:val="24"/>
        </w:rPr>
        <w:t xml:space="preserve"> values were r</w:t>
      </w:r>
      <w:r w:rsidR="003B635E">
        <w:rPr>
          <w:rFonts w:ascii="Times New Roman" w:hAnsi="Times New Roman" w:cs="Times New Roman"/>
          <w:sz w:val="24"/>
          <w:szCs w:val="24"/>
        </w:rPr>
        <w:t>egressed against Ln dose values</w:t>
      </w:r>
      <w:r w:rsidR="003B635E" w:rsidRPr="00E07A1C">
        <w:rPr>
          <w:rFonts w:ascii="Times New Roman" w:hAnsi="Times New Roman" w:cs="Times New Roman"/>
          <w:sz w:val="24"/>
          <w:szCs w:val="24"/>
        </w:rPr>
        <w:t>. The 95% confidence interval (CI) was constructed for β value and inclusion of null value of 1.0 within the 95% CI was considered to suggest that a dose-proportional increase could not be ruled out</w:t>
      </w:r>
      <w:r w:rsidR="000D2A5E">
        <w:rPr>
          <w:rFonts w:ascii="Times New Roman" w:hAnsi="Times New Roman" w:cs="Times New Roman"/>
          <w:sz w:val="24"/>
          <w:szCs w:val="24"/>
        </w:rPr>
        <w:t>.</w:t>
      </w:r>
    </w:p>
    <w:p w14:paraId="38FF240A" w14:textId="59C07ECD" w:rsidR="005B1122" w:rsidRPr="00AE1201" w:rsidRDefault="005B1122" w:rsidP="00AE1201">
      <w:pPr>
        <w:rPr>
          <w:rFonts w:ascii="Times New Roman" w:hAnsi="Times New Roman" w:cs="Times New Roman"/>
          <w:b/>
          <w:sz w:val="24"/>
          <w:szCs w:val="24"/>
        </w:rPr>
      </w:pPr>
      <w:r w:rsidRPr="00AF10F0">
        <w:rPr>
          <w:rFonts w:ascii="Times New Roman" w:hAnsi="Times New Roman" w:cs="Times New Roman"/>
          <w:b/>
          <w:sz w:val="24"/>
          <w:szCs w:val="24"/>
        </w:rPr>
        <w:t>Pharmacodynamic assessment</w:t>
      </w:r>
    </w:p>
    <w:p w14:paraId="02579A75" w14:textId="438F1D95" w:rsidR="00AF10F0" w:rsidRDefault="00693384" w:rsidP="004D0382">
      <w:pPr>
        <w:spacing w:before="120" w:after="12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93384">
        <w:rPr>
          <w:rFonts w:ascii="Times New Roman" w:hAnsi="Times New Roman" w:cs="Times New Roman"/>
          <w:sz w:val="24"/>
          <w:szCs w:val="24"/>
        </w:rPr>
        <w:t>Binding of samalizumab to CD200 on circulating CLL cells was evaluated by multi-parametric flow cytometry us</w:t>
      </w:r>
      <w:r>
        <w:rPr>
          <w:rFonts w:ascii="Times New Roman" w:hAnsi="Times New Roman" w:cs="Times New Roman"/>
          <w:sz w:val="24"/>
          <w:szCs w:val="24"/>
        </w:rPr>
        <w:t>ing a</w:t>
      </w:r>
      <w:r w:rsidRPr="00693384" w:rsidDel="00693384">
        <w:rPr>
          <w:rFonts w:ascii="Times New Roman" w:hAnsi="Times New Roman" w:cs="Times New Roman"/>
          <w:sz w:val="24"/>
          <w:szCs w:val="24"/>
        </w:rPr>
        <w:t xml:space="preserve"> </w:t>
      </w:r>
      <w:r w:rsidRPr="00693384">
        <w:rPr>
          <w:rFonts w:ascii="Times New Roman" w:hAnsi="Times New Roman" w:cs="Times New Roman"/>
          <w:sz w:val="24"/>
          <w:szCs w:val="24"/>
        </w:rPr>
        <w:t>fluorescently-labeled antibody specific for samalizumab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93384">
        <w:rPr>
          <w:rFonts w:ascii="Times New Roman" w:eastAsia="Times New Roman" w:hAnsi="Times New Roman" w:cs="Times New Roman"/>
          <w:sz w:val="24"/>
          <w:szCs w:val="24"/>
        </w:rPr>
        <w:t xml:space="preserve">(7B8; Alexion Pharmaceuticals, Inc.) </w:t>
      </w:r>
      <w:r w:rsidRPr="00693384">
        <w:rPr>
          <w:rFonts w:ascii="Times New Roman" w:hAnsi="Times New Roman" w:cs="Times New Roman"/>
          <w:sz w:val="24"/>
          <w:szCs w:val="24"/>
        </w:rPr>
        <w:t>together with a second anti-CD200 antibody specific for an epitope of CD200 distinct</w:t>
      </w:r>
      <w:r w:rsidR="00711785">
        <w:rPr>
          <w:rFonts w:ascii="Times New Roman" w:hAnsi="Times New Roman" w:cs="Times New Roman"/>
          <w:strike/>
          <w:sz w:val="24"/>
          <w:szCs w:val="24"/>
        </w:rPr>
        <w:t xml:space="preserve"> </w:t>
      </w:r>
      <w:r w:rsidRPr="00693384">
        <w:rPr>
          <w:rFonts w:ascii="Times New Roman" w:hAnsi="Times New Roman" w:cs="Times New Roman"/>
          <w:sz w:val="24"/>
          <w:szCs w:val="24"/>
        </w:rPr>
        <w:t>from the binding site of</w:t>
      </w:r>
      <w:r w:rsidR="00711785">
        <w:rPr>
          <w:rFonts w:ascii="Times New Roman" w:hAnsi="Times New Roman" w:cs="Times New Roman"/>
          <w:strike/>
          <w:sz w:val="24"/>
          <w:szCs w:val="24"/>
        </w:rPr>
        <w:t xml:space="preserve"> </w:t>
      </w:r>
      <w:r w:rsidRPr="00693384">
        <w:rPr>
          <w:rFonts w:ascii="Times New Roman" w:hAnsi="Times New Roman" w:cs="Times New Roman"/>
          <w:sz w:val="24"/>
          <w:szCs w:val="24"/>
        </w:rPr>
        <w:t>samalizumab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07C5">
        <w:rPr>
          <w:rFonts w:ascii="Times New Roman" w:eastAsia="Times New Roman" w:hAnsi="Times New Roman" w:cs="Times New Roman"/>
          <w:sz w:val="24"/>
          <w:szCs w:val="24"/>
        </w:rPr>
        <w:t>(1B2; Alexion Pharmaceuticals, Inc.)</w:t>
      </w:r>
      <w:r w:rsidRPr="00693384">
        <w:rPr>
          <w:rFonts w:ascii="Times New Roman" w:hAnsi="Times New Roman" w:cs="Times New Roman"/>
          <w:sz w:val="24"/>
          <w:szCs w:val="24"/>
        </w:rPr>
        <w:t>.</w:t>
      </w:r>
      <w:r w:rsidR="0041716F">
        <w:rPr>
          <w:rFonts w:ascii="Times New Roman" w:hAnsi="Times New Roman" w:cs="Times New Roman"/>
          <w:sz w:val="24"/>
          <w:szCs w:val="24"/>
        </w:rPr>
        <w:t xml:space="preserve"> Binding studies were performed by Esoterix Clinical Trail Services.</w:t>
      </w:r>
      <w:r w:rsidRPr="00693384" w:rsidDel="0069338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40D3E" w:rsidRPr="00693384">
        <w:rPr>
          <w:rFonts w:ascii="Times New Roman" w:eastAsia="Times New Roman" w:hAnsi="Times New Roman" w:cs="Times New Roman"/>
          <w:sz w:val="24"/>
          <w:szCs w:val="24"/>
        </w:rPr>
        <w:t>Changes</w:t>
      </w:r>
      <w:r w:rsidR="00247B6A" w:rsidRPr="00693384">
        <w:rPr>
          <w:rFonts w:ascii="Times New Roman" w:eastAsia="Times New Roman" w:hAnsi="Times New Roman" w:cs="Times New Roman"/>
          <w:sz w:val="24"/>
          <w:szCs w:val="24"/>
        </w:rPr>
        <w:t xml:space="preserve"> in CD200 expression </w:t>
      </w:r>
      <w:r w:rsidR="00D40D3E" w:rsidRPr="00693384">
        <w:rPr>
          <w:rFonts w:ascii="Times New Roman" w:eastAsia="Times New Roman" w:hAnsi="Times New Roman" w:cs="Times New Roman"/>
          <w:sz w:val="24"/>
          <w:szCs w:val="24"/>
        </w:rPr>
        <w:t>were</w:t>
      </w:r>
      <w:r w:rsidR="005B1122" w:rsidRPr="00693384">
        <w:rPr>
          <w:rFonts w:ascii="Times New Roman" w:eastAsia="Times New Roman" w:hAnsi="Times New Roman" w:cs="Times New Roman"/>
          <w:sz w:val="24"/>
          <w:szCs w:val="24"/>
        </w:rPr>
        <w:t xml:space="preserve"> detected by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valuating binding of IB2 to CLL cells or CD4+ T cells by </w:t>
      </w:r>
      <w:r w:rsidR="00367406" w:rsidRPr="00693384">
        <w:rPr>
          <w:rFonts w:ascii="Times New Roman" w:eastAsia="Times New Roman" w:hAnsi="Times New Roman" w:cs="Times New Roman"/>
          <w:sz w:val="24"/>
          <w:szCs w:val="24"/>
        </w:rPr>
        <w:t xml:space="preserve">multiparametric </w:t>
      </w:r>
      <w:r w:rsidR="005B1122" w:rsidRPr="00693384">
        <w:rPr>
          <w:rFonts w:ascii="Times New Roman" w:eastAsia="Times New Roman" w:hAnsi="Times New Roman" w:cs="Times New Roman"/>
          <w:sz w:val="24"/>
          <w:szCs w:val="24"/>
        </w:rPr>
        <w:t xml:space="preserve">flow cytometry </w:t>
      </w:r>
      <w:r w:rsidR="00D40D3E" w:rsidRPr="00693384">
        <w:rPr>
          <w:rFonts w:ascii="Times New Roman" w:eastAsia="Times New Roman" w:hAnsi="Times New Roman" w:cs="Times New Roman"/>
          <w:sz w:val="24"/>
          <w:szCs w:val="24"/>
        </w:rPr>
        <w:t>and immunofluorescence</w:t>
      </w:r>
      <w:r w:rsidR="00711785">
        <w:rPr>
          <w:rFonts w:ascii="Times New Roman" w:eastAsia="Times New Roman" w:hAnsi="Times New Roman" w:cs="Times New Roman"/>
          <w:sz w:val="24"/>
          <w:szCs w:val="24"/>
        </w:rPr>
        <w:t>.</w:t>
      </w:r>
      <w:r w:rsidR="00D40D3E" w:rsidRPr="0069338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6FD3477" w14:textId="512FE548" w:rsidR="00EA36A0" w:rsidRPr="00AF10F0" w:rsidRDefault="00AF10F0" w:rsidP="00E31CE9">
      <w:pPr>
        <w:spacing w:before="120" w:after="12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F10F0">
        <w:rPr>
          <w:rFonts w:ascii="Times New Roman" w:eastAsia="Times New Roman" w:hAnsi="Times New Roman" w:cs="Times New Roman"/>
          <w:b/>
          <w:sz w:val="24"/>
          <w:szCs w:val="24"/>
        </w:rPr>
        <w:t>Anti-drug antibody (ADA)</w:t>
      </w:r>
      <w:r w:rsidR="008F61A8" w:rsidRPr="00AF10F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EA36A0" w:rsidRPr="00AF10F0">
        <w:rPr>
          <w:rFonts w:ascii="Times New Roman" w:eastAsia="Times New Roman" w:hAnsi="Times New Roman" w:cs="Times New Roman"/>
          <w:b/>
          <w:sz w:val="24"/>
          <w:szCs w:val="24"/>
        </w:rPr>
        <w:t>assessment</w:t>
      </w:r>
    </w:p>
    <w:p w14:paraId="3AD26F8E" w14:textId="6780366C" w:rsidR="0013691D" w:rsidRPr="0013691D" w:rsidRDefault="00530D4C" w:rsidP="004D0382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AF10F0">
        <w:rPr>
          <w:rFonts w:ascii="Times New Roman" w:eastAsia="Times New Roman" w:hAnsi="Times New Roman" w:cs="Times New Roman"/>
          <w:sz w:val="24"/>
          <w:szCs w:val="24"/>
        </w:rPr>
        <w:t xml:space="preserve">potential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evelopment of antibodies </w:t>
      </w:r>
      <w:r w:rsidR="00AF10F0">
        <w:rPr>
          <w:rFonts w:ascii="Times New Roman" w:eastAsia="Times New Roman" w:hAnsi="Times New Roman" w:cs="Times New Roman"/>
          <w:sz w:val="24"/>
          <w:szCs w:val="24"/>
        </w:rPr>
        <w:t>directed against s</w:t>
      </w:r>
      <w:r w:rsidR="0019453D">
        <w:rPr>
          <w:rFonts w:ascii="Times New Roman" w:eastAsia="Times New Roman" w:hAnsi="Times New Roman" w:cs="Times New Roman"/>
          <w:sz w:val="24"/>
          <w:szCs w:val="24"/>
        </w:rPr>
        <w:t xml:space="preserve">amalizumab </w:t>
      </w:r>
      <w:r w:rsidR="00A232B0" w:rsidRPr="00A232B0">
        <w:rPr>
          <w:rFonts w:ascii="Times New Roman" w:eastAsia="Times New Roman" w:hAnsi="Times New Roman" w:cs="Times New Roman"/>
          <w:sz w:val="24"/>
          <w:szCs w:val="24"/>
        </w:rPr>
        <w:t xml:space="preserve">was </w:t>
      </w:r>
      <w:r w:rsidR="00AF10F0">
        <w:rPr>
          <w:rFonts w:ascii="Times New Roman" w:eastAsia="Times New Roman" w:hAnsi="Times New Roman" w:cs="Times New Roman"/>
          <w:sz w:val="24"/>
          <w:szCs w:val="24"/>
        </w:rPr>
        <w:t>evaluated</w:t>
      </w:r>
      <w:r w:rsidR="00AF10F0" w:rsidRPr="00A232B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F61A8">
        <w:rPr>
          <w:rFonts w:ascii="Times New Roman" w:eastAsia="Times New Roman" w:hAnsi="Times New Roman" w:cs="Times New Roman"/>
          <w:sz w:val="24"/>
          <w:szCs w:val="24"/>
        </w:rPr>
        <w:t xml:space="preserve">in serum </w:t>
      </w:r>
      <w:r w:rsidR="002150F2">
        <w:rPr>
          <w:rFonts w:ascii="Times New Roman" w:eastAsia="Times New Roman" w:hAnsi="Times New Roman" w:cs="Times New Roman"/>
          <w:sz w:val="24"/>
          <w:szCs w:val="24"/>
        </w:rPr>
        <w:t>using</w:t>
      </w:r>
      <w:r w:rsidR="002150F2" w:rsidRPr="00A232B0">
        <w:rPr>
          <w:rFonts w:ascii="Times New Roman" w:eastAsia="Times New Roman" w:hAnsi="Times New Roman" w:cs="Times New Roman"/>
          <w:sz w:val="24"/>
          <w:szCs w:val="24"/>
        </w:rPr>
        <w:t xml:space="preserve"> a</w:t>
      </w:r>
      <w:r w:rsidR="008F61A8">
        <w:rPr>
          <w:rFonts w:ascii="Times New Roman" w:eastAsia="Times New Roman" w:hAnsi="Times New Roman" w:cs="Times New Roman"/>
          <w:sz w:val="24"/>
          <w:szCs w:val="24"/>
        </w:rPr>
        <w:t xml:space="preserve"> validated</w:t>
      </w:r>
      <w:r w:rsidR="002150F2" w:rsidRPr="00A232B0">
        <w:rPr>
          <w:rFonts w:ascii="Times New Roman" w:eastAsia="Times New Roman" w:hAnsi="Times New Roman" w:cs="Times New Roman"/>
          <w:sz w:val="24"/>
          <w:szCs w:val="24"/>
        </w:rPr>
        <w:t xml:space="preserve"> electro-</w:t>
      </w:r>
      <w:r w:rsidR="002150F2">
        <w:rPr>
          <w:rFonts w:ascii="Times New Roman" w:eastAsia="Times New Roman" w:hAnsi="Times New Roman" w:cs="Times New Roman"/>
          <w:sz w:val="24"/>
          <w:szCs w:val="24"/>
        </w:rPr>
        <w:t xml:space="preserve">chemiluminescence </w:t>
      </w:r>
      <w:r w:rsidR="002150F2" w:rsidRPr="00A232B0">
        <w:rPr>
          <w:rFonts w:ascii="Times New Roman" w:eastAsia="Times New Roman" w:hAnsi="Times New Roman" w:cs="Times New Roman"/>
          <w:sz w:val="24"/>
          <w:szCs w:val="24"/>
        </w:rPr>
        <w:t xml:space="preserve">assay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="00F22C1F">
        <w:rPr>
          <w:rFonts w:ascii="Times New Roman" w:eastAsia="Times New Roman" w:hAnsi="Times New Roman" w:cs="Times New Roman"/>
          <w:sz w:val="24"/>
          <w:szCs w:val="24"/>
        </w:rPr>
        <w:t>Alexion Pharmaceuticals</w:t>
      </w:r>
      <w:r w:rsidR="00DF71F0">
        <w:rPr>
          <w:rFonts w:ascii="Times New Roman" w:eastAsia="Times New Roman" w:hAnsi="Times New Roman" w:cs="Times New Roman"/>
          <w:sz w:val="24"/>
          <w:szCs w:val="24"/>
        </w:rPr>
        <w:t>,</w:t>
      </w:r>
      <w:r w:rsidR="00907E0B" w:rsidRPr="00907E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A27E7">
        <w:rPr>
          <w:rFonts w:ascii="Times New Roman" w:eastAsia="Times New Roman" w:hAnsi="Times New Roman" w:cs="Times New Roman"/>
          <w:sz w:val="24"/>
          <w:szCs w:val="24"/>
        </w:rPr>
        <w:t>Inc.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  <w:r w:rsidR="00907E0B" w:rsidRPr="00A232B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07E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30656">
        <w:rPr>
          <w:rFonts w:ascii="Times New Roman" w:eastAsia="Times New Roman" w:hAnsi="Times New Roman" w:cs="Times New Roman"/>
          <w:sz w:val="24"/>
          <w:szCs w:val="24"/>
        </w:rPr>
        <w:t xml:space="preserve">Samples having a positive signal in a screening assay were reevaluated in a confirmatory assay in which the specificity of ADA was verified by the addition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 w:rsidR="00D30656">
        <w:rPr>
          <w:rFonts w:ascii="Times New Roman" w:eastAsia="Times New Roman" w:hAnsi="Times New Roman" w:cs="Times New Roman"/>
          <w:sz w:val="24"/>
          <w:szCs w:val="24"/>
        </w:rPr>
        <w:t>excess unlabeled samalizumab.</w:t>
      </w:r>
      <w:r w:rsidR="00317F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EDD7D02" w14:textId="77777777" w:rsidR="00465084" w:rsidRDefault="00465084" w:rsidP="009F15E6">
      <w:pPr>
        <w:rPr>
          <w:rFonts w:ascii="Times New Roman" w:hAnsi="Times New Roman" w:cs="Times New Roman"/>
          <w:b/>
          <w:sz w:val="24"/>
          <w:szCs w:val="24"/>
        </w:rPr>
      </w:pPr>
    </w:p>
    <w:p w14:paraId="360E6883" w14:textId="6D926AAE" w:rsidR="009D5E3B" w:rsidRPr="009F15E6" w:rsidRDefault="000974BF" w:rsidP="009F15E6">
      <w:pPr>
        <w:rPr>
          <w:rFonts w:ascii="Times New Roman" w:hAnsi="Times New Roman" w:cs="Times New Roman"/>
          <w:sz w:val="24"/>
          <w:szCs w:val="24"/>
        </w:rPr>
      </w:pPr>
      <w:r w:rsidRPr="00AF10F0">
        <w:rPr>
          <w:rFonts w:ascii="Times New Roman" w:hAnsi="Times New Roman" w:cs="Times New Roman"/>
          <w:b/>
          <w:sz w:val="24"/>
          <w:szCs w:val="24"/>
        </w:rPr>
        <w:t>Cytokine assessment</w:t>
      </w:r>
      <w:bookmarkStart w:id="1" w:name="_Toc335911032"/>
    </w:p>
    <w:p w14:paraId="61CC3FD5" w14:textId="665F758D" w:rsidR="00CE38E0" w:rsidRDefault="004551B0" w:rsidP="004D0382">
      <w:pPr>
        <w:pStyle w:val="C-BodyText"/>
        <w:spacing w:line="360" w:lineRule="auto"/>
        <w:jc w:val="both"/>
      </w:pPr>
      <w:r>
        <w:t xml:space="preserve">Circulating cytokines were measured </w:t>
      </w:r>
      <w:r w:rsidR="00AF10F0">
        <w:t xml:space="preserve">in serum </w:t>
      </w:r>
      <w:r>
        <w:t xml:space="preserve">using a </w:t>
      </w:r>
      <w:r w:rsidR="00E46A5B">
        <w:rPr>
          <w:bCs/>
        </w:rPr>
        <w:t>cytometric bead array</w:t>
      </w:r>
      <w:r w:rsidR="00AF10F0">
        <w:rPr>
          <w:bCs/>
        </w:rPr>
        <w:t xml:space="preserve"> assay (</w:t>
      </w:r>
      <w:r w:rsidR="00711785">
        <w:rPr>
          <w:bCs/>
        </w:rPr>
        <w:t>Esoterix Clinical Trial Services</w:t>
      </w:r>
      <w:r w:rsidR="00AF10F0">
        <w:rPr>
          <w:bCs/>
        </w:rPr>
        <w:t>)</w:t>
      </w:r>
      <w:r w:rsidRPr="00C70BA3">
        <w:rPr>
          <w:bCs/>
        </w:rPr>
        <w:t xml:space="preserve">. </w:t>
      </w:r>
      <w:r>
        <w:rPr>
          <w:bCs/>
        </w:rPr>
        <w:t xml:space="preserve">Serum samples were </w:t>
      </w:r>
      <w:r w:rsidR="00B817B8">
        <w:t>taken</w:t>
      </w:r>
      <w:r w:rsidR="007F7E4E">
        <w:t xml:space="preserve"> pre-dose</w:t>
      </w:r>
      <w:r w:rsidR="00C77D96">
        <w:t xml:space="preserve"> on day 0</w:t>
      </w:r>
      <w:r w:rsidR="007F7E4E">
        <w:t xml:space="preserve">, </w:t>
      </w:r>
      <w:r w:rsidR="00C77D96">
        <w:t xml:space="preserve">and </w:t>
      </w:r>
      <w:r w:rsidR="007F7E4E">
        <w:t>post-dose</w:t>
      </w:r>
      <w:r w:rsidR="00C77D96">
        <w:t xml:space="preserve"> on days 1-3</w:t>
      </w:r>
      <w:r w:rsidR="007F7E4E">
        <w:t>, and w</w:t>
      </w:r>
      <w:r>
        <w:t xml:space="preserve">eeks 1, 2, 4, 6, 8, </w:t>
      </w:r>
      <w:r w:rsidR="00C77D96">
        <w:t xml:space="preserve">and 10, </w:t>
      </w:r>
      <w:r>
        <w:t xml:space="preserve">and </w:t>
      </w:r>
      <w:r w:rsidR="00C77D96">
        <w:rPr>
          <w:szCs w:val="24"/>
        </w:rPr>
        <w:t xml:space="preserve">at other times as clinically indicated and </w:t>
      </w:r>
      <w:r w:rsidR="007F7E4E">
        <w:t xml:space="preserve">at </w:t>
      </w:r>
      <w:r>
        <w:t xml:space="preserve">the end of the </w:t>
      </w:r>
      <w:r w:rsidR="00AF10F0">
        <w:t>study</w:t>
      </w:r>
      <w:r>
        <w:t xml:space="preserve">. </w:t>
      </w:r>
      <w:r w:rsidR="00C77D96">
        <w:t>S</w:t>
      </w:r>
      <w:r>
        <w:t xml:space="preserve">amples were analyzed for </w:t>
      </w:r>
      <w:r w:rsidR="00126409" w:rsidRPr="00F56928">
        <w:rPr>
          <w:szCs w:val="24"/>
        </w:rPr>
        <w:t>I</w:t>
      </w:r>
      <w:r w:rsidR="00126409">
        <w:rPr>
          <w:szCs w:val="24"/>
        </w:rPr>
        <w:t>L</w:t>
      </w:r>
      <w:r w:rsidR="00126409" w:rsidRPr="00F56928">
        <w:rPr>
          <w:szCs w:val="24"/>
        </w:rPr>
        <w:t>1</w:t>
      </w:r>
      <w:r w:rsidR="00126409">
        <w:rPr>
          <w:szCs w:val="24"/>
        </w:rPr>
        <w:t>-β</w:t>
      </w:r>
      <w:r w:rsidR="00126409" w:rsidRPr="00F56928">
        <w:rPr>
          <w:szCs w:val="24"/>
        </w:rPr>
        <w:t>, IL-2, IL-4, IL-6, IL-10, IL-12p70, IFN-</w:t>
      </w:r>
      <w:r w:rsidR="00126409">
        <w:rPr>
          <w:szCs w:val="24"/>
        </w:rPr>
        <w:t>γ</w:t>
      </w:r>
      <w:r w:rsidR="00126409" w:rsidRPr="00F56928">
        <w:rPr>
          <w:szCs w:val="24"/>
        </w:rPr>
        <w:t xml:space="preserve"> and TNF-</w:t>
      </w:r>
      <w:r w:rsidR="00126409">
        <w:rPr>
          <w:szCs w:val="24"/>
        </w:rPr>
        <w:t>α</w:t>
      </w:r>
      <w:r w:rsidR="00ED2E0D">
        <w:rPr>
          <w:szCs w:val="24"/>
        </w:rPr>
        <w:t>.</w:t>
      </w:r>
      <w:r w:rsidR="00126409" w:rsidRPr="00F56928">
        <w:rPr>
          <w:szCs w:val="24"/>
        </w:rPr>
        <w:t xml:space="preserve"> </w:t>
      </w:r>
    </w:p>
    <w:p w14:paraId="55AA72CB" w14:textId="77777777" w:rsidR="00AF10F0" w:rsidRDefault="00AF10F0" w:rsidP="00C87CC8">
      <w:pPr>
        <w:pStyle w:val="C-Heading4"/>
        <w:numPr>
          <w:ilvl w:val="0"/>
          <w:numId w:val="0"/>
        </w:numPr>
        <w:spacing w:before="0" w:line="360" w:lineRule="auto"/>
        <w:ind w:left="1080" w:hanging="1080"/>
        <w:rPr>
          <w:b w:val="0"/>
          <w:u w:val="single"/>
        </w:rPr>
      </w:pPr>
    </w:p>
    <w:p w14:paraId="73B9AAD6" w14:textId="77777777" w:rsidR="00C122FB" w:rsidRPr="00D4171A" w:rsidRDefault="00A257B0" w:rsidP="00C87CC8">
      <w:pPr>
        <w:pStyle w:val="C-Heading4"/>
        <w:numPr>
          <w:ilvl w:val="0"/>
          <w:numId w:val="0"/>
        </w:numPr>
        <w:spacing w:before="0" w:line="360" w:lineRule="auto"/>
        <w:ind w:left="1080" w:hanging="1080"/>
        <w:rPr>
          <w:u w:val="single"/>
        </w:rPr>
      </w:pPr>
      <w:r w:rsidRPr="00D4171A">
        <w:rPr>
          <w:u w:val="single"/>
        </w:rPr>
        <w:t>Results</w:t>
      </w:r>
    </w:p>
    <w:p w14:paraId="34DBD97D" w14:textId="77777777" w:rsidR="00A257B0" w:rsidRDefault="00A257B0" w:rsidP="00C87CC8">
      <w:pPr>
        <w:pStyle w:val="C-Heading4"/>
        <w:numPr>
          <w:ilvl w:val="0"/>
          <w:numId w:val="0"/>
        </w:numPr>
        <w:spacing w:before="0" w:line="360" w:lineRule="auto"/>
        <w:ind w:left="1080" w:hanging="1080"/>
      </w:pPr>
    </w:p>
    <w:p w14:paraId="71337317" w14:textId="772D8BDE" w:rsidR="00A36331" w:rsidRDefault="00547026" w:rsidP="00C87CC8">
      <w:pPr>
        <w:pStyle w:val="C-Heading4"/>
        <w:numPr>
          <w:ilvl w:val="0"/>
          <w:numId w:val="0"/>
        </w:numPr>
        <w:spacing w:before="0" w:line="360" w:lineRule="auto"/>
        <w:ind w:left="1080" w:hanging="1080"/>
      </w:pPr>
      <w:r>
        <w:t xml:space="preserve">Case </w:t>
      </w:r>
      <w:r w:rsidR="00700EAE">
        <w:t>s</w:t>
      </w:r>
      <w:r>
        <w:t xml:space="preserve">tudy of </w:t>
      </w:r>
      <w:r w:rsidR="00787A92">
        <w:t xml:space="preserve">Patient </w:t>
      </w:r>
      <w:r w:rsidR="00A36331">
        <w:t>#</w:t>
      </w:r>
      <w:r w:rsidR="00700EAE">
        <w:t xml:space="preserve"> </w:t>
      </w:r>
      <w:r w:rsidR="00A36331">
        <w:t>102-502</w:t>
      </w:r>
      <w:bookmarkEnd w:id="1"/>
    </w:p>
    <w:p w14:paraId="5DD31BA9" w14:textId="77777777" w:rsidR="00DA650A" w:rsidRPr="009D5E3B" w:rsidRDefault="00DA650A" w:rsidP="00C87CC8">
      <w:pPr>
        <w:pStyle w:val="C-BodyText"/>
        <w:spacing w:before="0" w:after="0" w:line="360" w:lineRule="auto"/>
      </w:pPr>
    </w:p>
    <w:p w14:paraId="06D9083A" w14:textId="295BC833" w:rsidR="00A36331" w:rsidRPr="0042187E" w:rsidRDefault="00547026" w:rsidP="004D0382">
      <w:pPr>
        <w:pStyle w:val="C-BodyText"/>
        <w:spacing w:before="0" w:after="0" w:line="360" w:lineRule="auto"/>
        <w:jc w:val="both"/>
        <w:rPr>
          <w:color w:val="000000" w:themeColor="text1"/>
        </w:rPr>
      </w:pPr>
      <w:r w:rsidRPr="0042187E">
        <w:rPr>
          <w:color w:val="000000" w:themeColor="text1"/>
        </w:rPr>
        <w:t>P</w:t>
      </w:r>
      <w:r w:rsidR="00704E06" w:rsidRPr="0042187E">
        <w:rPr>
          <w:color w:val="000000" w:themeColor="text1"/>
        </w:rPr>
        <w:t xml:space="preserve">atient </w:t>
      </w:r>
      <w:r w:rsidRPr="0042187E">
        <w:rPr>
          <w:color w:val="000000" w:themeColor="text1"/>
        </w:rPr>
        <w:t>#</w:t>
      </w:r>
      <w:r w:rsidR="00700EAE">
        <w:rPr>
          <w:color w:val="000000" w:themeColor="text1"/>
        </w:rPr>
        <w:t xml:space="preserve"> </w:t>
      </w:r>
      <w:r w:rsidRPr="0042187E">
        <w:rPr>
          <w:color w:val="000000" w:themeColor="text1"/>
        </w:rPr>
        <w:t xml:space="preserve">102-502 </w:t>
      </w:r>
      <w:r w:rsidR="00704E06" w:rsidRPr="0042187E">
        <w:rPr>
          <w:color w:val="000000" w:themeColor="text1"/>
        </w:rPr>
        <w:t xml:space="preserve">is </w:t>
      </w:r>
      <w:r w:rsidR="00450FCA" w:rsidRPr="0042187E">
        <w:rPr>
          <w:color w:val="000000" w:themeColor="text1"/>
        </w:rPr>
        <w:t>a</w:t>
      </w:r>
      <w:r w:rsidR="00A36331" w:rsidRPr="0042187E">
        <w:rPr>
          <w:color w:val="000000" w:themeColor="text1"/>
        </w:rPr>
        <w:t xml:space="preserve"> Ca</w:t>
      </w:r>
      <w:r w:rsidR="00787A92" w:rsidRPr="0042187E">
        <w:rPr>
          <w:color w:val="000000" w:themeColor="text1"/>
        </w:rPr>
        <w:t>ucasian man (94.1 kg, 182.9 cm)</w:t>
      </w:r>
      <w:r w:rsidR="00463443" w:rsidRPr="0042187E">
        <w:rPr>
          <w:color w:val="000000" w:themeColor="text1"/>
        </w:rPr>
        <w:t>, aged 66</w:t>
      </w:r>
      <w:r w:rsidR="00530D4C" w:rsidRPr="0042187E">
        <w:rPr>
          <w:color w:val="000000" w:themeColor="text1"/>
        </w:rPr>
        <w:t xml:space="preserve"> at study entry (2009)</w:t>
      </w:r>
      <w:r w:rsidR="0042187E">
        <w:rPr>
          <w:color w:val="000000" w:themeColor="text1"/>
        </w:rPr>
        <w:t xml:space="preserve"> and </w:t>
      </w:r>
      <w:r w:rsidR="00E64E18" w:rsidRPr="0042187E">
        <w:rPr>
          <w:color w:val="000000" w:themeColor="text1"/>
        </w:rPr>
        <w:t xml:space="preserve">diagnosed with </w:t>
      </w:r>
      <w:r w:rsidR="00A36331" w:rsidRPr="0042187E">
        <w:rPr>
          <w:color w:val="000000" w:themeColor="text1"/>
        </w:rPr>
        <w:t>CLL in July 1994</w:t>
      </w:r>
      <w:r w:rsidR="00927408" w:rsidRPr="0042187E">
        <w:rPr>
          <w:color w:val="000000" w:themeColor="text1"/>
        </w:rPr>
        <w:t>. H</w:t>
      </w:r>
      <w:r w:rsidR="00A36331" w:rsidRPr="0042187E">
        <w:rPr>
          <w:color w:val="000000" w:themeColor="text1"/>
        </w:rPr>
        <w:t xml:space="preserve">e presented with </w:t>
      </w:r>
      <w:r w:rsidR="00927408" w:rsidRPr="0042187E">
        <w:rPr>
          <w:color w:val="000000" w:themeColor="text1"/>
        </w:rPr>
        <w:t xml:space="preserve">worsening fatigue, </w:t>
      </w:r>
      <w:r w:rsidR="00A36331" w:rsidRPr="0042187E">
        <w:rPr>
          <w:color w:val="000000" w:themeColor="text1"/>
        </w:rPr>
        <w:t xml:space="preserve">splenomegaly, adenopathy, and lymphocytosis. </w:t>
      </w:r>
      <w:r w:rsidR="00927408" w:rsidRPr="0042187E">
        <w:rPr>
          <w:color w:val="000000" w:themeColor="text1"/>
        </w:rPr>
        <w:t xml:space="preserve">Past medical history included </w:t>
      </w:r>
      <w:r w:rsidR="007915DD" w:rsidRPr="0042187E">
        <w:rPr>
          <w:color w:val="000000" w:themeColor="text1"/>
        </w:rPr>
        <w:t>allergies (animal and seasonal), allergic rhinitis, pruritic and flaking scalp</w:t>
      </w:r>
      <w:r w:rsidR="00704E06" w:rsidRPr="0042187E">
        <w:rPr>
          <w:color w:val="000000" w:themeColor="text1"/>
        </w:rPr>
        <w:t xml:space="preserve">, </w:t>
      </w:r>
      <w:r w:rsidR="007915DD" w:rsidRPr="0042187E">
        <w:rPr>
          <w:color w:val="000000" w:themeColor="text1"/>
        </w:rPr>
        <w:t>and dermal cysts on his back</w:t>
      </w:r>
      <w:r w:rsidR="007660CA" w:rsidRPr="0042187E">
        <w:rPr>
          <w:color w:val="000000" w:themeColor="text1"/>
        </w:rPr>
        <w:t xml:space="preserve">. </w:t>
      </w:r>
      <w:r w:rsidR="00927408" w:rsidRPr="0042187E">
        <w:rPr>
          <w:color w:val="000000" w:themeColor="text1"/>
        </w:rPr>
        <w:t xml:space="preserve">The major laboratory finding </w:t>
      </w:r>
      <w:r w:rsidR="00861C4D" w:rsidRPr="0042187E">
        <w:rPr>
          <w:color w:val="000000" w:themeColor="text1"/>
        </w:rPr>
        <w:t xml:space="preserve">at the time of diagnosis was significant thrombocytopenia. </w:t>
      </w:r>
      <w:r w:rsidR="007453CC" w:rsidRPr="0042187E">
        <w:rPr>
          <w:color w:val="000000" w:themeColor="text1"/>
        </w:rPr>
        <w:t xml:space="preserve">After </w:t>
      </w:r>
      <w:r w:rsidR="007F0B38" w:rsidRPr="0042187E">
        <w:rPr>
          <w:color w:val="000000" w:themeColor="text1"/>
        </w:rPr>
        <w:t>diagnosis, t</w:t>
      </w:r>
      <w:r w:rsidR="00861C4D" w:rsidRPr="0042187E">
        <w:rPr>
          <w:color w:val="000000" w:themeColor="text1"/>
        </w:rPr>
        <w:t>he patient experienced grade 2 neutropenia, herpes zoster, ga</w:t>
      </w:r>
      <w:r w:rsidR="00256F2C" w:rsidRPr="0042187E">
        <w:rPr>
          <w:color w:val="000000" w:themeColor="text1"/>
        </w:rPr>
        <w:t>stroesophageal reflux disorder</w:t>
      </w:r>
      <w:r w:rsidR="00510D70" w:rsidRPr="0042187E">
        <w:rPr>
          <w:color w:val="000000" w:themeColor="text1"/>
        </w:rPr>
        <w:t xml:space="preserve">, </w:t>
      </w:r>
      <w:r w:rsidR="007453CC" w:rsidRPr="0042187E">
        <w:rPr>
          <w:color w:val="000000" w:themeColor="text1"/>
        </w:rPr>
        <w:t>noctur</w:t>
      </w:r>
      <w:r w:rsidR="00510D70" w:rsidRPr="0042187E">
        <w:rPr>
          <w:color w:val="000000" w:themeColor="text1"/>
        </w:rPr>
        <w:t>ia and fatigue, as well as a small umbilical hernia and mild diverticulosis</w:t>
      </w:r>
      <w:r w:rsidR="00861C4D" w:rsidRPr="0042187E">
        <w:rPr>
          <w:color w:val="000000" w:themeColor="text1"/>
        </w:rPr>
        <w:t xml:space="preserve">. All </w:t>
      </w:r>
      <w:r w:rsidR="007F0B38" w:rsidRPr="0042187E">
        <w:rPr>
          <w:color w:val="000000" w:themeColor="text1"/>
        </w:rPr>
        <w:t>of the</w:t>
      </w:r>
      <w:r w:rsidR="00463443" w:rsidRPr="0042187E">
        <w:rPr>
          <w:color w:val="000000" w:themeColor="text1"/>
        </w:rPr>
        <w:t>se</w:t>
      </w:r>
      <w:r w:rsidR="00861C4D" w:rsidRPr="0042187E">
        <w:rPr>
          <w:color w:val="000000" w:themeColor="text1"/>
        </w:rPr>
        <w:t xml:space="preserve"> conditions were ongoing at the time of </w:t>
      </w:r>
      <w:r w:rsidR="007453CC" w:rsidRPr="0042187E">
        <w:rPr>
          <w:color w:val="000000" w:themeColor="text1"/>
        </w:rPr>
        <w:t>enrollment</w:t>
      </w:r>
      <w:r w:rsidR="00861C4D" w:rsidRPr="0042187E">
        <w:rPr>
          <w:color w:val="000000" w:themeColor="text1"/>
        </w:rPr>
        <w:t xml:space="preserve">.  </w:t>
      </w:r>
      <w:r w:rsidR="00530D4C" w:rsidRPr="0042187E">
        <w:rPr>
          <w:color w:val="000000" w:themeColor="text1"/>
        </w:rPr>
        <w:t xml:space="preserve">In 2006, </w:t>
      </w:r>
      <w:r w:rsidR="00E64E18" w:rsidRPr="0042187E">
        <w:rPr>
          <w:color w:val="000000" w:themeColor="text1"/>
        </w:rPr>
        <w:t>t</w:t>
      </w:r>
      <w:r w:rsidR="00256F2C" w:rsidRPr="0042187E">
        <w:rPr>
          <w:color w:val="000000" w:themeColor="text1"/>
        </w:rPr>
        <w:t xml:space="preserve">he </w:t>
      </w:r>
      <w:r w:rsidR="00E64E18" w:rsidRPr="0042187E">
        <w:rPr>
          <w:color w:val="000000" w:themeColor="text1"/>
        </w:rPr>
        <w:t xml:space="preserve">patient </w:t>
      </w:r>
      <w:r w:rsidR="00256F2C" w:rsidRPr="0042187E">
        <w:rPr>
          <w:color w:val="000000" w:themeColor="text1"/>
        </w:rPr>
        <w:t xml:space="preserve">was diagnosed with </w:t>
      </w:r>
      <w:r w:rsidR="007453CC" w:rsidRPr="0042187E">
        <w:rPr>
          <w:color w:val="000000" w:themeColor="text1"/>
        </w:rPr>
        <w:t xml:space="preserve">early stage </w:t>
      </w:r>
      <w:r w:rsidR="00256F2C" w:rsidRPr="0042187E">
        <w:rPr>
          <w:color w:val="000000" w:themeColor="text1"/>
        </w:rPr>
        <w:t>colon and</w:t>
      </w:r>
      <w:r w:rsidR="007453CC" w:rsidRPr="0042187E">
        <w:rPr>
          <w:color w:val="000000" w:themeColor="text1"/>
        </w:rPr>
        <w:t xml:space="preserve"> prostate cancer that</w:t>
      </w:r>
      <w:r w:rsidR="008A5000" w:rsidRPr="0042187E">
        <w:rPr>
          <w:color w:val="000000" w:themeColor="text1"/>
        </w:rPr>
        <w:t xml:space="preserve"> </w:t>
      </w:r>
      <w:r w:rsidR="00256F2C" w:rsidRPr="0042187E">
        <w:rPr>
          <w:color w:val="000000" w:themeColor="text1"/>
        </w:rPr>
        <w:t>were s</w:t>
      </w:r>
      <w:r w:rsidR="004B3C0A" w:rsidRPr="0042187E">
        <w:rPr>
          <w:color w:val="000000" w:themeColor="text1"/>
        </w:rPr>
        <w:t>uccessfully treated surgically.</w:t>
      </w:r>
      <w:r w:rsidR="00510D70" w:rsidRPr="0042187E">
        <w:rPr>
          <w:color w:val="000000" w:themeColor="text1"/>
        </w:rPr>
        <w:t xml:space="preserve"> </w:t>
      </w:r>
      <w:r w:rsidR="00861C4D" w:rsidRPr="0042187E">
        <w:rPr>
          <w:color w:val="000000" w:themeColor="text1"/>
        </w:rPr>
        <w:t xml:space="preserve">The patient had </w:t>
      </w:r>
      <w:r w:rsidR="00530D4C" w:rsidRPr="0042187E">
        <w:rPr>
          <w:color w:val="000000" w:themeColor="text1"/>
        </w:rPr>
        <w:t xml:space="preserve">received </w:t>
      </w:r>
      <w:r w:rsidR="007453CC" w:rsidRPr="0042187E">
        <w:rPr>
          <w:color w:val="000000" w:themeColor="text1"/>
        </w:rPr>
        <w:t>no prior therapy for</w:t>
      </w:r>
      <w:r w:rsidR="00E64E18" w:rsidRPr="0042187E">
        <w:rPr>
          <w:color w:val="000000" w:themeColor="text1"/>
        </w:rPr>
        <w:t xml:space="preserve"> </w:t>
      </w:r>
      <w:r w:rsidR="00861C4D" w:rsidRPr="0042187E">
        <w:rPr>
          <w:color w:val="000000" w:themeColor="text1"/>
        </w:rPr>
        <w:t>CLL.</w:t>
      </w:r>
    </w:p>
    <w:p w14:paraId="4F1D46C7" w14:textId="77777777" w:rsidR="00787A92" w:rsidRDefault="00787A92" w:rsidP="004D0382">
      <w:pPr>
        <w:pStyle w:val="C-BodyText"/>
        <w:spacing w:before="0" w:after="0" w:line="360" w:lineRule="auto"/>
        <w:jc w:val="both"/>
      </w:pPr>
    </w:p>
    <w:p w14:paraId="3131127E" w14:textId="121DB285" w:rsidR="00787A92" w:rsidRPr="0042187E" w:rsidRDefault="00A36331" w:rsidP="004D0382">
      <w:pPr>
        <w:pStyle w:val="C-BodyText"/>
        <w:spacing w:before="0" w:after="0" w:line="360" w:lineRule="auto"/>
        <w:jc w:val="both"/>
        <w:rPr>
          <w:color w:val="000000" w:themeColor="text1"/>
        </w:rPr>
      </w:pPr>
      <w:r w:rsidRPr="0042187E">
        <w:rPr>
          <w:color w:val="000000" w:themeColor="text1"/>
        </w:rPr>
        <w:t>At study entry</w:t>
      </w:r>
      <w:r w:rsidR="00463443" w:rsidRPr="0042187E">
        <w:rPr>
          <w:color w:val="000000" w:themeColor="text1"/>
        </w:rPr>
        <w:t xml:space="preserve"> in </w:t>
      </w:r>
      <w:r w:rsidR="00E64E18" w:rsidRPr="0042187E">
        <w:rPr>
          <w:color w:val="000000" w:themeColor="text1"/>
        </w:rPr>
        <w:t>2009</w:t>
      </w:r>
      <w:r w:rsidR="00463443" w:rsidRPr="0042187E">
        <w:rPr>
          <w:color w:val="000000" w:themeColor="text1"/>
        </w:rPr>
        <w:t xml:space="preserve">, </w:t>
      </w:r>
      <w:r w:rsidR="00E64E18" w:rsidRPr="0042187E">
        <w:rPr>
          <w:color w:val="000000" w:themeColor="text1"/>
        </w:rPr>
        <w:t xml:space="preserve">the patient had advanced </w:t>
      </w:r>
      <w:r w:rsidRPr="0042187E">
        <w:rPr>
          <w:color w:val="000000" w:themeColor="text1"/>
        </w:rPr>
        <w:t xml:space="preserve">CLL disease (Rai stage 4) </w:t>
      </w:r>
      <w:r w:rsidR="00463443" w:rsidRPr="0042187E">
        <w:rPr>
          <w:color w:val="000000" w:themeColor="text1"/>
        </w:rPr>
        <w:t xml:space="preserve">as </w:t>
      </w:r>
      <w:r w:rsidR="007453CC" w:rsidRPr="0042187E">
        <w:rPr>
          <w:color w:val="000000" w:themeColor="text1"/>
        </w:rPr>
        <w:t xml:space="preserve">evidenced by splenomegaly, thrombocytopenia and </w:t>
      </w:r>
      <w:r w:rsidR="00E64E18" w:rsidRPr="0042187E">
        <w:rPr>
          <w:color w:val="000000" w:themeColor="text1"/>
        </w:rPr>
        <w:t>lymphadenopathy</w:t>
      </w:r>
      <w:r w:rsidRPr="0042187E">
        <w:rPr>
          <w:color w:val="000000" w:themeColor="text1"/>
        </w:rPr>
        <w:t xml:space="preserve"> c</w:t>
      </w:r>
      <w:r w:rsidR="004B3C0A" w:rsidRPr="0042187E">
        <w:rPr>
          <w:color w:val="000000" w:themeColor="text1"/>
        </w:rPr>
        <w:t>onfirmed by CT scan</w:t>
      </w:r>
      <w:r w:rsidR="00463443" w:rsidRPr="0042187E">
        <w:rPr>
          <w:color w:val="000000" w:themeColor="text1"/>
        </w:rPr>
        <w:t>. L</w:t>
      </w:r>
      <w:r w:rsidR="008A27E7" w:rsidRPr="0042187E">
        <w:rPr>
          <w:color w:val="000000" w:themeColor="text1"/>
        </w:rPr>
        <w:t>aboratory</w:t>
      </w:r>
      <w:r w:rsidR="008A5000" w:rsidRPr="0042187E">
        <w:rPr>
          <w:color w:val="000000" w:themeColor="text1"/>
        </w:rPr>
        <w:t xml:space="preserve"> evaluations showed</w:t>
      </w:r>
      <w:r w:rsidRPr="0042187E">
        <w:rPr>
          <w:color w:val="000000" w:themeColor="text1"/>
        </w:rPr>
        <w:t xml:space="preserve"> a platelet count of 85 x 10</w:t>
      </w:r>
      <w:r w:rsidRPr="0042187E">
        <w:rPr>
          <w:color w:val="000000" w:themeColor="text1"/>
          <w:vertAlign w:val="superscript"/>
        </w:rPr>
        <w:t>9</w:t>
      </w:r>
      <w:r w:rsidRPr="0042187E">
        <w:rPr>
          <w:color w:val="000000" w:themeColor="text1"/>
        </w:rPr>
        <w:t>/L (range 140-415 x 10</w:t>
      </w:r>
      <w:r w:rsidRPr="0042187E">
        <w:rPr>
          <w:color w:val="000000" w:themeColor="text1"/>
          <w:vertAlign w:val="superscript"/>
        </w:rPr>
        <w:t>9</w:t>
      </w:r>
      <w:r w:rsidR="008A5000" w:rsidRPr="0042187E">
        <w:rPr>
          <w:color w:val="000000" w:themeColor="text1"/>
        </w:rPr>
        <w:t>/L),</w:t>
      </w:r>
      <w:r w:rsidR="00F64830" w:rsidRPr="0042187E">
        <w:rPr>
          <w:color w:val="000000" w:themeColor="text1"/>
        </w:rPr>
        <w:t xml:space="preserve"> an</w:t>
      </w:r>
      <w:r w:rsidR="008A27E7" w:rsidRPr="0042187E">
        <w:rPr>
          <w:color w:val="000000" w:themeColor="text1"/>
        </w:rPr>
        <w:t xml:space="preserve"> absolute</w:t>
      </w:r>
      <w:r w:rsidRPr="0042187E">
        <w:rPr>
          <w:color w:val="000000" w:themeColor="text1"/>
        </w:rPr>
        <w:t xml:space="preserve"> lymphocyte</w:t>
      </w:r>
      <w:r w:rsidR="00760191" w:rsidRPr="0042187E">
        <w:rPr>
          <w:color w:val="000000" w:themeColor="text1"/>
        </w:rPr>
        <w:t xml:space="preserve"> count</w:t>
      </w:r>
      <w:r w:rsidRPr="0042187E">
        <w:rPr>
          <w:color w:val="000000" w:themeColor="text1"/>
        </w:rPr>
        <w:t xml:space="preserve"> of 18.84 x 10</w:t>
      </w:r>
      <w:r w:rsidRPr="0042187E">
        <w:rPr>
          <w:color w:val="000000" w:themeColor="text1"/>
          <w:vertAlign w:val="superscript"/>
        </w:rPr>
        <w:t>9</w:t>
      </w:r>
      <w:r w:rsidRPr="0042187E">
        <w:rPr>
          <w:color w:val="000000" w:themeColor="text1"/>
        </w:rPr>
        <w:t>/L (range 0.7-4.5 x 10</w:t>
      </w:r>
      <w:r w:rsidRPr="0042187E">
        <w:rPr>
          <w:color w:val="000000" w:themeColor="text1"/>
          <w:vertAlign w:val="superscript"/>
        </w:rPr>
        <w:t>9</w:t>
      </w:r>
      <w:r w:rsidRPr="0042187E">
        <w:rPr>
          <w:color w:val="000000" w:themeColor="text1"/>
        </w:rPr>
        <w:t xml:space="preserve">/L), </w:t>
      </w:r>
      <w:r w:rsidR="004B3C0A" w:rsidRPr="0042187E">
        <w:rPr>
          <w:color w:val="000000" w:themeColor="text1"/>
        </w:rPr>
        <w:t>and</w:t>
      </w:r>
      <w:r w:rsidRPr="0042187E">
        <w:rPr>
          <w:color w:val="000000" w:themeColor="text1"/>
        </w:rPr>
        <w:t xml:space="preserve"> hemoglobi</w:t>
      </w:r>
      <w:r w:rsidR="00787A92" w:rsidRPr="0042187E">
        <w:rPr>
          <w:color w:val="000000" w:themeColor="text1"/>
        </w:rPr>
        <w:t xml:space="preserve">n </w:t>
      </w:r>
      <w:r w:rsidRPr="0042187E">
        <w:rPr>
          <w:color w:val="000000" w:themeColor="text1"/>
        </w:rPr>
        <w:t>at 12.8 g/dL (ra</w:t>
      </w:r>
      <w:r w:rsidR="00F7055D" w:rsidRPr="0042187E">
        <w:rPr>
          <w:color w:val="000000" w:themeColor="text1"/>
        </w:rPr>
        <w:t>nge 11.5-15 g/dL). T</w:t>
      </w:r>
      <w:r w:rsidRPr="0042187E">
        <w:rPr>
          <w:color w:val="000000" w:themeColor="text1"/>
        </w:rPr>
        <w:t xml:space="preserve">he </w:t>
      </w:r>
      <w:r w:rsidR="00F7055D" w:rsidRPr="0042187E">
        <w:rPr>
          <w:color w:val="000000" w:themeColor="text1"/>
        </w:rPr>
        <w:t xml:space="preserve">patient </w:t>
      </w:r>
      <w:r w:rsidRPr="0042187E">
        <w:rPr>
          <w:color w:val="000000" w:themeColor="text1"/>
        </w:rPr>
        <w:t>had</w:t>
      </w:r>
      <w:r w:rsidR="008A5000" w:rsidRPr="0042187E">
        <w:rPr>
          <w:color w:val="000000" w:themeColor="text1"/>
        </w:rPr>
        <w:t xml:space="preserve"> a new </w:t>
      </w:r>
      <w:r w:rsidR="00F64830" w:rsidRPr="0042187E">
        <w:rPr>
          <w:color w:val="000000" w:themeColor="text1"/>
        </w:rPr>
        <w:t xml:space="preserve">laboratory </w:t>
      </w:r>
      <w:r w:rsidR="008A5000" w:rsidRPr="0042187E">
        <w:rPr>
          <w:color w:val="000000" w:themeColor="text1"/>
        </w:rPr>
        <w:t xml:space="preserve">finding of hyperuricemia. </w:t>
      </w:r>
      <w:r w:rsidR="00F7055D" w:rsidRPr="0042187E">
        <w:rPr>
          <w:color w:val="000000" w:themeColor="text1"/>
        </w:rPr>
        <w:t xml:space="preserve"> O</w:t>
      </w:r>
      <w:r w:rsidRPr="0042187E">
        <w:rPr>
          <w:color w:val="000000" w:themeColor="text1"/>
        </w:rPr>
        <w:t>ther routine laboratory p</w:t>
      </w:r>
      <w:r w:rsidR="00463443" w:rsidRPr="0042187E">
        <w:rPr>
          <w:color w:val="000000" w:themeColor="text1"/>
        </w:rPr>
        <w:t xml:space="preserve">arameters were normal. </w:t>
      </w:r>
      <w:r w:rsidR="00F64830" w:rsidRPr="0042187E">
        <w:rPr>
          <w:color w:val="000000" w:themeColor="text1"/>
        </w:rPr>
        <w:t>A</w:t>
      </w:r>
      <w:r w:rsidRPr="0042187E">
        <w:rPr>
          <w:color w:val="000000" w:themeColor="text1"/>
        </w:rPr>
        <w:t xml:space="preserve"> </w:t>
      </w:r>
      <w:r w:rsidR="006C33F6" w:rsidRPr="0042187E">
        <w:rPr>
          <w:color w:val="000000" w:themeColor="text1"/>
        </w:rPr>
        <w:t xml:space="preserve">bone marrow biopsy revealed </w:t>
      </w:r>
      <w:r w:rsidR="00F64830" w:rsidRPr="0042187E">
        <w:rPr>
          <w:color w:val="000000" w:themeColor="text1"/>
        </w:rPr>
        <w:t xml:space="preserve">~90% </w:t>
      </w:r>
      <w:r w:rsidRPr="0042187E">
        <w:rPr>
          <w:color w:val="000000" w:themeColor="text1"/>
        </w:rPr>
        <w:t xml:space="preserve">of total cells consisting of </w:t>
      </w:r>
      <w:r w:rsidR="00F64830" w:rsidRPr="0042187E">
        <w:rPr>
          <w:color w:val="000000" w:themeColor="text1"/>
        </w:rPr>
        <w:t xml:space="preserve">CLL </w:t>
      </w:r>
      <w:r w:rsidR="008A5000" w:rsidRPr="0042187E">
        <w:rPr>
          <w:color w:val="000000" w:themeColor="text1"/>
        </w:rPr>
        <w:t>and absent iron stores.</w:t>
      </w:r>
      <w:r w:rsidR="00760191" w:rsidRPr="0042187E">
        <w:rPr>
          <w:color w:val="000000" w:themeColor="text1"/>
        </w:rPr>
        <w:t xml:space="preserve"> </w:t>
      </w:r>
      <w:r w:rsidR="004C678D">
        <w:rPr>
          <w:color w:val="000000" w:themeColor="text1"/>
        </w:rPr>
        <w:t xml:space="preserve"> At baseline, approximately 73.6% of leukocytes were identified as CLL cells by flow cytometry. </w:t>
      </w:r>
    </w:p>
    <w:p w14:paraId="429F2937" w14:textId="77777777" w:rsidR="009E60AE" w:rsidRDefault="009E60AE" w:rsidP="004D0382">
      <w:pPr>
        <w:pStyle w:val="C-BodyText"/>
        <w:spacing w:before="0" w:after="0" w:line="360" w:lineRule="auto"/>
        <w:jc w:val="both"/>
      </w:pPr>
    </w:p>
    <w:p w14:paraId="6EFCFAB8" w14:textId="2C09055B" w:rsidR="00A36331" w:rsidRPr="0042187E" w:rsidRDefault="0042187E" w:rsidP="004D0382">
      <w:pPr>
        <w:pStyle w:val="C-BodyText"/>
        <w:spacing w:before="0" w:after="0" w:line="360" w:lineRule="auto"/>
        <w:jc w:val="both"/>
        <w:rPr>
          <w:color w:val="000000" w:themeColor="text1"/>
        </w:rPr>
      </w:pPr>
      <w:r>
        <w:rPr>
          <w:color w:val="000000" w:themeColor="text1"/>
        </w:rPr>
        <w:t>The b</w:t>
      </w:r>
      <w:r w:rsidR="00CF3968" w:rsidRPr="0042187E">
        <w:rPr>
          <w:color w:val="000000" w:themeColor="text1"/>
        </w:rPr>
        <w:t>aseline</w:t>
      </w:r>
      <w:r w:rsidR="0004026E" w:rsidRPr="0042187E">
        <w:rPr>
          <w:color w:val="000000" w:themeColor="text1"/>
        </w:rPr>
        <w:t xml:space="preserve"> CT scan revealed </w:t>
      </w:r>
      <w:r w:rsidR="00A36331" w:rsidRPr="0042187E">
        <w:rPr>
          <w:color w:val="000000" w:themeColor="text1"/>
        </w:rPr>
        <w:t>multipl</w:t>
      </w:r>
      <w:r w:rsidR="00903268" w:rsidRPr="0042187E">
        <w:rPr>
          <w:color w:val="000000" w:themeColor="text1"/>
        </w:rPr>
        <w:t>e adenopath</w:t>
      </w:r>
      <w:r w:rsidR="00530D4C" w:rsidRPr="0042187E">
        <w:rPr>
          <w:color w:val="000000" w:themeColor="text1"/>
        </w:rPr>
        <w:t>ies</w:t>
      </w:r>
      <w:r>
        <w:rPr>
          <w:color w:val="000000" w:themeColor="text1"/>
        </w:rPr>
        <w:t xml:space="preserve">, </w:t>
      </w:r>
      <w:r w:rsidR="00963581">
        <w:rPr>
          <w:color w:val="000000" w:themeColor="text1"/>
        </w:rPr>
        <w:t>6</w:t>
      </w:r>
      <w:r w:rsidR="00FA5F32" w:rsidRPr="0042187E">
        <w:rPr>
          <w:color w:val="000000" w:themeColor="text1"/>
        </w:rPr>
        <w:t xml:space="preserve"> of which were </w:t>
      </w:r>
      <w:r w:rsidR="00A36331" w:rsidRPr="0042187E">
        <w:rPr>
          <w:color w:val="000000" w:themeColor="text1"/>
        </w:rPr>
        <w:t xml:space="preserve">selected </w:t>
      </w:r>
      <w:r w:rsidR="00903268" w:rsidRPr="0042187E">
        <w:rPr>
          <w:color w:val="000000" w:themeColor="text1"/>
        </w:rPr>
        <w:t xml:space="preserve">as target lesions </w:t>
      </w:r>
      <w:r w:rsidR="00A36331" w:rsidRPr="0042187E">
        <w:rPr>
          <w:color w:val="000000" w:themeColor="text1"/>
        </w:rPr>
        <w:t xml:space="preserve">for follow-up on serial images. </w:t>
      </w:r>
      <w:r w:rsidR="00463443" w:rsidRPr="0042187E">
        <w:rPr>
          <w:color w:val="000000" w:themeColor="text1"/>
        </w:rPr>
        <w:t>A</w:t>
      </w:r>
      <w:r w:rsidR="008A5000" w:rsidRPr="0042187E">
        <w:rPr>
          <w:color w:val="000000" w:themeColor="text1"/>
        </w:rPr>
        <w:t>t screen</w:t>
      </w:r>
      <w:r w:rsidR="00463443" w:rsidRPr="0042187E">
        <w:rPr>
          <w:color w:val="000000" w:themeColor="text1"/>
        </w:rPr>
        <w:t xml:space="preserve">ing, </w:t>
      </w:r>
      <w:r w:rsidR="00963581">
        <w:rPr>
          <w:color w:val="000000" w:themeColor="text1"/>
        </w:rPr>
        <w:t>2</w:t>
      </w:r>
      <w:r w:rsidR="00963581" w:rsidRPr="0042187E">
        <w:rPr>
          <w:color w:val="000000" w:themeColor="text1"/>
        </w:rPr>
        <w:t xml:space="preserve"> </w:t>
      </w:r>
      <w:r w:rsidR="00A36331" w:rsidRPr="0042187E">
        <w:rPr>
          <w:color w:val="000000" w:themeColor="text1"/>
        </w:rPr>
        <w:t xml:space="preserve">lesions </w:t>
      </w:r>
      <w:r w:rsidR="00463443" w:rsidRPr="0042187E">
        <w:rPr>
          <w:color w:val="000000" w:themeColor="text1"/>
        </w:rPr>
        <w:t xml:space="preserve">were identified </w:t>
      </w:r>
      <w:r w:rsidR="00A36331" w:rsidRPr="0042187E">
        <w:rPr>
          <w:color w:val="000000" w:themeColor="text1"/>
        </w:rPr>
        <w:t>in the left axillary lymph node chain (5.78 cm</w:t>
      </w:r>
      <w:r w:rsidR="00A36331" w:rsidRPr="0042187E">
        <w:rPr>
          <w:color w:val="000000" w:themeColor="text1"/>
          <w:vertAlign w:val="superscript"/>
        </w:rPr>
        <w:t>2</w:t>
      </w:r>
      <w:r w:rsidR="00A36331" w:rsidRPr="0042187E">
        <w:rPr>
          <w:color w:val="000000" w:themeColor="text1"/>
        </w:rPr>
        <w:t xml:space="preserve"> and 5.72 cm</w:t>
      </w:r>
      <w:r w:rsidR="00A36331" w:rsidRPr="0042187E">
        <w:rPr>
          <w:color w:val="000000" w:themeColor="text1"/>
          <w:vertAlign w:val="superscript"/>
        </w:rPr>
        <w:t>2</w:t>
      </w:r>
      <w:r w:rsidR="00A36331" w:rsidRPr="0042187E">
        <w:rPr>
          <w:color w:val="000000" w:themeColor="text1"/>
        </w:rPr>
        <w:t>), an</w:t>
      </w:r>
      <w:r w:rsidR="008A5000" w:rsidRPr="0042187E">
        <w:rPr>
          <w:color w:val="000000" w:themeColor="text1"/>
        </w:rPr>
        <w:t xml:space="preserve">d single lesions </w:t>
      </w:r>
      <w:r w:rsidR="00463443" w:rsidRPr="0042187E">
        <w:rPr>
          <w:color w:val="000000" w:themeColor="text1"/>
        </w:rPr>
        <w:t xml:space="preserve">were seen </w:t>
      </w:r>
      <w:r w:rsidR="008A5000" w:rsidRPr="0042187E">
        <w:rPr>
          <w:color w:val="000000" w:themeColor="text1"/>
        </w:rPr>
        <w:t>in the</w:t>
      </w:r>
      <w:r w:rsidR="00A36331" w:rsidRPr="0042187E">
        <w:rPr>
          <w:color w:val="000000" w:themeColor="text1"/>
        </w:rPr>
        <w:t xml:space="preserve"> aortacaval lymph node (2.42 cm</w:t>
      </w:r>
      <w:r w:rsidR="00A36331" w:rsidRPr="0042187E">
        <w:rPr>
          <w:color w:val="000000" w:themeColor="text1"/>
          <w:vertAlign w:val="superscript"/>
        </w:rPr>
        <w:t>2</w:t>
      </w:r>
      <w:r w:rsidR="008A5000" w:rsidRPr="0042187E">
        <w:rPr>
          <w:color w:val="000000" w:themeColor="text1"/>
        </w:rPr>
        <w:t xml:space="preserve">), </w:t>
      </w:r>
      <w:r w:rsidR="00A36331" w:rsidRPr="0042187E">
        <w:rPr>
          <w:color w:val="000000" w:themeColor="text1"/>
        </w:rPr>
        <w:t>right axillary lymph node (3.22 cm</w:t>
      </w:r>
      <w:r w:rsidR="00A36331" w:rsidRPr="0042187E">
        <w:rPr>
          <w:color w:val="000000" w:themeColor="text1"/>
          <w:vertAlign w:val="superscript"/>
        </w:rPr>
        <w:t>2</w:t>
      </w:r>
      <w:r w:rsidR="008A5000" w:rsidRPr="0042187E">
        <w:rPr>
          <w:color w:val="000000" w:themeColor="text1"/>
        </w:rPr>
        <w:t>),</w:t>
      </w:r>
      <w:r w:rsidR="00A36331" w:rsidRPr="0042187E">
        <w:rPr>
          <w:color w:val="000000" w:themeColor="text1"/>
        </w:rPr>
        <w:t xml:space="preserve"> subcarinal lymph node (3.64 cm</w:t>
      </w:r>
      <w:r w:rsidR="00A36331" w:rsidRPr="0042187E">
        <w:rPr>
          <w:color w:val="000000" w:themeColor="text1"/>
          <w:vertAlign w:val="superscript"/>
        </w:rPr>
        <w:t>2</w:t>
      </w:r>
      <w:r w:rsidR="00A36331" w:rsidRPr="0042187E">
        <w:rPr>
          <w:color w:val="000000" w:themeColor="text1"/>
        </w:rPr>
        <w:t xml:space="preserve">), </w:t>
      </w:r>
      <w:r w:rsidR="008A5000" w:rsidRPr="0042187E">
        <w:rPr>
          <w:color w:val="000000" w:themeColor="text1"/>
        </w:rPr>
        <w:t xml:space="preserve">and </w:t>
      </w:r>
      <w:r w:rsidR="00A36331" w:rsidRPr="0042187E">
        <w:rPr>
          <w:color w:val="000000" w:themeColor="text1"/>
        </w:rPr>
        <w:t>right inguinal lymph node (2.24 cm</w:t>
      </w:r>
      <w:r w:rsidR="00A36331" w:rsidRPr="0042187E">
        <w:rPr>
          <w:color w:val="000000" w:themeColor="text1"/>
          <w:vertAlign w:val="superscript"/>
        </w:rPr>
        <w:t>2</w:t>
      </w:r>
      <w:r w:rsidR="009E60AE" w:rsidRPr="0042187E">
        <w:rPr>
          <w:color w:val="000000" w:themeColor="text1"/>
        </w:rPr>
        <w:t>).</w:t>
      </w:r>
    </w:p>
    <w:p w14:paraId="7A2B5994" w14:textId="77777777" w:rsidR="00787A92" w:rsidRDefault="00787A92" w:rsidP="004D0382">
      <w:pPr>
        <w:pStyle w:val="C-BodyText"/>
        <w:spacing w:before="0" w:after="0" w:line="360" w:lineRule="auto"/>
        <w:jc w:val="both"/>
      </w:pPr>
    </w:p>
    <w:p w14:paraId="6C1882F7" w14:textId="68CC35AF" w:rsidR="00A36331" w:rsidRPr="0042187E" w:rsidRDefault="007E484A" w:rsidP="004D0382">
      <w:pPr>
        <w:pStyle w:val="C-BodyText"/>
        <w:spacing w:before="0" w:after="0" w:line="360" w:lineRule="auto"/>
        <w:jc w:val="both"/>
        <w:rPr>
          <w:color w:val="000000" w:themeColor="text1"/>
        </w:rPr>
      </w:pPr>
      <w:r w:rsidRPr="0042187E">
        <w:rPr>
          <w:color w:val="000000" w:themeColor="text1"/>
        </w:rPr>
        <w:t>The</w:t>
      </w:r>
      <w:r w:rsidR="00A36331" w:rsidRPr="0042187E">
        <w:rPr>
          <w:color w:val="000000" w:themeColor="text1"/>
        </w:rPr>
        <w:t xml:space="preserve"> patient was assigned to </w:t>
      </w:r>
      <w:r w:rsidRPr="0042187E">
        <w:rPr>
          <w:color w:val="000000" w:themeColor="text1"/>
        </w:rPr>
        <w:t>the</w:t>
      </w:r>
      <w:r w:rsidR="00A36331" w:rsidRPr="0042187E">
        <w:rPr>
          <w:color w:val="000000" w:themeColor="text1"/>
        </w:rPr>
        <w:t xml:space="preserve"> 400 mg/m</w:t>
      </w:r>
      <w:r w:rsidR="00A36331" w:rsidRPr="0042187E">
        <w:rPr>
          <w:color w:val="000000" w:themeColor="text1"/>
          <w:vertAlign w:val="superscript"/>
        </w:rPr>
        <w:t>2</w:t>
      </w:r>
      <w:r w:rsidR="00A36331" w:rsidRPr="0042187E">
        <w:rPr>
          <w:color w:val="000000" w:themeColor="text1"/>
        </w:rPr>
        <w:t xml:space="preserve"> </w:t>
      </w:r>
      <w:r w:rsidRPr="0042187E">
        <w:rPr>
          <w:color w:val="000000" w:themeColor="text1"/>
        </w:rPr>
        <w:t xml:space="preserve">cohort and received </w:t>
      </w:r>
      <w:r w:rsidR="00530D4C" w:rsidRPr="0042187E">
        <w:rPr>
          <w:color w:val="000000" w:themeColor="text1"/>
        </w:rPr>
        <w:t xml:space="preserve">the </w:t>
      </w:r>
      <w:r w:rsidRPr="0042187E">
        <w:rPr>
          <w:color w:val="000000" w:themeColor="text1"/>
        </w:rPr>
        <w:t xml:space="preserve">first dose </w:t>
      </w:r>
      <w:r w:rsidR="00704E06" w:rsidRPr="0042187E">
        <w:rPr>
          <w:color w:val="000000" w:themeColor="text1"/>
        </w:rPr>
        <w:t xml:space="preserve">of samalizumab </w:t>
      </w:r>
      <w:r w:rsidR="00463443" w:rsidRPr="0042187E">
        <w:rPr>
          <w:color w:val="000000" w:themeColor="text1"/>
        </w:rPr>
        <w:t xml:space="preserve">on September 28, </w:t>
      </w:r>
      <w:r w:rsidRPr="0042187E">
        <w:rPr>
          <w:color w:val="000000" w:themeColor="text1"/>
        </w:rPr>
        <w:t xml:space="preserve">2009 and </w:t>
      </w:r>
      <w:r w:rsidR="00530D4C" w:rsidRPr="0042187E">
        <w:rPr>
          <w:color w:val="000000" w:themeColor="text1"/>
        </w:rPr>
        <w:t xml:space="preserve">the </w:t>
      </w:r>
      <w:r w:rsidR="00463443" w:rsidRPr="0042187E">
        <w:rPr>
          <w:color w:val="000000" w:themeColor="text1"/>
        </w:rPr>
        <w:t xml:space="preserve">last dose on September 20, </w:t>
      </w:r>
      <w:r w:rsidR="00166AA4" w:rsidRPr="0042187E">
        <w:rPr>
          <w:color w:val="000000" w:themeColor="text1"/>
        </w:rPr>
        <w:t xml:space="preserve">2010. He received </w:t>
      </w:r>
      <w:r w:rsidRPr="0042187E">
        <w:rPr>
          <w:color w:val="000000" w:themeColor="text1"/>
        </w:rPr>
        <w:t>a total of 13 cycles of treatment</w:t>
      </w:r>
      <w:r w:rsidR="00963581">
        <w:rPr>
          <w:color w:val="000000" w:themeColor="text1"/>
        </w:rPr>
        <w:t>.</w:t>
      </w:r>
      <w:r w:rsidRPr="0042187E">
        <w:rPr>
          <w:color w:val="000000" w:themeColor="text1"/>
        </w:rPr>
        <w:t xml:space="preserve"> </w:t>
      </w:r>
      <w:r w:rsidR="00903268" w:rsidRPr="0042187E">
        <w:rPr>
          <w:color w:val="000000" w:themeColor="text1"/>
        </w:rPr>
        <w:t xml:space="preserve">He </w:t>
      </w:r>
      <w:r w:rsidR="00A36331" w:rsidRPr="0042187E">
        <w:rPr>
          <w:color w:val="000000" w:themeColor="text1"/>
        </w:rPr>
        <w:t>receive</w:t>
      </w:r>
      <w:r w:rsidR="00903268" w:rsidRPr="0042187E">
        <w:rPr>
          <w:color w:val="000000" w:themeColor="text1"/>
        </w:rPr>
        <w:t>d</w:t>
      </w:r>
      <w:r w:rsidR="00A36331" w:rsidRPr="0042187E">
        <w:rPr>
          <w:color w:val="000000" w:themeColor="text1"/>
        </w:rPr>
        <w:t xml:space="preserve"> </w:t>
      </w:r>
      <w:r w:rsidR="00903268" w:rsidRPr="0042187E">
        <w:rPr>
          <w:color w:val="000000" w:themeColor="text1"/>
        </w:rPr>
        <w:t>a</w:t>
      </w:r>
      <w:r w:rsidR="00A36331" w:rsidRPr="0042187E">
        <w:rPr>
          <w:color w:val="000000" w:themeColor="text1"/>
        </w:rPr>
        <w:t xml:space="preserve"> dose of 866 mg</w:t>
      </w:r>
      <w:r w:rsidR="00903268" w:rsidRPr="0042187E">
        <w:rPr>
          <w:color w:val="000000" w:themeColor="text1"/>
        </w:rPr>
        <w:t xml:space="preserve"> each cycle and </w:t>
      </w:r>
      <w:r w:rsidR="00A36331" w:rsidRPr="0042187E">
        <w:rPr>
          <w:color w:val="000000" w:themeColor="text1"/>
        </w:rPr>
        <w:t xml:space="preserve">tolerated the </w:t>
      </w:r>
      <w:r w:rsidR="00903268" w:rsidRPr="0042187E">
        <w:rPr>
          <w:color w:val="000000" w:themeColor="text1"/>
        </w:rPr>
        <w:t>treatment well</w:t>
      </w:r>
      <w:r w:rsidR="0042187E" w:rsidRPr="0042187E">
        <w:rPr>
          <w:color w:val="000000" w:themeColor="text1"/>
        </w:rPr>
        <w:t>,</w:t>
      </w:r>
      <w:r w:rsidR="00903268" w:rsidRPr="0042187E">
        <w:rPr>
          <w:color w:val="000000" w:themeColor="text1"/>
        </w:rPr>
        <w:t xml:space="preserve"> with</w:t>
      </w:r>
      <w:r w:rsidR="00A36331" w:rsidRPr="0042187E">
        <w:rPr>
          <w:color w:val="000000" w:themeColor="text1"/>
        </w:rPr>
        <w:t xml:space="preserve"> no adverse </w:t>
      </w:r>
      <w:r w:rsidR="00903268" w:rsidRPr="0042187E">
        <w:rPr>
          <w:color w:val="000000" w:themeColor="text1"/>
        </w:rPr>
        <w:t>events</w:t>
      </w:r>
      <w:r w:rsidR="007E2F73" w:rsidRPr="0042187E">
        <w:rPr>
          <w:color w:val="000000" w:themeColor="text1"/>
        </w:rPr>
        <w:t>.</w:t>
      </w:r>
    </w:p>
    <w:p w14:paraId="036535D8" w14:textId="77777777" w:rsidR="00787A92" w:rsidRDefault="00787A92" w:rsidP="004D0382">
      <w:pPr>
        <w:pStyle w:val="C-BodyText"/>
        <w:spacing w:before="0" w:after="0" w:line="360" w:lineRule="auto"/>
        <w:jc w:val="both"/>
      </w:pPr>
    </w:p>
    <w:p w14:paraId="5CCF5989" w14:textId="45A24D8C" w:rsidR="007E2F73" w:rsidRPr="00935A95" w:rsidRDefault="00A36331" w:rsidP="004D0382">
      <w:pPr>
        <w:pStyle w:val="C-BodyText"/>
        <w:spacing w:before="0" w:after="0" w:line="360" w:lineRule="auto"/>
        <w:jc w:val="both"/>
        <w:rPr>
          <w:color w:val="000000" w:themeColor="text1"/>
        </w:rPr>
      </w:pPr>
      <w:r w:rsidRPr="00935A95">
        <w:rPr>
          <w:color w:val="000000" w:themeColor="text1"/>
        </w:rPr>
        <w:t xml:space="preserve">After </w:t>
      </w:r>
      <w:r w:rsidR="00463443" w:rsidRPr="00935A95">
        <w:rPr>
          <w:color w:val="000000" w:themeColor="text1"/>
        </w:rPr>
        <w:t xml:space="preserve">the first </w:t>
      </w:r>
      <w:r w:rsidRPr="00935A95">
        <w:rPr>
          <w:color w:val="000000" w:themeColor="text1"/>
        </w:rPr>
        <w:t>samalizumab</w:t>
      </w:r>
      <w:r w:rsidR="00463443" w:rsidRPr="00935A95">
        <w:rPr>
          <w:color w:val="000000" w:themeColor="text1"/>
        </w:rPr>
        <w:t xml:space="preserve"> dose</w:t>
      </w:r>
      <w:r w:rsidRPr="00935A95">
        <w:rPr>
          <w:color w:val="000000" w:themeColor="text1"/>
        </w:rPr>
        <w:t xml:space="preserve">, CD200 expression on peripheral CLL </w:t>
      </w:r>
      <w:r w:rsidR="00B46E56" w:rsidRPr="00935A95">
        <w:rPr>
          <w:color w:val="000000" w:themeColor="text1"/>
        </w:rPr>
        <w:t xml:space="preserve">cells </w:t>
      </w:r>
      <w:r w:rsidR="0042187E" w:rsidRPr="00935A95">
        <w:rPr>
          <w:color w:val="000000" w:themeColor="text1"/>
        </w:rPr>
        <w:t xml:space="preserve">was </w:t>
      </w:r>
      <w:r w:rsidRPr="00935A95">
        <w:rPr>
          <w:color w:val="000000" w:themeColor="text1"/>
        </w:rPr>
        <w:t>transiently reduced</w:t>
      </w:r>
      <w:r w:rsidR="0042187E" w:rsidRPr="00935A95">
        <w:rPr>
          <w:color w:val="000000" w:themeColor="text1"/>
        </w:rPr>
        <w:t>,</w:t>
      </w:r>
      <w:r w:rsidR="00C64FEA" w:rsidRPr="00935A95">
        <w:rPr>
          <w:color w:val="000000" w:themeColor="text1"/>
        </w:rPr>
        <w:t xml:space="preserve"> </w:t>
      </w:r>
      <w:r w:rsidR="006C33F6" w:rsidRPr="00935A95">
        <w:rPr>
          <w:color w:val="000000" w:themeColor="text1"/>
        </w:rPr>
        <w:t>but</w:t>
      </w:r>
      <w:r w:rsidRPr="00935A95">
        <w:rPr>
          <w:color w:val="000000" w:themeColor="text1"/>
        </w:rPr>
        <w:t xml:space="preserve"> on subsequent dosi</w:t>
      </w:r>
      <w:r w:rsidR="001851F8" w:rsidRPr="00935A95">
        <w:rPr>
          <w:color w:val="000000" w:themeColor="text1"/>
        </w:rPr>
        <w:t xml:space="preserve">ng </w:t>
      </w:r>
      <w:r w:rsidR="00463443" w:rsidRPr="00935A95">
        <w:rPr>
          <w:color w:val="000000" w:themeColor="text1"/>
        </w:rPr>
        <w:t xml:space="preserve">a sustained reduction was observed </w:t>
      </w:r>
      <w:r w:rsidR="001851F8" w:rsidRPr="00935A95">
        <w:rPr>
          <w:color w:val="000000" w:themeColor="text1"/>
        </w:rPr>
        <w:t>(see Patient 102</w:t>
      </w:r>
      <w:r w:rsidR="00E075AE" w:rsidRPr="00935A95">
        <w:rPr>
          <w:color w:val="000000" w:themeColor="text1"/>
        </w:rPr>
        <w:t xml:space="preserve">-502 panel </w:t>
      </w:r>
      <w:r w:rsidR="00140139" w:rsidRPr="00935A95">
        <w:rPr>
          <w:color w:val="000000" w:themeColor="text1"/>
        </w:rPr>
        <w:t xml:space="preserve">in </w:t>
      </w:r>
      <w:r w:rsidR="00463443" w:rsidRPr="00935A95">
        <w:rPr>
          <w:color w:val="000000" w:themeColor="text1"/>
        </w:rPr>
        <w:t>Figure1</w:t>
      </w:r>
      <w:r w:rsidR="00C15531" w:rsidRPr="00935A95">
        <w:rPr>
          <w:color w:val="000000" w:themeColor="text1"/>
        </w:rPr>
        <w:t>A</w:t>
      </w:r>
      <w:r w:rsidRPr="00935A95">
        <w:rPr>
          <w:color w:val="000000" w:themeColor="text1"/>
        </w:rPr>
        <w:t xml:space="preserve">). </w:t>
      </w:r>
      <w:bookmarkStart w:id="2" w:name="_Hlk13921261"/>
      <w:r w:rsidRPr="00935A95">
        <w:rPr>
          <w:color w:val="000000" w:themeColor="text1"/>
        </w:rPr>
        <w:t>Coincident with the reduction in CD200 expression on CLL</w:t>
      </w:r>
      <w:r w:rsidR="00935A95">
        <w:rPr>
          <w:color w:val="000000" w:themeColor="text1"/>
        </w:rPr>
        <w:t xml:space="preserve"> cells</w:t>
      </w:r>
      <w:r w:rsidRPr="00935A95">
        <w:rPr>
          <w:color w:val="000000" w:themeColor="text1"/>
        </w:rPr>
        <w:t xml:space="preserve">, the patient </w:t>
      </w:r>
      <w:r w:rsidR="000C281C">
        <w:rPr>
          <w:color w:val="000000" w:themeColor="text1"/>
        </w:rPr>
        <w:t>showed</w:t>
      </w:r>
      <w:r w:rsidR="000C281C" w:rsidRPr="00935A95">
        <w:rPr>
          <w:color w:val="000000" w:themeColor="text1"/>
        </w:rPr>
        <w:t xml:space="preserve"> </w:t>
      </w:r>
      <w:r w:rsidRPr="00935A95">
        <w:rPr>
          <w:color w:val="000000" w:themeColor="text1"/>
        </w:rPr>
        <w:t>a</w:t>
      </w:r>
      <w:r w:rsidR="000C281C">
        <w:rPr>
          <w:color w:val="000000" w:themeColor="text1"/>
        </w:rPr>
        <w:t xml:space="preserve">n initial, transient increase in peripheral CLL cells followed by a </w:t>
      </w:r>
      <w:r w:rsidRPr="00935A95">
        <w:rPr>
          <w:color w:val="000000" w:themeColor="text1"/>
        </w:rPr>
        <w:t xml:space="preserve">progressive </w:t>
      </w:r>
      <w:r w:rsidR="00463443" w:rsidRPr="00935A95">
        <w:rPr>
          <w:color w:val="000000" w:themeColor="text1"/>
        </w:rPr>
        <w:t>reduction</w:t>
      </w:r>
      <w:r w:rsidRPr="00935A95">
        <w:rPr>
          <w:color w:val="000000" w:themeColor="text1"/>
        </w:rPr>
        <w:t xml:space="preserve"> of </w:t>
      </w:r>
      <w:r w:rsidR="00935A95">
        <w:rPr>
          <w:color w:val="000000" w:themeColor="text1"/>
        </w:rPr>
        <w:t xml:space="preserve">both </w:t>
      </w:r>
      <w:r w:rsidRPr="00935A95">
        <w:rPr>
          <w:color w:val="000000" w:themeColor="text1"/>
        </w:rPr>
        <w:t>peripheral CL</w:t>
      </w:r>
      <w:r w:rsidR="00B46E56" w:rsidRPr="00935A95">
        <w:rPr>
          <w:color w:val="000000" w:themeColor="text1"/>
        </w:rPr>
        <w:t>L cells</w:t>
      </w:r>
      <w:r w:rsidR="00935A95">
        <w:rPr>
          <w:color w:val="000000" w:themeColor="text1"/>
        </w:rPr>
        <w:t xml:space="preserve"> (Figure S2)</w:t>
      </w:r>
      <w:r w:rsidR="00B46E56" w:rsidRPr="00935A95">
        <w:rPr>
          <w:color w:val="000000" w:themeColor="text1"/>
        </w:rPr>
        <w:t xml:space="preserve"> and CD200+ CD4+ T cells</w:t>
      </w:r>
      <w:r w:rsidRPr="00935A95">
        <w:rPr>
          <w:color w:val="000000" w:themeColor="text1"/>
        </w:rPr>
        <w:t xml:space="preserve"> (</w:t>
      </w:r>
      <w:r w:rsidR="00E075AE" w:rsidRPr="00935A95">
        <w:rPr>
          <w:color w:val="000000" w:themeColor="text1"/>
        </w:rPr>
        <w:t xml:space="preserve">see Patient 102-502 panel in </w:t>
      </w:r>
      <w:r w:rsidR="000B07C0" w:rsidRPr="00935A95">
        <w:rPr>
          <w:color w:val="000000" w:themeColor="text1"/>
        </w:rPr>
        <w:t xml:space="preserve">Figure </w:t>
      </w:r>
      <w:r w:rsidR="00463443" w:rsidRPr="00935A95">
        <w:rPr>
          <w:color w:val="000000" w:themeColor="text1"/>
        </w:rPr>
        <w:t>1</w:t>
      </w:r>
      <w:r w:rsidR="000B07C0" w:rsidRPr="00935A95">
        <w:rPr>
          <w:color w:val="000000" w:themeColor="text1"/>
        </w:rPr>
        <w:t>B</w:t>
      </w:r>
      <w:r w:rsidR="007E2F73" w:rsidRPr="00935A95">
        <w:rPr>
          <w:color w:val="000000" w:themeColor="text1"/>
        </w:rPr>
        <w:t>)</w:t>
      </w:r>
      <w:r w:rsidR="00B46E56" w:rsidRPr="00935A95">
        <w:rPr>
          <w:color w:val="000000" w:themeColor="text1"/>
        </w:rPr>
        <w:t>.</w:t>
      </w:r>
      <w:r w:rsidR="007E2F73" w:rsidRPr="00935A95">
        <w:rPr>
          <w:color w:val="000000" w:themeColor="text1"/>
        </w:rPr>
        <w:t xml:space="preserve"> </w:t>
      </w:r>
      <w:r w:rsidR="00463443" w:rsidRPr="00935A95">
        <w:rPr>
          <w:color w:val="000000" w:themeColor="text1"/>
        </w:rPr>
        <w:t xml:space="preserve">Reduced </w:t>
      </w:r>
      <w:r w:rsidRPr="00935A95">
        <w:rPr>
          <w:color w:val="000000" w:themeColor="text1"/>
        </w:rPr>
        <w:t xml:space="preserve">CD200 expression on CLL cells paralleled a reduction in bulky lymphadenopathy </w:t>
      </w:r>
      <w:r w:rsidR="00C44B25" w:rsidRPr="00935A95">
        <w:rPr>
          <w:color w:val="000000" w:themeColor="text1"/>
        </w:rPr>
        <w:t>(</w:t>
      </w:r>
      <w:r w:rsidR="00D84A10">
        <w:rPr>
          <w:color w:val="000000" w:themeColor="text1"/>
        </w:rPr>
        <w:t xml:space="preserve">Figure S4 and </w:t>
      </w:r>
      <w:r w:rsidRPr="00935A95">
        <w:rPr>
          <w:color w:val="000000" w:themeColor="text1"/>
        </w:rPr>
        <w:t>described below</w:t>
      </w:r>
      <w:r w:rsidR="00C44B25" w:rsidRPr="00935A95">
        <w:rPr>
          <w:color w:val="000000" w:themeColor="text1"/>
        </w:rPr>
        <w:t>)</w:t>
      </w:r>
      <w:r w:rsidRPr="00935A95">
        <w:rPr>
          <w:color w:val="000000" w:themeColor="text1"/>
        </w:rPr>
        <w:t xml:space="preserve">. </w:t>
      </w:r>
      <w:r w:rsidR="000C281C">
        <w:rPr>
          <w:color w:val="000000" w:themeColor="text1"/>
        </w:rPr>
        <w:t>T</w:t>
      </w:r>
      <w:r w:rsidRPr="00935A95">
        <w:rPr>
          <w:color w:val="000000" w:themeColor="text1"/>
        </w:rPr>
        <w:t>ransient increases in absolute lymphocyte count and white blood cell count</w:t>
      </w:r>
      <w:r w:rsidR="000C281C">
        <w:rPr>
          <w:color w:val="000000" w:themeColor="text1"/>
        </w:rPr>
        <w:t xml:space="preserve"> were also observed</w:t>
      </w:r>
      <w:r w:rsidRPr="00935A95">
        <w:rPr>
          <w:color w:val="000000" w:themeColor="text1"/>
        </w:rPr>
        <w:t xml:space="preserve">. </w:t>
      </w:r>
      <w:bookmarkEnd w:id="2"/>
      <w:r w:rsidR="00B46E56" w:rsidRPr="00935A95">
        <w:rPr>
          <w:color w:val="000000" w:themeColor="text1"/>
        </w:rPr>
        <w:t>CT scan findings showed</w:t>
      </w:r>
      <w:r w:rsidRPr="00935A95">
        <w:rPr>
          <w:color w:val="000000" w:themeColor="text1"/>
        </w:rPr>
        <w:t xml:space="preserve"> substantial decrease </w:t>
      </w:r>
      <w:r w:rsidR="00C44B25" w:rsidRPr="00935A95">
        <w:rPr>
          <w:color w:val="000000" w:themeColor="text1"/>
        </w:rPr>
        <w:t xml:space="preserve">from baseline (32%) </w:t>
      </w:r>
      <w:r w:rsidRPr="00935A95">
        <w:rPr>
          <w:color w:val="000000" w:themeColor="text1"/>
        </w:rPr>
        <w:t>in bulky lymphadenopat</w:t>
      </w:r>
      <w:r w:rsidR="003853CF" w:rsidRPr="00935A95">
        <w:rPr>
          <w:color w:val="000000" w:themeColor="text1"/>
        </w:rPr>
        <w:t xml:space="preserve">hy </w:t>
      </w:r>
      <w:r w:rsidR="003C38B0" w:rsidRPr="00935A95">
        <w:rPr>
          <w:color w:val="000000" w:themeColor="text1"/>
        </w:rPr>
        <w:t xml:space="preserve">on </w:t>
      </w:r>
      <w:r w:rsidR="00422F2B" w:rsidRPr="00935A95">
        <w:rPr>
          <w:color w:val="000000" w:themeColor="text1"/>
        </w:rPr>
        <w:t>d</w:t>
      </w:r>
      <w:r w:rsidRPr="00935A95">
        <w:rPr>
          <w:color w:val="000000" w:themeColor="text1"/>
        </w:rPr>
        <w:t>ay 2</w:t>
      </w:r>
      <w:r w:rsidR="005319B6" w:rsidRPr="00935A95">
        <w:rPr>
          <w:color w:val="000000" w:themeColor="text1"/>
        </w:rPr>
        <w:t>8 (c</w:t>
      </w:r>
      <w:r w:rsidR="00E46A5B" w:rsidRPr="00935A95">
        <w:rPr>
          <w:color w:val="000000" w:themeColor="text1"/>
        </w:rPr>
        <w:t>ycle 1</w:t>
      </w:r>
      <w:r w:rsidR="005319B6" w:rsidRPr="00935A95">
        <w:rPr>
          <w:color w:val="000000" w:themeColor="text1"/>
        </w:rPr>
        <w:t xml:space="preserve"> d</w:t>
      </w:r>
      <w:r w:rsidR="003853CF" w:rsidRPr="00935A95">
        <w:rPr>
          <w:color w:val="000000" w:themeColor="text1"/>
        </w:rPr>
        <w:t>ay 28</w:t>
      </w:r>
      <w:r w:rsidR="00E46A5B" w:rsidRPr="00935A95">
        <w:rPr>
          <w:color w:val="000000" w:themeColor="text1"/>
        </w:rPr>
        <w:t>)</w:t>
      </w:r>
      <w:r w:rsidR="00DE25E3" w:rsidRPr="00935A95">
        <w:rPr>
          <w:color w:val="000000" w:themeColor="text1"/>
        </w:rPr>
        <w:t xml:space="preserve">. </w:t>
      </w:r>
      <w:r w:rsidR="00E46A5B" w:rsidRPr="00935A95">
        <w:rPr>
          <w:color w:val="000000" w:themeColor="text1"/>
        </w:rPr>
        <w:t xml:space="preserve"> </w:t>
      </w:r>
      <w:r w:rsidR="00BE2B29" w:rsidRPr="00935A95">
        <w:rPr>
          <w:color w:val="000000" w:themeColor="text1"/>
        </w:rPr>
        <w:t xml:space="preserve">Another CT scan </w:t>
      </w:r>
      <w:r w:rsidR="00140139" w:rsidRPr="00935A95">
        <w:rPr>
          <w:color w:val="000000" w:themeColor="text1"/>
        </w:rPr>
        <w:t xml:space="preserve">on day 28 </w:t>
      </w:r>
      <w:r w:rsidR="00BE2B29" w:rsidRPr="00935A95">
        <w:rPr>
          <w:color w:val="000000" w:themeColor="text1"/>
        </w:rPr>
        <w:t xml:space="preserve">revealed that the size of </w:t>
      </w:r>
      <w:r w:rsidR="00C44B25" w:rsidRPr="00935A95">
        <w:rPr>
          <w:color w:val="000000" w:themeColor="text1"/>
        </w:rPr>
        <w:t xml:space="preserve">the </w:t>
      </w:r>
      <w:r w:rsidR="00BE2B29" w:rsidRPr="00935A95">
        <w:rPr>
          <w:color w:val="000000" w:themeColor="text1"/>
        </w:rPr>
        <w:t>largest target lesion in the left axillary l</w:t>
      </w:r>
      <w:r w:rsidR="00463443" w:rsidRPr="00935A95">
        <w:rPr>
          <w:color w:val="000000" w:themeColor="text1"/>
        </w:rPr>
        <w:t>ymph node was reduced by 58.48%</w:t>
      </w:r>
      <w:r w:rsidR="00BE2B29" w:rsidRPr="00935A95">
        <w:rPr>
          <w:color w:val="000000" w:themeColor="text1"/>
        </w:rPr>
        <w:t>, (5.78 cm</w:t>
      </w:r>
      <w:r w:rsidR="00BE2B29" w:rsidRPr="00935A95">
        <w:rPr>
          <w:color w:val="000000" w:themeColor="text1"/>
          <w:vertAlign w:val="superscript"/>
        </w:rPr>
        <w:t>2</w:t>
      </w:r>
      <w:r w:rsidR="00BE2B29" w:rsidRPr="00935A95">
        <w:rPr>
          <w:color w:val="000000" w:themeColor="text1"/>
        </w:rPr>
        <w:t xml:space="preserve"> vs. 2.40 cm</w:t>
      </w:r>
      <w:r w:rsidR="00BE2B29" w:rsidRPr="00935A95">
        <w:rPr>
          <w:color w:val="000000" w:themeColor="text1"/>
          <w:vertAlign w:val="superscript"/>
        </w:rPr>
        <w:t>2</w:t>
      </w:r>
      <w:r w:rsidR="00BE2B29" w:rsidRPr="00935A95">
        <w:rPr>
          <w:color w:val="000000" w:themeColor="text1"/>
        </w:rPr>
        <w:t>, bas</w:t>
      </w:r>
      <w:r w:rsidR="00B46E56" w:rsidRPr="00935A95">
        <w:rPr>
          <w:color w:val="000000" w:themeColor="text1"/>
        </w:rPr>
        <w:t>eline vs. day 28, respectively)</w:t>
      </w:r>
      <w:r w:rsidR="00BE2B29" w:rsidRPr="00935A95">
        <w:rPr>
          <w:color w:val="000000" w:themeColor="text1"/>
        </w:rPr>
        <w:t xml:space="preserve"> (Figure S4)</w:t>
      </w:r>
      <w:r w:rsidR="00B46E56" w:rsidRPr="00935A95">
        <w:rPr>
          <w:color w:val="000000" w:themeColor="text1"/>
        </w:rPr>
        <w:t>.</w:t>
      </w:r>
      <w:r w:rsidR="00BE2B29" w:rsidRPr="00935A95">
        <w:rPr>
          <w:color w:val="000000" w:themeColor="text1"/>
        </w:rPr>
        <w:t xml:space="preserve"> </w:t>
      </w:r>
      <w:r w:rsidR="00B46E56" w:rsidRPr="00935A95">
        <w:rPr>
          <w:rFonts w:cs="Arial"/>
          <w:color w:val="000000" w:themeColor="text1"/>
        </w:rPr>
        <w:t>At this time, the</w:t>
      </w:r>
      <w:r w:rsidR="00BE2B29" w:rsidRPr="00935A95">
        <w:rPr>
          <w:rFonts w:cs="Arial"/>
          <w:color w:val="000000" w:themeColor="text1"/>
        </w:rPr>
        <w:t xml:space="preserve"> </w:t>
      </w:r>
      <w:r w:rsidR="00B46E56" w:rsidRPr="00935A95">
        <w:rPr>
          <w:rFonts w:cs="Arial"/>
          <w:color w:val="000000" w:themeColor="text1"/>
        </w:rPr>
        <w:t>platelet count was</w:t>
      </w:r>
      <w:r w:rsidR="00737129">
        <w:rPr>
          <w:rFonts w:cs="Arial"/>
          <w:color w:val="000000" w:themeColor="text1"/>
        </w:rPr>
        <w:t xml:space="preserve"> </w:t>
      </w:r>
      <w:r w:rsidR="00BE2B29" w:rsidRPr="00935A95">
        <w:rPr>
          <w:rFonts w:cs="Arial"/>
          <w:color w:val="000000" w:themeColor="text1"/>
        </w:rPr>
        <w:t xml:space="preserve">124 x </w:t>
      </w:r>
      <w:r w:rsidR="00BE2B29" w:rsidRPr="00935A95">
        <w:rPr>
          <w:color w:val="000000" w:themeColor="text1"/>
        </w:rPr>
        <w:t>10</w:t>
      </w:r>
      <w:r w:rsidR="00BE2B29" w:rsidRPr="00935A95">
        <w:rPr>
          <w:color w:val="000000" w:themeColor="text1"/>
          <w:vertAlign w:val="superscript"/>
        </w:rPr>
        <w:t>9</w:t>
      </w:r>
      <w:r w:rsidR="00BE2B29" w:rsidRPr="00935A95">
        <w:rPr>
          <w:color w:val="000000" w:themeColor="text1"/>
        </w:rPr>
        <w:t>/L (range 140-415 x 10</w:t>
      </w:r>
      <w:r w:rsidR="00BE2B29" w:rsidRPr="00935A95">
        <w:rPr>
          <w:color w:val="000000" w:themeColor="text1"/>
          <w:vertAlign w:val="superscript"/>
        </w:rPr>
        <w:t>9</w:t>
      </w:r>
      <w:r w:rsidR="00BE2B29" w:rsidRPr="00935A95">
        <w:rPr>
          <w:color w:val="000000" w:themeColor="text1"/>
        </w:rPr>
        <w:t>/L)</w:t>
      </w:r>
      <w:r w:rsidR="00C44B25" w:rsidRPr="00935A95">
        <w:rPr>
          <w:color w:val="000000" w:themeColor="text1"/>
        </w:rPr>
        <w:t>,</w:t>
      </w:r>
      <w:r w:rsidR="00B46E56" w:rsidRPr="00935A95">
        <w:rPr>
          <w:color w:val="000000" w:themeColor="text1"/>
        </w:rPr>
        <w:t xml:space="preserve"> and</w:t>
      </w:r>
      <w:r w:rsidR="00BE2B29" w:rsidRPr="00935A95">
        <w:rPr>
          <w:color w:val="000000" w:themeColor="text1"/>
        </w:rPr>
        <w:t xml:space="preserve"> had improved 26.5% from pre</w:t>
      </w:r>
      <w:r w:rsidR="00BE2B29" w:rsidRPr="00935A95">
        <w:rPr>
          <w:color w:val="000000" w:themeColor="text1"/>
        </w:rPr>
        <w:noBreakHyphen/>
        <w:t>dose value of 98 x 10</w:t>
      </w:r>
      <w:r w:rsidR="00BE2B29" w:rsidRPr="00935A95">
        <w:rPr>
          <w:color w:val="000000" w:themeColor="text1"/>
          <w:vertAlign w:val="superscript"/>
        </w:rPr>
        <w:t>9</w:t>
      </w:r>
      <w:r w:rsidR="00BE2B29" w:rsidRPr="00935A95">
        <w:rPr>
          <w:color w:val="000000" w:themeColor="text1"/>
        </w:rPr>
        <w:t>/L</w:t>
      </w:r>
      <w:r w:rsidR="00BE2B29" w:rsidRPr="00935A95">
        <w:rPr>
          <w:rFonts w:cs="Arial"/>
          <w:color w:val="000000" w:themeColor="text1"/>
        </w:rPr>
        <w:t xml:space="preserve">, </w:t>
      </w:r>
      <w:r w:rsidR="00DB3425" w:rsidRPr="00935A95">
        <w:rPr>
          <w:rFonts w:cs="Arial"/>
          <w:color w:val="000000" w:themeColor="text1"/>
        </w:rPr>
        <w:t xml:space="preserve">but </w:t>
      </w:r>
      <w:r w:rsidR="00BE2B29" w:rsidRPr="00935A95">
        <w:rPr>
          <w:rFonts w:cs="Arial"/>
          <w:color w:val="000000" w:themeColor="text1"/>
        </w:rPr>
        <w:t xml:space="preserve">continued to have </w:t>
      </w:r>
      <w:r w:rsidR="00DB3425" w:rsidRPr="00935A95">
        <w:rPr>
          <w:rFonts w:cs="Arial"/>
          <w:color w:val="000000" w:themeColor="text1"/>
        </w:rPr>
        <w:t xml:space="preserve">a </w:t>
      </w:r>
      <w:r w:rsidR="00BE2B29" w:rsidRPr="00935A95">
        <w:rPr>
          <w:rFonts w:cs="Arial"/>
          <w:color w:val="000000" w:themeColor="text1"/>
        </w:rPr>
        <w:t>marked leukocytosis with a white blood cell count of 48.80 x 10</w:t>
      </w:r>
      <w:r w:rsidR="00BE2B29" w:rsidRPr="00935A95">
        <w:rPr>
          <w:rFonts w:cs="Arial"/>
          <w:color w:val="000000" w:themeColor="text1"/>
          <w:vertAlign w:val="superscript"/>
        </w:rPr>
        <w:t>9</w:t>
      </w:r>
      <w:r w:rsidR="00BE2B29" w:rsidRPr="00935A95">
        <w:rPr>
          <w:rFonts w:cs="Arial"/>
          <w:color w:val="000000" w:themeColor="text1"/>
        </w:rPr>
        <w:t>/L</w:t>
      </w:r>
      <w:r w:rsidR="00C44B25" w:rsidRPr="00935A95">
        <w:rPr>
          <w:color w:val="000000" w:themeColor="text1"/>
        </w:rPr>
        <w:t>. H</w:t>
      </w:r>
      <w:r w:rsidR="00BE2B29" w:rsidRPr="00935A95">
        <w:rPr>
          <w:color w:val="000000" w:themeColor="text1"/>
        </w:rPr>
        <w:t xml:space="preserve">emoglobin and other routine laboratory values were within the normal range. </w:t>
      </w:r>
    </w:p>
    <w:p w14:paraId="19AAD435" w14:textId="77777777" w:rsidR="007E2F73" w:rsidRDefault="007E2F73" w:rsidP="004D0382">
      <w:pPr>
        <w:pStyle w:val="C-BodyText"/>
        <w:spacing w:before="0" w:after="0" w:line="360" w:lineRule="auto"/>
        <w:jc w:val="both"/>
      </w:pPr>
    </w:p>
    <w:p w14:paraId="499BBD42" w14:textId="568C7E4A" w:rsidR="00D42F24" w:rsidRDefault="00D42F24" w:rsidP="004D0382">
      <w:pPr>
        <w:pStyle w:val="C-BodyText"/>
        <w:spacing w:before="0" w:after="0" w:line="360" w:lineRule="auto"/>
        <w:jc w:val="both"/>
      </w:pPr>
      <w:r w:rsidRPr="00935A95">
        <w:rPr>
          <w:color w:val="000000" w:themeColor="text1"/>
        </w:rPr>
        <w:t xml:space="preserve">Transient declines in the frequencies of CD4+ and CD8+ T cells that returned to near baseline levels prior to the next dosing cycle </w:t>
      </w:r>
      <w:r w:rsidR="00C44B25" w:rsidRPr="00935A95">
        <w:rPr>
          <w:color w:val="000000" w:themeColor="text1"/>
        </w:rPr>
        <w:t xml:space="preserve">were observed to </w:t>
      </w:r>
      <w:r w:rsidR="00935A95" w:rsidRPr="00935A95">
        <w:rPr>
          <w:color w:val="000000" w:themeColor="text1"/>
        </w:rPr>
        <w:t xml:space="preserve">subsequently </w:t>
      </w:r>
      <w:r w:rsidR="00C44B25" w:rsidRPr="00935A95">
        <w:rPr>
          <w:color w:val="000000" w:themeColor="text1"/>
        </w:rPr>
        <w:t>increase</w:t>
      </w:r>
      <w:r w:rsidRPr="00935A95">
        <w:rPr>
          <w:color w:val="000000" w:themeColor="text1"/>
        </w:rPr>
        <w:t xml:space="preserve"> over the remain</w:t>
      </w:r>
      <w:r w:rsidR="006921D3" w:rsidRPr="00935A95">
        <w:rPr>
          <w:color w:val="000000" w:themeColor="text1"/>
        </w:rPr>
        <w:t>ing dosing cycles</w:t>
      </w:r>
      <w:r w:rsidRPr="00935A95">
        <w:rPr>
          <w:color w:val="000000" w:themeColor="text1"/>
        </w:rPr>
        <w:t xml:space="preserve"> (Figure </w:t>
      </w:r>
      <w:r w:rsidR="00D84A10" w:rsidRPr="00935A95">
        <w:rPr>
          <w:color w:val="000000" w:themeColor="text1"/>
        </w:rPr>
        <w:t>S</w:t>
      </w:r>
      <w:r w:rsidR="00D84A10">
        <w:rPr>
          <w:color w:val="000000" w:themeColor="text1"/>
        </w:rPr>
        <w:t>3</w:t>
      </w:r>
      <w:r w:rsidRPr="00935A95">
        <w:rPr>
          <w:color w:val="000000" w:themeColor="text1"/>
        </w:rPr>
        <w:t>)</w:t>
      </w:r>
      <w:r w:rsidR="006921D3" w:rsidRPr="00935A95">
        <w:rPr>
          <w:color w:val="000000" w:themeColor="text1"/>
        </w:rPr>
        <w:t xml:space="preserve">. The increase in </w:t>
      </w:r>
      <w:r w:rsidR="0077796D" w:rsidRPr="00935A95">
        <w:rPr>
          <w:color w:val="000000" w:themeColor="text1"/>
        </w:rPr>
        <w:t xml:space="preserve">frequency </w:t>
      </w:r>
      <w:r w:rsidRPr="00935A95">
        <w:rPr>
          <w:color w:val="000000" w:themeColor="text1"/>
        </w:rPr>
        <w:t xml:space="preserve">of CD8+ T cells was much greater (from </w:t>
      </w:r>
      <w:r w:rsidRPr="00935A95">
        <w:rPr>
          <w:color w:val="000000" w:themeColor="text1"/>
        </w:rPr>
        <w:lastRenderedPageBreak/>
        <w:t xml:space="preserve">12.7 to 26.7% by cycle 10) than that of the CD4+ T cells (from 3.8 to 7.7% by cycle 10). These increases in CD4+ and CD8+ T-cell </w:t>
      </w:r>
      <w:r w:rsidR="0077796D" w:rsidRPr="00935A95">
        <w:rPr>
          <w:color w:val="000000" w:themeColor="text1"/>
        </w:rPr>
        <w:t xml:space="preserve">frequencies </w:t>
      </w:r>
      <w:r w:rsidRPr="00935A95">
        <w:rPr>
          <w:color w:val="000000" w:themeColor="text1"/>
        </w:rPr>
        <w:t>were observed against a background of decreases in absolute lymphocyte count a</w:t>
      </w:r>
      <w:r w:rsidR="00C44B25" w:rsidRPr="00935A95">
        <w:rPr>
          <w:color w:val="000000" w:themeColor="text1"/>
        </w:rPr>
        <w:t xml:space="preserve">nd </w:t>
      </w:r>
      <w:r w:rsidR="006921D3" w:rsidRPr="00935A95">
        <w:rPr>
          <w:color w:val="000000" w:themeColor="text1"/>
        </w:rPr>
        <w:t>CLL cells</w:t>
      </w:r>
      <w:r w:rsidR="00C44B25" w:rsidRPr="00935A95">
        <w:rPr>
          <w:color w:val="000000" w:themeColor="text1"/>
        </w:rPr>
        <w:t xml:space="preserve"> (Figure </w:t>
      </w:r>
      <w:r w:rsidR="00D84A10" w:rsidRPr="00935A95">
        <w:rPr>
          <w:color w:val="000000" w:themeColor="text1"/>
        </w:rPr>
        <w:t>S</w:t>
      </w:r>
      <w:r w:rsidR="00D84A10">
        <w:rPr>
          <w:color w:val="000000" w:themeColor="text1"/>
        </w:rPr>
        <w:t>2</w:t>
      </w:r>
      <w:r w:rsidR="00C44B25" w:rsidRPr="00935A95">
        <w:rPr>
          <w:color w:val="000000" w:themeColor="text1"/>
        </w:rPr>
        <w:t>)</w:t>
      </w:r>
      <w:r w:rsidR="006921D3" w:rsidRPr="00935A95">
        <w:rPr>
          <w:color w:val="000000" w:themeColor="text1"/>
        </w:rPr>
        <w:t>.</w:t>
      </w:r>
      <w:r w:rsidR="00C44B25" w:rsidRPr="00935A95">
        <w:rPr>
          <w:color w:val="000000" w:themeColor="text1"/>
        </w:rPr>
        <w:t xml:space="preserve"> The</w:t>
      </w:r>
      <w:r w:rsidRPr="00935A95">
        <w:rPr>
          <w:color w:val="000000" w:themeColor="text1"/>
        </w:rPr>
        <w:t xml:space="preserve"> patient also showed a </w:t>
      </w:r>
      <w:r>
        <w:t xml:space="preserve">69% decrease in the frequency of </w:t>
      </w:r>
      <w:r w:rsidR="007C5BC4">
        <w:t>T</w:t>
      </w:r>
      <w:r w:rsidR="00194F54" w:rsidRPr="00D4171A">
        <w:rPr>
          <w:vertAlign w:val="subscript"/>
        </w:rPr>
        <w:t>re</w:t>
      </w:r>
      <w:r w:rsidR="007C5BC4" w:rsidRPr="00D4171A">
        <w:rPr>
          <w:vertAlign w:val="subscript"/>
        </w:rPr>
        <w:t>g</w:t>
      </w:r>
      <w:r w:rsidR="00E939A6" w:rsidRPr="00D4171A">
        <w:rPr>
          <w:vertAlign w:val="subscript"/>
        </w:rPr>
        <w:t>s</w:t>
      </w:r>
      <w:r>
        <w:t xml:space="preserve"> from baseline levels by the 10</w:t>
      </w:r>
      <w:r>
        <w:rPr>
          <w:vertAlign w:val="superscript"/>
        </w:rPr>
        <w:t>th</w:t>
      </w:r>
      <w:r w:rsidR="006921D3">
        <w:t xml:space="preserve"> dosing cycle</w:t>
      </w:r>
      <w:r>
        <w:t xml:space="preserve"> (Figure S3)</w:t>
      </w:r>
      <w:r w:rsidR="006921D3">
        <w:t>.</w:t>
      </w:r>
      <w:r>
        <w:t xml:space="preserve"> </w:t>
      </w:r>
    </w:p>
    <w:p w14:paraId="76B87C2B" w14:textId="77777777" w:rsidR="00BE2B29" w:rsidRDefault="00BE2B29" w:rsidP="004D0382">
      <w:pPr>
        <w:pStyle w:val="C-BodyText"/>
        <w:spacing w:before="0" w:after="0" w:line="360" w:lineRule="auto"/>
        <w:jc w:val="both"/>
      </w:pPr>
    </w:p>
    <w:p w14:paraId="1E806CBE" w14:textId="77777777" w:rsidR="00BE2B29" w:rsidRDefault="00BE2B29" w:rsidP="004D0382">
      <w:pPr>
        <w:pStyle w:val="C-BodyText"/>
        <w:spacing w:before="0" w:after="0" w:line="360" w:lineRule="auto"/>
        <w:jc w:val="both"/>
      </w:pPr>
      <w:r>
        <w:t>The patient</w:t>
      </w:r>
      <w:r w:rsidR="00C44B25">
        <w:t xml:space="preserve"> continued to show improvement with </w:t>
      </w:r>
      <w:r>
        <w:t>a further reduction in tumor size of the left axillary lymph node noted</w:t>
      </w:r>
      <w:r w:rsidR="00C44B25">
        <w:t xml:space="preserve"> on day 91 (cycle 3, day 14)</w:t>
      </w:r>
      <w:r>
        <w:t>: 1.68 cm</w:t>
      </w:r>
      <w:r>
        <w:rPr>
          <w:vertAlign w:val="superscript"/>
        </w:rPr>
        <w:t>2</w:t>
      </w:r>
      <w:r>
        <w:t>, for a re</w:t>
      </w:r>
      <w:r w:rsidR="006921D3">
        <w:t>duction of 70.93% from baseline</w:t>
      </w:r>
      <w:r>
        <w:t xml:space="preserve"> (</w:t>
      </w:r>
      <w:r w:rsidRPr="00935A95">
        <w:rPr>
          <w:color w:val="000000" w:themeColor="text1"/>
        </w:rPr>
        <w:t>Figure S4)</w:t>
      </w:r>
      <w:r w:rsidR="006921D3" w:rsidRPr="00935A95">
        <w:rPr>
          <w:color w:val="000000" w:themeColor="text1"/>
        </w:rPr>
        <w:t>.</w:t>
      </w:r>
      <w:r w:rsidRPr="00935A95">
        <w:rPr>
          <w:color w:val="000000" w:themeColor="text1"/>
        </w:rPr>
        <w:t xml:space="preserve"> The patient’s platelet count had normalized (150 x 10</w:t>
      </w:r>
      <w:r w:rsidRPr="00935A95">
        <w:rPr>
          <w:color w:val="000000" w:themeColor="text1"/>
          <w:vertAlign w:val="superscript"/>
        </w:rPr>
        <w:t>9</w:t>
      </w:r>
      <w:r w:rsidRPr="00935A95">
        <w:rPr>
          <w:color w:val="000000" w:themeColor="text1"/>
        </w:rPr>
        <w:t>/L), white blood cell count w</w:t>
      </w:r>
      <w:r w:rsidR="006921D3" w:rsidRPr="00935A95">
        <w:rPr>
          <w:color w:val="000000" w:themeColor="text1"/>
        </w:rPr>
        <w:t xml:space="preserve">as </w:t>
      </w:r>
      <w:r w:rsidRPr="00935A95">
        <w:rPr>
          <w:color w:val="000000" w:themeColor="text1"/>
        </w:rPr>
        <w:t>26.06 x 10</w:t>
      </w:r>
      <w:r w:rsidRPr="00935A95">
        <w:rPr>
          <w:color w:val="000000" w:themeColor="text1"/>
          <w:vertAlign w:val="superscript"/>
        </w:rPr>
        <w:t>9</w:t>
      </w:r>
      <w:r w:rsidR="006921D3" w:rsidRPr="00935A95">
        <w:rPr>
          <w:color w:val="000000" w:themeColor="text1"/>
        </w:rPr>
        <w:t>/L</w:t>
      </w:r>
      <w:r w:rsidRPr="00935A95">
        <w:rPr>
          <w:color w:val="000000" w:themeColor="text1"/>
        </w:rPr>
        <w:t xml:space="preserve"> and hemoglobin </w:t>
      </w:r>
      <w:r>
        <w:t>and other routine laboratory v</w:t>
      </w:r>
      <w:r w:rsidR="007E2F73">
        <w:t>alues were within normal range.</w:t>
      </w:r>
    </w:p>
    <w:p w14:paraId="3FD876E3" w14:textId="77777777" w:rsidR="0011426A" w:rsidRDefault="0011426A" w:rsidP="004D0382">
      <w:pPr>
        <w:pStyle w:val="C-BodyText"/>
        <w:spacing w:before="0" w:after="0" w:line="360" w:lineRule="auto"/>
        <w:jc w:val="both"/>
      </w:pPr>
    </w:p>
    <w:p w14:paraId="6E55AF57" w14:textId="7E85DF14" w:rsidR="00A36331" w:rsidRDefault="00A36331" w:rsidP="004D0382">
      <w:pPr>
        <w:pStyle w:val="C-BodyText"/>
        <w:spacing w:before="0" w:after="0" w:line="360" w:lineRule="auto"/>
        <w:jc w:val="both"/>
      </w:pPr>
      <w:r>
        <w:t>Additional dosing cycles produced further decreases in absolute lymphocyte count and white blood cell count</w:t>
      </w:r>
      <w:r w:rsidR="00304AA7">
        <w:t xml:space="preserve"> (Figure S2)</w:t>
      </w:r>
      <w:r>
        <w:t>; decreases in lymphadenopathy were evident sooner than</w:t>
      </w:r>
      <w:r w:rsidR="00ED585E">
        <w:t xml:space="preserve"> changes</w:t>
      </w:r>
      <w:r>
        <w:t xml:space="preserve"> in </w:t>
      </w:r>
      <w:r w:rsidR="003C38B0">
        <w:t xml:space="preserve">these </w:t>
      </w:r>
      <w:r>
        <w:t xml:space="preserve">peripheral cells. </w:t>
      </w:r>
      <w:r w:rsidR="00951FDB">
        <w:t xml:space="preserve">During </w:t>
      </w:r>
      <w:r>
        <w:t>the 5</w:t>
      </w:r>
      <w:r>
        <w:rPr>
          <w:vertAlign w:val="superscript"/>
        </w:rPr>
        <w:t>th</w:t>
      </w:r>
      <w:r w:rsidR="003C38B0">
        <w:t xml:space="preserve"> dosing cycle on</w:t>
      </w:r>
      <w:r w:rsidR="00C44B25">
        <w:t xml:space="preserve"> d</w:t>
      </w:r>
      <w:r w:rsidR="005319B6">
        <w:t>ay 158 (cycle 5 d</w:t>
      </w:r>
      <w:r>
        <w:t>ay 25) there was a 54.3% decrease of total tu</w:t>
      </w:r>
      <w:r w:rsidR="00B469AA">
        <w:t>mor burden</w:t>
      </w:r>
      <w:r w:rsidR="00FE6842">
        <w:t>,</w:t>
      </w:r>
      <w:r w:rsidR="004242FB">
        <w:t xml:space="preserve"> </w:t>
      </w:r>
      <w:r>
        <w:t xml:space="preserve">but only a transient decrease </w:t>
      </w:r>
      <w:r w:rsidR="006921D3">
        <w:t>(29.7%</w:t>
      </w:r>
      <w:r w:rsidR="003C38B0">
        <w:t xml:space="preserve">) </w:t>
      </w:r>
      <w:r>
        <w:t>in absolute lymphocyte count (7.1 x 10</w:t>
      </w:r>
      <w:r>
        <w:rPr>
          <w:vertAlign w:val="superscript"/>
        </w:rPr>
        <w:t>9</w:t>
      </w:r>
      <w:r w:rsidR="003C38B0">
        <w:t xml:space="preserve">/L on </w:t>
      </w:r>
      <w:r w:rsidR="00AC22A9">
        <w:t>d</w:t>
      </w:r>
      <w:r w:rsidR="00951FDB">
        <w:t xml:space="preserve">ay 133, </w:t>
      </w:r>
      <w:r w:rsidR="005319B6">
        <w:t>cycle 5 d</w:t>
      </w:r>
      <w:r w:rsidR="007E2F73">
        <w:t>ay 0).</w:t>
      </w:r>
      <w:r w:rsidR="00C46735">
        <w:t xml:space="preserve"> Reductions were sustained and a partial response was achieved one month later.</w:t>
      </w:r>
    </w:p>
    <w:p w14:paraId="68348461" w14:textId="77777777" w:rsidR="00787A92" w:rsidRDefault="00787A92" w:rsidP="004D0382">
      <w:pPr>
        <w:pStyle w:val="C-BodyText"/>
        <w:spacing w:before="0" w:after="0" w:line="360" w:lineRule="auto"/>
        <w:jc w:val="both"/>
      </w:pPr>
    </w:p>
    <w:p w14:paraId="401E4B15" w14:textId="77777777" w:rsidR="003D7923" w:rsidRDefault="00A36331" w:rsidP="004D0382">
      <w:pPr>
        <w:pStyle w:val="C-BodyText"/>
        <w:spacing w:before="0" w:after="0" w:line="360" w:lineRule="auto"/>
        <w:jc w:val="both"/>
        <w:rPr>
          <w:color w:val="000000" w:themeColor="text1"/>
        </w:rPr>
      </w:pPr>
      <w:r w:rsidRPr="00C46735">
        <w:rPr>
          <w:color w:val="000000" w:themeColor="text1"/>
        </w:rPr>
        <w:t xml:space="preserve">By the tenth </w:t>
      </w:r>
      <w:r w:rsidR="009A2AA7" w:rsidRPr="00C46735">
        <w:rPr>
          <w:color w:val="000000" w:themeColor="text1"/>
        </w:rPr>
        <w:t>dosing cycle</w:t>
      </w:r>
      <w:r w:rsidR="00B37BC1" w:rsidRPr="00C46735">
        <w:rPr>
          <w:color w:val="000000" w:themeColor="text1"/>
        </w:rPr>
        <w:t xml:space="preserve"> on </w:t>
      </w:r>
      <w:r w:rsidR="00A132A4" w:rsidRPr="00C46735">
        <w:rPr>
          <w:color w:val="000000" w:themeColor="text1"/>
        </w:rPr>
        <w:t>d</w:t>
      </w:r>
      <w:r w:rsidR="005319B6" w:rsidRPr="00C46735">
        <w:rPr>
          <w:color w:val="000000" w:themeColor="text1"/>
        </w:rPr>
        <w:t>ay 273 (c</w:t>
      </w:r>
      <w:r w:rsidR="002C08E2" w:rsidRPr="00C46735">
        <w:rPr>
          <w:color w:val="000000" w:themeColor="text1"/>
        </w:rPr>
        <w:t xml:space="preserve">ycle 10 </w:t>
      </w:r>
      <w:r w:rsidR="005319B6" w:rsidRPr="00C46735">
        <w:rPr>
          <w:color w:val="000000" w:themeColor="text1"/>
        </w:rPr>
        <w:t>d</w:t>
      </w:r>
      <w:r w:rsidR="002C08E2" w:rsidRPr="00C46735">
        <w:rPr>
          <w:color w:val="000000" w:themeColor="text1"/>
        </w:rPr>
        <w:t>ay 0)</w:t>
      </w:r>
      <w:r w:rsidR="00E0144F" w:rsidRPr="00C46735">
        <w:rPr>
          <w:color w:val="000000" w:themeColor="text1"/>
        </w:rPr>
        <w:t xml:space="preserve">, </w:t>
      </w:r>
      <w:r w:rsidR="009A2AA7" w:rsidRPr="00C46735">
        <w:rPr>
          <w:color w:val="000000" w:themeColor="text1"/>
        </w:rPr>
        <w:t>a</w:t>
      </w:r>
      <w:r w:rsidRPr="00C46735">
        <w:rPr>
          <w:color w:val="000000" w:themeColor="text1"/>
        </w:rPr>
        <w:t xml:space="preserve"> reduction from baseline in CLL cells </w:t>
      </w:r>
      <w:r w:rsidR="00B37BC1" w:rsidRPr="00C46735">
        <w:rPr>
          <w:color w:val="000000" w:themeColor="text1"/>
        </w:rPr>
        <w:t xml:space="preserve">(62.6%) </w:t>
      </w:r>
      <w:r w:rsidR="009A2AA7" w:rsidRPr="00C46735">
        <w:rPr>
          <w:color w:val="000000" w:themeColor="text1"/>
        </w:rPr>
        <w:t>and absolu</w:t>
      </w:r>
      <w:r w:rsidR="00B37BC1" w:rsidRPr="00C46735">
        <w:rPr>
          <w:color w:val="000000" w:themeColor="text1"/>
        </w:rPr>
        <w:t xml:space="preserve">te lymphocyte count (43.9%) </w:t>
      </w:r>
      <w:r w:rsidR="009A2AA7" w:rsidRPr="00C46735">
        <w:rPr>
          <w:color w:val="000000" w:themeColor="text1"/>
        </w:rPr>
        <w:t xml:space="preserve">was </w:t>
      </w:r>
      <w:r w:rsidR="00282691" w:rsidRPr="00C46735">
        <w:rPr>
          <w:color w:val="000000" w:themeColor="text1"/>
        </w:rPr>
        <w:t xml:space="preserve">noted </w:t>
      </w:r>
      <w:r w:rsidR="009A2AA7" w:rsidRPr="00C46735">
        <w:rPr>
          <w:color w:val="000000" w:themeColor="text1"/>
        </w:rPr>
        <w:t xml:space="preserve">and both </w:t>
      </w:r>
      <w:r w:rsidR="00FF6CFD" w:rsidRPr="00C46735">
        <w:rPr>
          <w:color w:val="000000" w:themeColor="text1"/>
        </w:rPr>
        <w:t>exhibited</w:t>
      </w:r>
      <w:r w:rsidR="00282691" w:rsidRPr="00C46735">
        <w:rPr>
          <w:color w:val="000000" w:themeColor="text1"/>
        </w:rPr>
        <w:t xml:space="preserve"> a parallel</w:t>
      </w:r>
      <w:r w:rsidRPr="00C46735">
        <w:rPr>
          <w:color w:val="000000" w:themeColor="text1"/>
        </w:rPr>
        <w:t xml:space="preserve"> </w:t>
      </w:r>
      <w:r w:rsidR="00282691" w:rsidRPr="00C46735">
        <w:rPr>
          <w:color w:val="000000" w:themeColor="text1"/>
        </w:rPr>
        <w:t>decreasing trend</w:t>
      </w:r>
      <w:r w:rsidR="00704E06" w:rsidRPr="00C46735">
        <w:rPr>
          <w:color w:val="000000" w:themeColor="text1"/>
        </w:rPr>
        <w:t>.</w:t>
      </w:r>
      <w:r w:rsidR="00E0144F" w:rsidRPr="00C46735">
        <w:rPr>
          <w:color w:val="000000" w:themeColor="text1"/>
        </w:rPr>
        <w:t xml:space="preserve"> </w:t>
      </w:r>
      <w:r w:rsidR="002C08E2" w:rsidRPr="00C46735">
        <w:rPr>
          <w:color w:val="000000" w:themeColor="text1"/>
        </w:rPr>
        <w:t>CT scan measurement taken on this day showed that bulky lymphadenopathy was decreased by 5</w:t>
      </w:r>
      <w:r w:rsidR="006B3504" w:rsidRPr="00C46735">
        <w:rPr>
          <w:color w:val="000000" w:themeColor="text1"/>
        </w:rPr>
        <w:t>7.3%</w:t>
      </w:r>
      <w:r w:rsidR="00B37BC1" w:rsidRPr="00C46735">
        <w:rPr>
          <w:color w:val="000000" w:themeColor="text1"/>
        </w:rPr>
        <w:t xml:space="preserve">. </w:t>
      </w:r>
      <w:r w:rsidR="00FF6CFD" w:rsidRPr="00C46735">
        <w:rPr>
          <w:color w:val="000000" w:themeColor="text1"/>
        </w:rPr>
        <w:t xml:space="preserve"> </w:t>
      </w:r>
      <w:r w:rsidR="00BE384D" w:rsidRPr="00C46735">
        <w:rPr>
          <w:color w:val="000000" w:themeColor="text1"/>
        </w:rPr>
        <w:t>Concordant d</w:t>
      </w:r>
      <w:r w:rsidR="00FF6CFD" w:rsidRPr="00C46735">
        <w:rPr>
          <w:color w:val="000000" w:themeColor="text1"/>
        </w:rPr>
        <w:t xml:space="preserve">ecreases in absolute lymphocyte count and peripheral </w:t>
      </w:r>
      <w:r w:rsidR="00957F7F" w:rsidRPr="00C46735">
        <w:rPr>
          <w:color w:val="000000" w:themeColor="text1"/>
        </w:rPr>
        <w:t xml:space="preserve">CLL cells were noted until </w:t>
      </w:r>
      <w:r w:rsidR="00FF6CFD" w:rsidRPr="00C46735">
        <w:rPr>
          <w:color w:val="000000" w:themeColor="text1"/>
        </w:rPr>
        <w:t>cycle</w:t>
      </w:r>
      <w:r w:rsidR="00957F7F" w:rsidRPr="00C46735">
        <w:rPr>
          <w:color w:val="000000" w:themeColor="text1"/>
        </w:rPr>
        <w:t xml:space="preserve"> 12</w:t>
      </w:r>
      <w:r w:rsidR="00BE384D" w:rsidRPr="00C46735">
        <w:rPr>
          <w:color w:val="000000" w:themeColor="text1"/>
        </w:rPr>
        <w:t>,</w:t>
      </w:r>
      <w:r w:rsidR="00FF6CFD" w:rsidRPr="00C46735">
        <w:rPr>
          <w:color w:val="000000" w:themeColor="text1"/>
        </w:rPr>
        <w:t xml:space="preserve"> </w:t>
      </w:r>
      <w:r w:rsidR="00B37BC1" w:rsidRPr="00C46735">
        <w:rPr>
          <w:color w:val="000000" w:themeColor="text1"/>
        </w:rPr>
        <w:t xml:space="preserve">after which time </w:t>
      </w:r>
      <w:r w:rsidR="00FF6CFD" w:rsidRPr="00C46735">
        <w:rPr>
          <w:color w:val="000000" w:themeColor="text1"/>
        </w:rPr>
        <w:t>peripheral CLL cells showed a slight increase and absolute lymphocyte count trended slightly lower.</w:t>
      </w:r>
    </w:p>
    <w:p w14:paraId="3C3E2D30" w14:textId="65333B65" w:rsidR="00C46735" w:rsidRPr="00C46735" w:rsidRDefault="0077796D" w:rsidP="004D0382">
      <w:pPr>
        <w:pStyle w:val="C-BodyText"/>
        <w:spacing w:before="0" w:after="0" w:line="360" w:lineRule="auto"/>
        <w:jc w:val="both"/>
        <w:rPr>
          <w:color w:val="000000" w:themeColor="text1"/>
        </w:rPr>
      </w:pPr>
      <w:r w:rsidRPr="00C46735">
        <w:rPr>
          <w:color w:val="000000" w:themeColor="text1"/>
        </w:rPr>
        <w:t xml:space="preserve"> </w:t>
      </w:r>
    </w:p>
    <w:p w14:paraId="3CB4B1DD" w14:textId="77872417" w:rsidR="00DF71F0" w:rsidRDefault="00BE384D" w:rsidP="004D0382">
      <w:pPr>
        <w:pStyle w:val="C-BodyText"/>
        <w:spacing w:before="0" w:after="0" w:line="360" w:lineRule="auto"/>
        <w:jc w:val="both"/>
      </w:pPr>
      <w:r w:rsidRPr="00C46735">
        <w:rPr>
          <w:color w:val="000000" w:themeColor="text1"/>
        </w:rPr>
        <w:t xml:space="preserve">The patient </w:t>
      </w:r>
      <w:r w:rsidR="00A36331" w:rsidRPr="00C46735">
        <w:rPr>
          <w:color w:val="000000" w:themeColor="text1"/>
        </w:rPr>
        <w:t>continued to improve u</w:t>
      </w:r>
      <w:r w:rsidR="006921D3" w:rsidRPr="00C46735">
        <w:rPr>
          <w:color w:val="000000" w:themeColor="text1"/>
        </w:rPr>
        <w:t>ntil the end of the trial. At the</w:t>
      </w:r>
      <w:r w:rsidR="00420BBC" w:rsidRPr="00C46735">
        <w:rPr>
          <w:color w:val="000000" w:themeColor="text1"/>
        </w:rPr>
        <w:t xml:space="preserve"> last study visit on </w:t>
      </w:r>
      <w:r w:rsidR="00900706" w:rsidRPr="00C46735">
        <w:rPr>
          <w:color w:val="000000" w:themeColor="text1"/>
        </w:rPr>
        <w:t>day 392 (cycle 13 d</w:t>
      </w:r>
      <w:r w:rsidR="00A36331" w:rsidRPr="00C46735">
        <w:rPr>
          <w:color w:val="000000" w:themeColor="text1"/>
        </w:rPr>
        <w:t>ay 35)</w:t>
      </w:r>
      <w:r w:rsidR="00547026" w:rsidRPr="00C46735">
        <w:rPr>
          <w:color w:val="000000" w:themeColor="text1"/>
        </w:rPr>
        <w:t>,</w:t>
      </w:r>
      <w:r w:rsidR="00A36331" w:rsidRPr="00C46735">
        <w:rPr>
          <w:color w:val="000000" w:themeColor="text1"/>
        </w:rPr>
        <w:t xml:space="preserve"> </w:t>
      </w:r>
      <w:r w:rsidR="00900706" w:rsidRPr="00C46735">
        <w:rPr>
          <w:color w:val="000000" w:themeColor="text1"/>
        </w:rPr>
        <w:t>clinical</w:t>
      </w:r>
      <w:r w:rsidR="00547026" w:rsidRPr="00C46735">
        <w:rPr>
          <w:color w:val="000000" w:themeColor="text1"/>
        </w:rPr>
        <w:t xml:space="preserve"> assessment</w:t>
      </w:r>
      <w:r w:rsidR="00900706" w:rsidRPr="00C46735">
        <w:rPr>
          <w:color w:val="000000" w:themeColor="text1"/>
        </w:rPr>
        <w:t xml:space="preserve"> showed </w:t>
      </w:r>
      <w:r w:rsidR="006921D3" w:rsidRPr="00C46735">
        <w:rPr>
          <w:color w:val="000000" w:themeColor="text1"/>
        </w:rPr>
        <w:t xml:space="preserve">a maintained </w:t>
      </w:r>
      <w:r w:rsidR="001C67CA" w:rsidRPr="00C46735">
        <w:rPr>
          <w:color w:val="000000" w:themeColor="text1"/>
        </w:rPr>
        <w:t>PR</w:t>
      </w:r>
      <w:r w:rsidR="00900706" w:rsidRPr="00C46735">
        <w:rPr>
          <w:color w:val="000000" w:themeColor="text1"/>
        </w:rPr>
        <w:t xml:space="preserve"> and the left axillary lymph node </w:t>
      </w:r>
      <w:r w:rsidR="001C67CA" w:rsidRPr="00C46735">
        <w:rPr>
          <w:color w:val="000000" w:themeColor="text1"/>
        </w:rPr>
        <w:t xml:space="preserve">tumor </w:t>
      </w:r>
      <w:r w:rsidR="00900706" w:rsidRPr="00C46735">
        <w:rPr>
          <w:color w:val="000000" w:themeColor="text1"/>
        </w:rPr>
        <w:t xml:space="preserve">showed further improvement </w:t>
      </w:r>
      <w:r w:rsidR="001C67CA" w:rsidRPr="00C46735">
        <w:rPr>
          <w:color w:val="000000" w:themeColor="text1"/>
        </w:rPr>
        <w:t xml:space="preserve">measuring </w:t>
      </w:r>
      <w:r w:rsidR="00900706" w:rsidRPr="00C46735">
        <w:rPr>
          <w:color w:val="000000" w:themeColor="text1"/>
        </w:rPr>
        <w:t>0.75 cm</w:t>
      </w:r>
      <w:r w:rsidR="00900706" w:rsidRPr="00C46735">
        <w:rPr>
          <w:color w:val="000000" w:themeColor="text1"/>
          <w:vertAlign w:val="superscript"/>
        </w:rPr>
        <w:t>2</w:t>
      </w:r>
      <w:r w:rsidR="00900706" w:rsidRPr="00C46735">
        <w:rPr>
          <w:color w:val="000000" w:themeColor="text1"/>
        </w:rPr>
        <w:t>, for a reduction of 87.02% from b</w:t>
      </w:r>
      <w:r w:rsidR="006921D3" w:rsidRPr="00C46735">
        <w:rPr>
          <w:color w:val="000000" w:themeColor="text1"/>
        </w:rPr>
        <w:t>aseline as confirmed by CT scan</w:t>
      </w:r>
      <w:r w:rsidR="00900706" w:rsidRPr="00C46735">
        <w:rPr>
          <w:color w:val="000000" w:themeColor="text1"/>
        </w:rPr>
        <w:t xml:space="preserve"> (5.78 cm</w:t>
      </w:r>
      <w:r w:rsidR="00900706" w:rsidRPr="00C46735">
        <w:rPr>
          <w:color w:val="000000" w:themeColor="text1"/>
          <w:vertAlign w:val="superscript"/>
        </w:rPr>
        <w:t>2</w:t>
      </w:r>
      <w:r w:rsidR="00900706" w:rsidRPr="00C46735">
        <w:rPr>
          <w:color w:val="000000" w:themeColor="text1"/>
        </w:rPr>
        <w:t xml:space="preserve"> vs. 0.75 cm</w:t>
      </w:r>
      <w:r w:rsidR="00900706" w:rsidRPr="00C46735">
        <w:rPr>
          <w:color w:val="000000" w:themeColor="text1"/>
          <w:vertAlign w:val="superscript"/>
        </w:rPr>
        <w:t>2</w:t>
      </w:r>
      <w:r w:rsidR="00900706" w:rsidRPr="00C46735">
        <w:rPr>
          <w:color w:val="000000" w:themeColor="text1"/>
        </w:rPr>
        <w:t>, baseline vs. week 56, respectively) (Figure S4)</w:t>
      </w:r>
      <w:r w:rsidR="006921D3" w:rsidRPr="00C46735">
        <w:rPr>
          <w:color w:val="000000" w:themeColor="text1"/>
        </w:rPr>
        <w:t>.</w:t>
      </w:r>
      <w:r w:rsidRPr="00C46735">
        <w:rPr>
          <w:color w:val="000000" w:themeColor="text1"/>
        </w:rPr>
        <w:t xml:space="preserve"> At this time, the patient had a</w:t>
      </w:r>
      <w:r w:rsidR="00A36331" w:rsidRPr="00C46735">
        <w:rPr>
          <w:color w:val="000000" w:themeColor="text1"/>
        </w:rPr>
        <w:t xml:space="preserve"> 70% reduction in absolute lymphocytes and a 65.5% reduct</w:t>
      </w:r>
      <w:r w:rsidR="00742EF0" w:rsidRPr="00C46735">
        <w:rPr>
          <w:color w:val="000000" w:themeColor="text1"/>
        </w:rPr>
        <w:t xml:space="preserve">ion in </w:t>
      </w:r>
      <w:r w:rsidR="00742EF0" w:rsidRPr="00C46735">
        <w:rPr>
          <w:color w:val="000000" w:themeColor="text1"/>
        </w:rPr>
        <w:lastRenderedPageBreak/>
        <w:t xml:space="preserve">peripheral CLL cells. </w:t>
      </w:r>
      <w:r w:rsidR="00547026" w:rsidRPr="00C46735">
        <w:rPr>
          <w:color w:val="000000" w:themeColor="text1"/>
        </w:rPr>
        <w:t>PR was maintained through six years following the final samalizumab dose</w:t>
      </w:r>
      <w:r w:rsidR="00C46735">
        <w:rPr>
          <w:color w:val="000000" w:themeColor="text1"/>
        </w:rPr>
        <w:t>, and the patient remains well</w:t>
      </w:r>
      <w:r w:rsidR="00E214D6">
        <w:rPr>
          <w:color w:val="000000" w:themeColor="text1"/>
        </w:rPr>
        <w:t xml:space="preserve"> </w:t>
      </w:r>
      <w:r w:rsidR="00547026" w:rsidRPr="00C46735">
        <w:rPr>
          <w:color w:val="000000" w:themeColor="text1"/>
        </w:rPr>
        <w:t xml:space="preserve">(D.M., personal communication). </w:t>
      </w:r>
    </w:p>
    <w:p w14:paraId="1643769D" w14:textId="25A5C75B" w:rsidR="00364B69" w:rsidRPr="00C46735" w:rsidRDefault="00BE2FD6" w:rsidP="00364B6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C46735">
        <w:rPr>
          <w:rFonts w:ascii="Times New Roman" w:eastAsia="Times New Roman" w:hAnsi="Times New Roman" w:cs="Times New Roman"/>
          <w:b/>
          <w:sz w:val="24"/>
          <w:szCs w:val="24"/>
        </w:rPr>
        <w:t xml:space="preserve">Supplemental </w:t>
      </w:r>
      <w:r w:rsidR="0072199A">
        <w:rPr>
          <w:rFonts w:ascii="Times New Roman" w:eastAsia="Times New Roman" w:hAnsi="Times New Roman" w:cs="Times New Roman"/>
          <w:b/>
          <w:sz w:val="24"/>
          <w:szCs w:val="24"/>
        </w:rPr>
        <w:t xml:space="preserve">Table and </w:t>
      </w:r>
      <w:r w:rsidRPr="00C46735">
        <w:rPr>
          <w:rFonts w:ascii="Times New Roman" w:eastAsia="Times New Roman" w:hAnsi="Times New Roman" w:cs="Times New Roman"/>
          <w:b/>
          <w:sz w:val="24"/>
          <w:szCs w:val="24"/>
        </w:rPr>
        <w:t>Figure</w:t>
      </w:r>
      <w:r w:rsidR="00364B69" w:rsidRPr="00C46735">
        <w:rPr>
          <w:rFonts w:ascii="Times New Roman" w:eastAsia="Times New Roman" w:hAnsi="Times New Roman" w:cs="Times New Roman"/>
          <w:b/>
          <w:sz w:val="24"/>
          <w:szCs w:val="24"/>
        </w:rPr>
        <w:t xml:space="preserve"> Legends</w:t>
      </w:r>
    </w:p>
    <w:tbl>
      <w:tblPr>
        <w:tblpPr w:leftFromText="180" w:rightFromText="180" w:horzAnchor="margin" w:tblpXSpec="center" w:tblpY="1635"/>
        <w:tblW w:w="737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07"/>
        <w:gridCol w:w="943"/>
        <w:gridCol w:w="1170"/>
        <w:gridCol w:w="1170"/>
        <w:gridCol w:w="990"/>
        <w:gridCol w:w="895"/>
      </w:tblGrid>
      <w:tr w:rsidR="0072199A" w14:paraId="65968CAC" w14:textId="77777777" w:rsidTr="00044F5B">
        <w:trPr>
          <w:trHeight w:val="55"/>
        </w:trPr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FA7B71" w14:textId="77777777" w:rsidR="0072199A" w:rsidRPr="00712D9C" w:rsidRDefault="0072199A" w:rsidP="00044F5B">
            <w:pPr>
              <w:spacing w:after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bookmarkStart w:id="3" w:name="_Hlk15382376"/>
            <w:r w:rsidRPr="00712D9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Adverse Event               </w:t>
            </w:r>
          </w:p>
          <w:p w14:paraId="6F5E69CD" w14:textId="77777777" w:rsidR="0072199A" w:rsidRPr="00712D9C" w:rsidRDefault="0072199A" w:rsidP="00044F5B">
            <w:pPr>
              <w:spacing w:after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712D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712D9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System Organ Class</w:t>
            </w:r>
          </w:p>
        </w:tc>
        <w:tc>
          <w:tcPr>
            <w:tcW w:w="427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0DCFD1" w14:textId="77777777" w:rsidR="0072199A" w:rsidRPr="00712D9C" w:rsidRDefault="0072199A" w:rsidP="00044F5B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Samalizumab Treatment Group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EA3F98" w14:textId="77777777" w:rsidR="0072199A" w:rsidRPr="00712D9C" w:rsidRDefault="0072199A" w:rsidP="00044F5B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72199A" w14:paraId="3EBDD21A" w14:textId="77777777" w:rsidTr="00044F5B">
        <w:trPr>
          <w:trHeight w:val="635"/>
        </w:trPr>
        <w:tc>
          <w:tcPr>
            <w:tcW w:w="22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270" w:type="dxa"/>
              <w:bottom w:w="0" w:type="dxa"/>
              <w:right w:w="15" w:type="dxa"/>
            </w:tcMar>
            <w:vAlign w:val="center"/>
            <w:hideMark/>
          </w:tcPr>
          <w:p w14:paraId="5B9F9666" w14:textId="77777777" w:rsidR="0072199A" w:rsidRPr="00712D9C" w:rsidRDefault="0072199A" w:rsidP="00044F5B">
            <w:pPr>
              <w:spacing w:after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Preferred Term</w:t>
            </w:r>
          </w:p>
        </w:tc>
        <w:tc>
          <w:tcPr>
            <w:tcW w:w="94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59A0D2" w14:textId="77777777" w:rsidR="0072199A" w:rsidRPr="00712D9C" w:rsidRDefault="0072199A" w:rsidP="00044F5B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50 mg/m</w:t>
            </w:r>
            <w:r w:rsidRPr="00712D9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</w:rPr>
              <w:t>2</w:t>
            </w:r>
            <w:r w:rsidRPr="00712D9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        </w:t>
            </w:r>
            <w:r w:rsidRPr="00712D9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N = 4</w:t>
            </w:r>
          </w:p>
        </w:tc>
        <w:tc>
          <w:tcPr>
            <w:tcW w:w="117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7B62FE" w14:textId="77777777" w:rsidR="0072199A" w:rsidRPr="00712D9C" w:rsidRDefault="0072199A" w:rsidP="00044F5B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00 mg/m</w:t>
            </w:r>
            <w:r w:rsidRPr="00712D9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</w:rPr>
              <w:t>2</w:t>
            </w:r>
            <w:r w:rsidRPr="00712D9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       </w:t>
            </w:r>
            <w:r w:rsidRPr="00712D9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N = 5</w:t>
            </w:r>
          </w:p>
        </w:tc>
        <w:tc>
          <w:tcPr>
            <w:tcW w:w="117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9187C9" w14:textId="77777777" w:rsidR="0072199A" w:rsidRPr="00712D9C" w:rsidRDefault="0072199A" w:rsidP="00044F5B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300 mg/m</w:t>
            </w:r>
            <w:r w:rsidRPr="00712D9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</w:rPr>
              <w:t>2</w:t>
            </w:r>
            <w:r w:rsidRPr="00712D9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       </w:t>
            </w:r>
            <w:r w:rsidRPr="00712D9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N = 3</w:t>
            </w:r>
          </w:p>
        </w:tc>
        <w:tc>
          <w:tcPr>
            <w:tcW w:w="99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12F7DF" w14:textId="77777777" w:rsidR="0072199A" w:rsidRPr="00712D9C" w:rsidRDefault="0072199A" w:rsidP="00044F5B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400 mg/m</w:t>
            </w:r>
            <w:r w:rsidRPr="00712D9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</w:rPr>
              <w:t>2</w:t>
            </w:r>
            <w:r w:rsidRPr="00712D9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   </w:t>
            </w:r>
            <w:r w:rsidRPr="00712D9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N=3</w:t>
            </w:r>
          </w:p>
        </w:tc>
        <w:tc>
          <w:tcPr>
            <w:tcW w:w="89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BBF549" w14:textId="77777777" w:rsidR="0072199A" w:rsidRPr="00712D9C" w:rsidRDefault="0072199A" w:rsidP="00044F5B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Overall    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  </w:t>
            </w:r>
            <w:r w:rsidRPr="00712D9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 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    </w:t>
            </w:r>
            <w:r w:rsidRPr="00712D9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N = 26</w:t>
            </w:r>
          </w:p>
        </w:tc>
      </w:tr>
      <w:tr w:rsidR="0072199A" w14:paraId="1D370778" w14:textId="77777777" w:rsidTr="00044F5B">
        <w:trPr>
          <w:trHeight w:val="65"/>
        </w:trPr>
        <w:tc>
          <w:tcPr>
            <w:tcW w:w="220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3320E75" w14:textId="77777777" w:rsidR="0072199A" w:rsidRPr="00712D9C" w:rsidRDefault="0072199A" w:rsidP="00044F5B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4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615E46" w14:textId="77777777" w:rsidR="0072199A" w:rsidRPr="00712D9C" w:rsidRDefault="0072199A" w:rsidP="00044F5B">
            <w:pPr>
              <w:spacing w:after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6A46A5" w14:textId="77777777" w:rsidR="0072199A" w:rsidRPr="00712D9C" w:rsidRDefault="0072199A" w:rsidP="00044F5B">
            <w:pPr>
              <w:spacing w:after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251005" w14:textId="77777777" w:rsidR="0072199A" w:rsidRPr="00712D9C" w:rsidRDefault="0072199A" w:rsidP="00044F5B">
            <w:pPr>
              <w:spacing w:after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E465C2" w14:textId="77777777" w:rsidR="0072199A" w:rsidRPr="00712D9C" w:rsidRDefault="0072199A" w:rsidP="00044F5B">
            <w:pPr>
              <w:spacing w:after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20AA6E" w14:textId="77777777" w:rsidR="0072199A" w:rsidRPr="00712D9C" w:rsidRDefault="0072199A" w:rsidP="00044F5B">
            <w:pPr>
              <w:spacing w:after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72199A" w14:paraId="0FF42310" w14:textId="77777777" w:rsidTr="00044F5B">
        <w:trPr>
          <w:trHeight w:val="65"/>
        </w:trPr>
        <w:tc>
          <w:tcPr>
            <w:tcW w:w="22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264156" w14:textId="77777777" w:rsidR="0072199A" w:rsidRPr="00712D9C" w:rsidRDefault="0072199A" w:rsidP="00044F5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lood and Lymphatic System Disorders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A569AA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D38E66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0AD19F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18902F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604998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 (12%)</w:t>
            </w:r>
          </w:p>
        </w:tc>
      </w:tr>
      <w:tr w:rsidR="0072199A" w14:paraId="2309529B" w14:textId="77777777" w:rsidTr="00044F5B">
        <w:trPr>
          <w:trHeight w:val="65"/>
        </w:trPr>
        <w:tc>
          <w:tcPr>
            <w:tcW w:w="22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270" w:type="dxa"/>
              <w:bottom w:w="0" w:type="dxa"/>
              <w:right w:w="15" w:type="dxa"/>
            </w:tcMar>
            <w:vAlign w:val="center"/>
            <w:hideMark/>
          </w:tcPr>
          <w:p w14:paraId="23F1E44C" w14:textId="77777777" w:rsidR="0072199A" w:rsidRPr="00712D9C" w:rsidRDefault="0072199A" w:rsidP="00044F5B">
            <w:pPr>
              <w:ind w:firstLineChars="200" w:firstLine="40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emia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CFF607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1E29C8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35C330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8DC0B5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1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26C968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 (8%)</w:t>
            </w:r>
          </w:p>
        </w:tc>
      </w:tr>
      <w:tr w:rsidR="0072199A" w14:paraId="4D67246F" w14:textId="77777777" w:rsidTr="00044F5B">
        <w:trPr>
          <w:trHeight w:val="210"/>
        </w:trPr>
        <w:tc>
          <w:tcPr>
            <w:tcW w:w="22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270" w:type="dxa"/>
              <w:bottom w:w="0" w:type="dxa"/>
              <w:right w:w="15" w:type="dxa"/>
            </w:tcMar>
            <w:vAlign w:val="center"/>
            <w:hideMark/>
          </w:tcPr>
          <w:p w14:paraId="37B2C426" w14:textId="77777777" w:rsidR="0072199A" w:rsidRPr="00712D9C" w:rsidRDefault="0072199A" w:rsidP="00044F5B">
            <w:pPr>
              <w:ind w:firstLineChars="200" w:firstLine="40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eutropenia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1BB65A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2F7EA7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1A8BFC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7908AD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1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4ED5A6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 (8%)</w:t>
            </w:r>
          </w:p>
        </w:tc>
      </w:tr>
      <w:tr w:rsidR="0072199A" w14:paraId="5FE354A5" w14:textId="77777777" w:rsidTr="00044F5B">
        <w:trPr>
          <w:trHeight w:val="318"/>
        </w:trPr>
        <w:tc>
          <w:tcPr>
            <w:tcW w:w="22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270" w:type="dxa"/>
              <w:bottom w:w="0" w:type="dxa"/>
              <w:right w:w="15" w:type="dxa"/>
            </w:tcMar>
            <w:vAlign w:val="center"/>
            <w:hideMark/>
          </w:tcPr>
          <w:p w14:paraId="08ED9C15" w14:textId="77777777" w:rsidR="0072199A" w:rsidRPr="00712D9C" w:rsidRDefault="0072199A" w:rsidP="00044F5B">
            <w:pPr>
              <w:ind w:firstLineChars="200" w:firstLine="40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hrombocytopenia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89785F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DB8478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75ACA8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6DAAA9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1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38D22A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 (4%)</w:t>
            </w:r>
          </w:p>
        </w:tc>
      </w:tr>
      <w:tr w:rsidR="0072199A" w14:paraId="73C38F99" w14:textId="77777777" w:rsidTr="00044F5B">
        <w:trPr>
          <w:trHeight w:val="165"/>
        </w:trPr>
        <w:tc>
          <w:tcPr>
            <w:tcW w:w="22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333168" w14:textId="77777777" w:rsidR="0072199A" w:rsidRPr="00712D9C" w:rsidRDefault="0072199A" w:rsidP="00044F5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ye Disorders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FB3919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CA5784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8C17DB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7BE92D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AD3B2A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 (4%)</w:t>
            </w:r>
          </w:p>
        </w:tc>
      </w:tr>
      <w:tr w:rsidR="0072199A" w14:paraId="3A4F08E2" w14:textId="77777777" w:rsidTr="00044F5B">
        <w:trPr>
          <w:trHeight w:val="192"/>
        </w:trPr>
        <w:tc>
          <w:tcPr>
            <w:tcW w:w="22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270" w:type="dxa"/>
              <w:bottom w:w="0" w:type="dxa"/>
              <w:right w:w="15" w:type="dxa"/>
            </w:tcMar>
            <w:vAlign w:val="center"/>
            <w:hideMark/>
          </w:tcPr>
          <w:p w14:paraId="3068DC84" w14:textId="77777777" w:rsidR="0072199A" w:rsidRPr="00712D9C" w:rsidRDefault="0072199A" w:rsidP="00044F5B">
            <w:pPr>
              <w:ind w:firstLineChars="200" w:firstLine="40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isual Acuity Reduced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E07837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709BAA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109FC1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CD5E2B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A27428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 (4%)</w:t>
            </w:r>
          </w:p>
        </w:tc>
      </w:tr>
      <w:tr w:rsidR="0072199A" w14:paraId="56326089" w14:textId="77777777" w:rsidTr="00044F5B">
        <w:trPr>
          <w:trHeight w:val="318"/>
        </w:trPr>
        <w:tc>
          <w:tcPr>
            <w:tcW w:w="22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14A4BD" w14:textId="77777777" w:rsidR="0072199A" w:rsidRPr="00712D9C" w:rsidRDefault="0072199A" w:rsidP="00044F5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usculoskeletal and Connective Tissue Disorders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00A9F3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84871A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3FB048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5AB111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47BD35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 (4%)</w:t>
            </w:r>
          </w:p>
        </w:tc>
      </w:tr>
      <w:tr w:rsidR="0072199A" w14:paraId="5E381EA5" w14:textId="77777777" w:rsidTr="00044F5B">
        <w:trPr>
          <w:trHeight w:val="93"/>
        </w:trPr>
        <w:tc>
          <w:tcPr>
            <w:tcW w:w="22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270" w:type="dxa"/>
              <w:bottom w:w="0" w:type="dxa"/>
              <w:right w:w="15" w:type="dxa"/>
            </w:tcMar>
            <w:vAlign w:val="center"/>
            <w:hideMark/>
          </w:tcPr>
          <w:p w14:paraId="65AE5025" w14:textId="77777777" w:rsidR="0072199A" w:rsidRPr="00712D9C" w:rsidRDefault="0072199A" w:rsidP="00044F5B">
            <w:pPr>
              <w:ind w:firstLineChars="200" w:firstLine="40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uscular Weakness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457641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D67B25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3F2B0F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63B883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AA602A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 (4%)</w:t>
            </w:r>
          </w:p>
        </w:tc>
      </w:tr>
      <w:tr w:rsidR="0072199A" w14:paraId="677F862E" w14:textId="77777777" w:rsidTr="00044F5B">
        <w:trPr>
          <w:trHeight w:val="300"/>
        </w:trPr>
        <w:tc>
          <w:tcPr>
            <w:tcW w:w="22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FC95A8" w14:textId="77777777" w:rsidR="0072199A" w:rsidRPr="00712D9C" w:rsidRDefault="0072199A" w:rsidP="00044F5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fections and Infestations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060F38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82B23C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FC67EF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2C283E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10CC6E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 (4%)</w:t>
            </w:r>
          </w:p>
        </w:tc>
      </w:tr>
      <w:tr w:rsidR="0072199A" w14:paraId="27AA814F" w14:textId="77777777" w:rsidTr="00044F5B">
        <w:trPr>
          <w:trHeight w:val="237"/>
        </w:trPr>
        <w:tc>
          <w:tcPr>
            <w:tcW w:w="22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270" w:type="dxa"/>
              <w:bottom w:w="0" w:type="dxa"/>
              <w:right w:w="15" w:type="dxa"/>
            </w:tcMar>
            <w:vAlign w:val="center"/>
            <w:hideMark/>
          </w:tcPr>
          <w:p w14:paraId="224B73F8" w14:textId="77777777" w:rsidR="0072199A" w:rsidRPr="00712D9C" w:rsidRDefault="0072199A" w:rsidP="00044F5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spiratory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712D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yncytial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712D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irus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712D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fection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ACC217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9ED3C1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2E866D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E7F258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48DF48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 (4%)</w:t>
            </w:r>
          </w:p>
        </w:tc>
      </w:tr>
      <w:tr w:rsidR="0072199A" w14:paraId="1F2EACE0" w14:textId="77777777" w:rsidTr="00044F5B">
        <w:trPr>
          <w:trHeight w:val="165"/>
        </w:trPr>
        <w:tc>
          <w:tcPr>
            <w:tcW w:w="22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2F775C" w14:textId="77777777" w:rsidR="0072199A" w:rsidRPr="00712D9C" w:rsidRDefault="0072199A" w:rsidP="00044F5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kin and Subcutaneous Tissue Disorders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02DF15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352098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301346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605D23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E1F988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 (4%)</w:t>
            </w:r>
          </w:p>
        </w:tc>
      </w:tr>
      <w:tr w:rsidR="0072199A" w14:paraId="55E6AE08" w14:textId="77777777" w:rsidTr="00044F5B">
        <w:trPr>
          <w:trHeight w:val="102"/>
        </w:trPr>
        <w:tc>
          <w:tcPr>
            <w:tcW w:w="22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270" w:type="dxa"/>
              <w:bottom w:w="0" w:type="dxa"/>
              <w:right w:w="15" w:type="dxa"/>
            </w:tcMar>
            <w:vAlign w:val="center"/>
            <w:hideMark/>
          </w:tcPr>
          <w:p w14:paraId="5CAAD860" w14:textId="77777777" w:rsidR="0072199A" w:rsidRPr="00712D9C" w:rsidRDefault="0072199A" w:rsidP="00044F5B">
            <w:pPr>
              <w:ind w:firstLineChars="200" w:firstLine="40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sh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3BD443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4ACBB6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75AF87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DBA08B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w w:val="99"/>
                <w:sz w:val="20"/>
                <w:szCs w:val="20"/>
              </w:rPr>
              <w:t>-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AAA772" w14:textId="77777777" w:rsidR="0072199A" w:rsidRPr="00712D9C" w:rsidRDefault="0072199A" w:rsidP="00044F5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12D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 (4%)</w:t>
            </w:r>
          </w:p>
        </w:tc>
      </w:tr>
      <w:bookmarkEnd w:id="3"/>
    </w:tbl>
    <w:p w14:paraId="509D384D" w14:textId="77777777" w:rsidR="0072199A" w:rsidRDefault="0072199A" w:rsidP="004D0382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7EA6794" w14:textId="77777777" w:rsidR="0072199A" w:rsidRDefault="0072199A" w:rsidP="004D0382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8AFADF6" w14:textId="77777777" w:rsidR="0072199A" w:rsidRDefault="0072199A" w:rsidP="004D0382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6D8FD46" w14:textId="77777777" w:rsidR="0072199A" w:rsidRDefault="0072199A" w:rsidP="004D0382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0588098" w14:textId="77777777" w:rsidR="0072199A" w:rsidRDefault="0072199A" w:rsidP="004D0382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86821B8" w14:textId="77777777" w:rsidR="0072199A" w:rsidRDefault="0072199A" w:rsidP="004D0382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6E277F0" w14:textId="77777777" w:rsidR="0072199A" w:rsidRDefault="0072199A" w:rsidP="004D0382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9A60651" w14:textId="77777777" w:rsidR="0072199A" w:rsidRDefault="0072199A" w:rsidP="004D0382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6511A98" w14:textId="77777777" w:rsidR="0072199A" w:rsidRDefault="0072199A" w:rsidP="004D0382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C671C63" w14:textId="77777777" w:rsidR="0072199A" w:rsidRDefault="0072199A" w:rsidP="004D0382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3E607AB" w14:textId="77777777" w:rsidR="0072199A" w:rsidRDefault="0072199A" w:rsidP="004D0382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6C34740" w14:textId="77777777" w:rsidR="0072199A" w:rsidRDefault="0072199A" w:rsidP="004D0382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B228B60" w14:textId="77777777" w:rsidR="0072199A" w:rsidRDefault="0072199A" w:rsidP="004D0382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A5A759" w14:textId="77777777" w:rsidR="0072199A" w:rsidRDefault="0072199A" w:rsidP="004D0382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F4E301" w14:textId="77777777" w:rsidR="0072199A" w:rsidRDefault="0072199A" w:rsidP="004D0382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A5FEF6A" w14:textId="77777777" w:rsidR="0072199A" w:rsidRDefault="0072199A" w:rsidP="004D0382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37CEC64" w14:textId="77777777" w:rsidR="0072199A" w:rsidRDefault="0072199A" w:rsidP="004D0382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FD3BB2B" w14:textId="0DAF5F26" w:rsidR="0072199A" w:rsidRDefault="0072199A" w:rsidP="004D0382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BE1DA0C" w14:textId="77777777" w:rsidR="0072199A" w:rsidRDefault="0072199A" w:rsidP="004D0382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52A1571" w14:textId="29AF2964" w:rsidR="00CB2E7C" w:rsidRDefault="004D0382" w:rsidP="004D038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able S1. </w:t>
      </w:r>
      <w:r w:rsidRPr="00C25F50">
        <w:rPr>
          <w:rFonts w:ascii="Times New Roman" w:hAnsi="Times New Roman" w:cs="Times New Roman"/>
          <w:b/>
          <w:bCs/>
          <w:sz w:val="24"/>
          <w:szCs w:val="24"/>
        </w:rPr>
        <w:t xml:space="preserve">Summary of Drug-Related Treatment-Emergent Adverse Events (Grade 3-4) </w:t>
      </w:r>
      <w:r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="00777417" w:rsidRPr="00C25F50">
        <w:rPr>
          <w:rFonts w:ascii="Times New Roman" w:hAnsi="Times New Roman" w:cs="Times New Roman"/>
          <w:b/>
          <w:bCs/>
          <w:sz w:val="24"/>
          <w:szCs w:val="24"/>
        </w:rPr>
        <w:t xml:space="preserve">eported by </w:t>
      </w:r>
      <w:r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777417" w:rsidRPr="00C25F50">
        <w:rPr>
          <w:rFonts w:ascii="Times New Roman" w:hAnsi="Times New Roman" w:cs="Times New Roman"/>
          <w:b/>
          <w:bCs/>
          <w:sz w:val="24"/>
          <w:szCs w:val="24"/>
        </w:rPr>
        <w:t>atients</w:t>
      </w:r>
      <w:r w:rsidR="00777417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06F01995" w14:textId="08BBD9BB" w:rsidR="0072199A" w:rsidRDefault="0072199A" w:rsidP="004D038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D6A1350" w14:textId="77777777" w:rsidR="0072199A" w:rsidRDefault="0072199A" w:rsidP="004D0382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A855091" w14:textId="60D0706F" w:rsidR="00364B69" w:rsidRDefault="00364B69" w:rsidP="004D0382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4" w:name="_Hlk13920568"/>
      <w:r w:rsidRPr="003E6A64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Figure S1. </w:t>
      </w:r>
      <w:r w:rsidR="007F5095">
        <w:rPr>
          <w:rFonts w:ascii="Times New Roman" w:eastAsia="Times New Roman" w:hAnsi="Times New Roman" w:cs="Times New Roman"/>
          <w:b/>
          <w:sz w:val="24"/>
          <w:szCs w:val="24"/>
        </w:rPr>
        <w:t>Serum</w:t>
      </w:r>
      <w:r w:rsidRPr="0047048D">
        <w:rPr>
          <w:rFonts w:ascii="Times New Roman" w:eastAsia="Times New Roman" w:hAnsi="Times New Roman" w:cs="Times New Roman"/>
          <w:b/>
          <w:sz w:val="24"/>
          <w:szCs w:val="24"/>
        </w:rPr>
        <w:t xml:space="preserve"> concentration-time profiles of samalizumab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7048D">
        <w:rPr>
          <w:rFonts w:ascii="Times New Roman" w:eastAsia="Times New Roman" w:hAnsi="Times New Roman" w:cs="Times New Roman"/>
          <w:sz w:val="24"/>
          <w:szCs w:val="24"/>
        </w:rPr>
        <w:t xml:space="preserve">Graphs show the mean </w:t>
      </w:r>
      <w:r>
        <w:rPr>
          <w:rFonts w:ascii="Times New Roman" w:eastAsia="Times New Roman" w:hAnsi="Times New Roman" w:cs="Times New Roman"/>
          <w:sz w:val="24"/>
          <w:szCs w:val="24"/>
        </w:rPr>
        <w:t>serum</w:t>
      </w:r>
      <w:r w:rsidRPr="0047048D">
        <w:rPr>
          <w:rFonts w:ascii="Times New Roman" w:eastAsia="Times New Roman" w:hAnsi="Times New Roman" w:cs="Times New Roman"/>
          <w:sz w:val="24"/>
          <w:szCs w:val="24"/>
        </w:rPr>
        <w:t xml:space="preserve"> con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ntration of samalizumab after </w:t>
      </w:r>
      <w:r w:rsidR="008167F8">
        <w:rPr>
          <w:rFonts w:ascii="Times New Roman" w:eastAsia="Times New Roman" w:hAnsi="Times New Roman" w:cs="Times New Roman"/>
          <w:sz w:val="24"/>
          <w:szCs w:val="24"/>
        </w:rPr>
        <w:t xml:space="preserve">the first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travenous </w:t>
      </w:r>
      <w:r w:rsidR="00AF10F0">
        <w:rPr>
          <w:rFonts w:ascii="Times New Roman" w:eastAsia="Times New Roman" w:hAnsi="Times New Roman" w:cs="Times New Roman"/>
          <w:sz w:val="24"/>
          <w:szCs w:val="24"/>
        </w:rPr>
        <w:t xml:space="preserve">administration at the indicated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oses. </w:t>
      </w:r>
      <w:r w:rsidRPr="0047048D">
        <w:rPr>
          <w:rFonts w:ascii="Times New Roman" w:eastAsia="Times New Roman" w:hAnsi="Times New Roman" w:cs="Times New Roman"/>
          <w:sz w:val="24"/>
          <w:szCs w:val="24"/>
        </w:rPr>
        <w:t xml:space="preserve"> Error bars represent the standard deviation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bookmarkEnd w:id="4"/>
    <w:p w14:paraId="13E635D9" w14:textId="39C2B478" w:rsidR="00B4307B" w:rsidRDefault="00B4307B" w:rsidP="004D0382">
      <w:pPr>
        <w:pStyle w:val="Caption"/>
        <w:ind w:left="0" w:firstLine="0"/>
        <w:jc w:val="both"/>
      </w:pPr>
      <w:r>
        <w:t>Figure S2. Changes in CLL cells, absolute lymphocyte</w:t>
      </w:r>
      <w:r w:rsidR="00AF10F0">
        <w:t xml:space="preserve"> count</w:t>
      </w:r>
      <w:r>
        <w:t xml:space="preserve">, and white blood cells during 13 cycles of dosing in Patient 102-502. </w:t>
      </w:r>
      <w:r w:rsidRPr="00B4307B">
        <w:rPr>
          <w:b w:val="0"/>
        </w:rPr>
        <w:t>Time course of change in leukocyte subsets during multiple dosing with 400 mg/m</w:t>
      </w:r>
      <w:r w:rsidRPr="00B4307B">
        <w:rPr>
          <w:b w:val="0"/>
          <w:vertAlign w:val="superscript"/>
        </w:rPr>
        <w:t>2</w:t>
      </w:r>
      <w:r w:rsidRPr="00B4307B">
        <w:rPr>
          <w:b w:val="0"/>
        </w:rPr>
        <w:t xml:space="preserve"> samalizumab</w:t>
      </w:r>
      <w:r>
        <w:rPr>
          <w:b w:val="0"/>
        </w:rPr>
        <w:t>.</w:t>
      </w:r>
    </w:p>
    <w:p w14:paraId="52FE231E" w14:textId="7D92353C" w:rsidR="00364B69" w:rsidRDefault="00B4307B" w:rsidP="004D0382">
      <w:pPr>
        <w:pStyle w:val="Caption"/>
        <w:ind w:left="0" w:firstLine="0"/>
        <w:jc w:val="both"/>
      </w:pPr>
      <w:r w:rsidRPr="00B44EED">
        <w:t>Figure S3.</w:t>
      </w:r>
      <w:r>
        <w:t xml:space="preserve"> Changes in CD4+, CD8+, and </w:t>
      </w:r>
      <w:r w:rsidR="00AF10F0">
        <w:t>T</w:t>
      </w:r>
      <w:r>
        <w:t>reg</w:t>
      </w:r>
      <w:r w:rsidR="00AF10F0">
        <w:t>s</w:t>
      </w:r>
      <w:r>
        <w:t xml:space="preserve"> during 13 cycles of dosing in Patient 102-502. </w:t>
      </w:r>
      <w:r>
        <w:rPr>
          <w:b w:val="0"/>
        </w:rPr>
        <w:t xml:space="preserve">The time course of </w:t>
      </w:r>
      <w:r w:rsidRPr="003310AD">
        <w:rPr>
          <w:b w:val="0"/>
        </w:rPr>
        <w:t xml:space="preserve">change </w:t>
      </w:r>
      <w:r>
        <w:rPr>
          <w:b w:val="0"/>
        </w:rPr>
        <w:t xml:space="preserve">in </w:t>
      </w:r>
      <w:r w:rsidR="0042187E">
        <w:rPr>
          <w:b w:val="0"/>
        </w:rPr>
        <w:t xml:space="preserve">the indicated </w:t>
      </w:r>
      <w:r w:rsidRPr="003310AD">
        <w:rPr>
          <w:b w:val="0"/>
        </w:rPr>
        <w:t xml:space="preserve">T-cell subset </w:t>
      </w:r>
      <w:r>
        <w:rPr>
          <w:b w:val="0"/>
        </w:rPr>
        <w:t xml:space="preserve">populations </w:t>
      </w:r>
      <w:r w:rsidR="008A27E7">
        <w:rPr>
          <w:b w:val="0"/>
        </w:rPr>
        <w:t>during</w:t>
      </w:r>
      <w:r w:rsidR="008A27E7" w:rsidRPr="003310AD">
        <w:rPr>
          <w:b w:val="0"/>
        </w:rPr>
        <w:t xml:space="preserve"> </w:t>
      </w:r>
      <w:r w:rsidR="008A27E7">
        <w:rPr>
          <w:b w:val="0"/>
        </w:rPr>
        <w:t>multiple</w:t>
      </w:r>
      <w:r w:rsidRPr="003310AD">
        <w:rPr>
          <w:b w:val="0"/>
        </w:rPr>
        <w:t xml:space="preserve"> dosing with </w:t>
      </w:r>
      <w:r>
        <w:rPr>
          <w:b w:val="0"/>
        </w:rPr>
        <w:t>400 mg/m</w:t>
      </w:r>
      <w:r w:rsidRPr="00E41DFD">
        <w:rPr>
          <w:b w:val="0"/>
          <w:vertAlign w:val="superscript"/>
        </w:rPr>
        <w:t>2</w:t>
      </w:r>
      <w:r>
        <w:rPr>
          <w:b w:val="0"/>
        </w:rPr>
        <w:t xml:space="preserve"> </w:t>
      </w:r>
      <w:r w:rsidRPr="003310AD">
        <w:rPr>
          <w:b w:val="0"/>
        </w:rPr>
        <w:t>samalizumab.</w:t>
      </w:r>
    </w:p>
    <w:p w14:paraId="7A9616B4" w14:textId="19B47990" w:rsidR="00CB2E7C" w:rsidRPr="004345F5" w:rsidRDefault="00B4307B" w:rsidP="004D0382">
      <w:pPr>
        <w:jc w:val="both"/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Figure S4</w:t>
      </w:r>
      <w:r w:rsidRPr="00C07EAC">
        <w:rPr>
          <w:rFonts w:ascii="Times New Roman" w:eastAsia="Times New Roman" w:hAnsi="Times New Roman" w:cs="Times New Roman"/>
          <w:b/>
          <w:sz w:val="24"/>
          <w:szCs w:val="24"/>
        </w:rPr>
        <w:t>. CT scan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Pr="00C07EA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of</w:t>
      </w:r>
      <w:r w:rsidR="00F403A5">
        <w:rPr>
          <w:rFonts w:ascii="Times New Roman" w:eastAsia="Times New Roman" w:hAnsi="Times New Roman" w:cs="Times New Roman"/>
          <w:b/>
          <w:sz w:val="24"/>
          <w:szCs w:val="24"/>
        </w:rPr>
        <w:t xml:space="preserve"> a single lesion in Patient 102-502 </w:t>
      </w:r>
      <w:r w:rsidR="00516E37">
        <w:rPr>
          <w:rFonts w:ascii="Times New Roman" w:eastAsia="Times New Roman" w:hAnsi="Times New Roman" w:cs="Times New Roman"/>
          <w:b/>
          <w:sz w:val="24"/>
          <w:szCs w:val="24"/>
        </w:rPr>
        <w:t xml:space="preserve">before and </w:t>
      </w:r>
      <w:r w:rsidR="00F403A5">
        <w:rPr>
          <w:rFonts w:ascii="Times New Roman" w:eastAsia="Times New Roman" w:hAnsi="Times New Roman" w:cs="Times New Roman"/>
          <w:b/>
          <w:sz w:val="24"/>
          <w:szCs w:val="24"/>
        </w:rPr>
        <w:t xml:space="preserve">after one dose of samalizumab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demonstrate anti-tumor activity of samalizumab. </w:t>
      </w:r>
      <w:r w:rsidRPr="00F346C4">
        <w:rPr>
          <w:rFonts w:ascii="Times New Roman" w:eastAsia="Times New Roman" w:hAnsi="Times New Roman" w:cs="Times New Roman"/>
          <w:sz w:val="24"/>
          <w:szCs w:val="24"/>
        </w:rPr>
        <w:t xml:space="preserve">Serial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Pr="002C14D5">
        <w:rPr>
          <w:rFonts w:ascii="Times New Roman" w:eastAsia="Times New Roman" w:hAnsi="Times New Roman" w:cs="Times New Roman"/>
          <w:sz w:val="24"/>
          <w:szCs w:val="24"/>
        </w:rPr>
        <w:t>ca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of a </w:t>
      </w:r>
      <w:r w:rsidR="00F403A5">
        <w:rPr>
          <w:rFonts w:ascii="Times New Roman" w:eastAsia="Times New Roman" w:hAnsi="Times New Roman" w:cs="Times New Roman"/>
          <w:sz w:val="24"/>
          <w:szCs w:val="24"/>
        </w:rPr>
        <w:t xml:space="preserve">single lesion in the </w:t>
      </w:r>
      <w:r w:rsidR="00F403A5" w:rsidRPr="00F403A5">
        <w:rPr>
          <w:rFonts w:ascii="Times New Roman" w:eastAsia="Times New Roman" w:hAnsi="Times New Roman" w:cs="Times New Roman"/>
          <w:sz w:val="24"/>
          <w:szCs w:val="24"/>
        </w:rPr>
        <w:t>left axillary lymph node</w:t>
      </w:r>
      <w:r w:rsidR="007B6C00">
        <w:rPr>
          <w:rFonts w:ascii="Times New Roman" w:eastAsia="Times New Roman" w:hAnsi="Times New Roman" w:cs="Times New Roman"/>
          <w:sz w:val="24"/>
          <w:szCs w:val="24"/>
        </w:rPr>
        <w:t xml:space="preserve"> (A)</w:t>
      </w:r>
      <w:r w:rsidR="00F403A5" w:rsidRPr="00F403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14A59">
        <w:rPr>
          <w:rFonts w:ascii="Times New Roman" w:eastAsia="Times New Roman" w:hAnsi="Times New Roman" w:cs="Times New Roman"/>
          <w:sz w:val="24"/>
          <w:szCs w:val="24"/>
        </w:rPr>
        <w:t>at screening</w:t>
      </w:r>
      <w:r w:rsidR="00D21F05">
        <w:rPr>
          <w:rFonts w:ascii="Times New Roman" w:eastAsia="Times New Roman" w:hAnsi="Times New Roman" w:cs="Times New Roman"/>
          <w:sz w:val="24"/>
          <w:szCs w:val="24"/>
        </w:rPr>
        <w:t xml:space="preserve"> on 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y -12, </w:t>
      </w:r>
      <w:r w:rsidR="00F403A5">
        <w:rPr>
          <w:rFonts w:ascii="Times New Roman" w:eastAsia="Times New Roman" w:hAnsi="Times New Roman" w:cs="Times New Roman"/>
          <w:sz w:val="24"/>
          <w:szCs w:val="24"/>
        </w:rPr>
        <w:t xml:space="preserve">and (B)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t the first post-dose assessment on </w:t>
      </w:r>
      <w:r w:rsidR="00D21F05">
        <w:rPr>
          <w:rFonts w:ascii="Times New Roman" w:eastAsia="Times New Roman" w:hAnsi="Times New Roman" w:cs="Times New Roman"/>
          <w:sz w:val="24"/>
          <w:szCs w:val="24"/>
        </w:rPr>
        <w:t>d</w:t>
      </w:r>
      <w:r w:rsidR="007B6C00">
        <w:rPr>
          <w:rFonts w:ascii="Times New Roman" w:eastAsia="Times New Roman" w:hAnsi="Times New Roman" w:cs="Times New Roman"/>
          <w:sz w:val="24"/>
          <w:szCs w:val="24"/>
        </w:rPr>
        <w:t xml:space="preserve">ay 28. </w:t>
      </w:r>
      <w:r w:rsidR="008167F8">
        <w:rPr>
          <w:rFonts w:ascii="Times New Roman" w:eastAsia="Times New Roman" w:hAnsi="Times New Roman" w:cs="Times New Roman"/>
          <w:sz w:val="24"/>
          <w:szCs w:val="24"/>
        </w:rPr>
        <w:t>Sentinel</w:t>
      </w:r>
      <w:r w:rsidR="002A14E8">
        <w:rPr>
          <w:rFonts w:ascii="Times New Roman" w:eastAsia="Times New Roman" w:hAnsi="Times New Roman" w:cs="Times New Roman"/>
          <w:sz w:val="24"/>
          <w:szCs w:val="24"/>
        </w:rPr>
        <w:t xml:space="preserve"> l</w:t>
      </w:r>
      <w:r w:rsidR="002A14E8" w:rsidRPr="00F403A5">
        <w:rPr>
          <w:rFonts w:ascii="Times New Roman" w:hAnsi="Times New Roman" w:cs="Times New Roman"/>
          <w:sz w:val="24"/>
          <w:szCs w:val="24"/>
        </w:rPr>
        <w:t>esion</w:t>
      </w:r>
      <w:r w:rsidR="002A14E8">
        <w:rPr>
          <w:rFonts w:ascii="Times New Roman" w:hAnsi="Times New Roman" w:cs="Times New Roman"/>
          <w:sz w:val="24"/>
          <w:szCs w:val="24"/>
        </w:rPr>
        <w:t xml:space="preserve"> </w:t>
      </w:r>
      <w:r w:rsidR="00F14A59">
        <w:rPr>
          <w:rFonts w:ascii="Times New Roman" w:hAnsi="Times New Roman" w:cs="Times New Roman"/>
          <w:sz w:val="24"/>
          <w:szCs w:val="24"/>
        </w:rPr>
        <w:t xml:space="preserve">is </w:t>
      </w:r>
      <w:r w:rsidR="002A14E8">
        <w:rPr>
          <w:rFonts w:ascii="Times New Roman" w:hAnsi="Times New Roman" w:cs="Times New Roman"/>
          <w:sz w:val="24"/>
          <w:szCs w:val="24"/>
        </w:rPr>
        <w:t xml:space="preserve">indicated </w:t>
      </w:r>
      <w:r w:rsidR="00F14A59">
        <w:rPr>
          <w:rFonts w:ascii="Times New Roman" w:hAnsi="Times New Roman" w:cs="Times New Roman"/>
          <w:sz w:val="24"/>
          <w:szCs w:val="24"/>
        </w:rPr>
        <w:t>by the red arrow</w:t>
      </w:r>
      <w:r w:rsidR="002A14E8">
        <w:rPr>
          <w:rFonts w:ascii="Times New Roman" w:hAnsi="Times New Roman" w:cs="Times New Roman"/>
          <w:sz w:val="24"/>
          <w:szCs w:val="24"/>
        </w:rPr>
        <w:t xml:space="preserve"> </w:t>
      </w:r>
      <w:r w:rsidR="00BD073D">
        <w:rPr>
          <w:rFonts w:ascii="Times New Roman" w:hAnsi="Times New Roman" w:cs="Times New Roman"/>
          <w:sz w:val="24"/>
          <w:szCs w:val="24"/>
        </w:rPr>
        <w:t xml:space="preserve">and </w:t>
      </w:r>
      <w:r w:rsidR="008167F8">
        <w:rPr>
          <w:rFonts w:ascii="Times New Roman" w:hAnsi="Times New Roman" w:cs="Times New Roman"/>
          <w:sz w:val="24"/>
          <w:szCs w:val="24"/>
        </w:rPr>
        <w:t>bi-dimensional measurements are shown in purple.</w:t>
      </w:r>
    </w:p>
    <w:p w14:paraId="6AF2024E" w14:textId="40A41971" w:rsidR="00CB2E7C" w:rsidRDefault="00CB2E7C" w:rsidP="00364B6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14F618C" w14:textId="77777777" w:rsidR="00CB2E7C" w:rsidRDefault="00CB2E7C" w:rsidP="00364B6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D5E1166" w14:textId="77777777" w:rsidR="00CB2E7C" w:rsidRDefault="00CB2E7C" w:rsidP="00364B6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CE5237" w14:textId="77777777" w:rsidR="00CB2E7C" w:rsidRDefault="00CB2E7C" w:rsidP="00364B6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234F1DA" w14:textId="77777777" w:rsidR="00CB2E7C" w:rsidRDefault="00CB2E7C" w:rsidP="00364B6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42F2B48" w14:textId="77777777" w:rsidR="00CB2E7C" w:rsidRDefault="00CB2E7C" w:rsidP="00364B6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09C695C" w14:textId="77777777" w:rsidR="00CB2E7C" w:rsidRDefault="00CB2E7C" w:rsidP="00364B6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B82C02C" w14:textId="77777777" w:rsidR="00CB2E7C" w:rsidRDefault="00CB2E7C" w:rsidP="00364B6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21311FC" w14:textId="77777777" w:rsidR="00CB2E7C" w:rsidRDefault="00CB2E7C" w:rsidP="00364B6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0A5944A" w14:textId="77777777" w:rsidR="004B7F1A" w:rsidRDefault="004B7F1A" w:rsidP="00364B6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B36A703" w14:textId="77777777" w:rsidR="004B7F1A" w:rsidRDefault="004B7F1A" w:rsidP="00364B6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AB1FD8C" w14:textId="77777777" w:rsidR="004B7F1A" w:rsidRDefault="004B7F1A" w:rsidP="00364B6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29EED4F" w14:textId="77777777" w:rsidR="006A22FE" w:rsidRDefault="006A22FE" w:rsidP="00364B6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616EC7F" w14:textId="77777777" w:rsidR="006A22FE" w:rsidRDefault="006A22FE" w:rsidP="00364B6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277E16B" w14:textId="77777777" w:rsidR="006A22FE" w:rsidRDefault="006A22FE" w:rsidP="00364B6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AD7042E" w14:textId="77777777" w:rsidR="006A22FE" w:rsidRDefault="006A22FE" w:rsidP="00364B6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958CD6E" w14:textId="4C0F87BC" w:rsidR="00364B69" w:rsidRDefault="00364B69" w:rsidP="00364B69">
      <w:pPr>
        <w:rPr>
          <w:rFonts w:ascii="Times New Roman" w:eastAsia="Times New Roman" w:hAnsi="Times New Roman" w:cs="Times New Roman"/>
          <w:sz w:val="24"/>
          <w:szCs w:val="24"/>
        </w:rPr>
      </w:pPr>
      <w:r w:rsidRPr="003E6A64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Figure S1</w:t>
      </w:r>
    </w:p>
    <w:p w14:paraId="5ECDF28A" w14:textId="77777777" w:rsidR="00364B69" w:rsidRPr="00A232B0" w:rsidRDefault="00364B69" w:rsidP="00364B69">
      <w:pPr>
        <w:rPr>
          <w:rFonts w:ascii="Times New Roman" w:eastAsia="Times New Roman" w:hAnsi="Times New Roman" w:cs="Times New Roman"/>
          <w:sz w:val="24"/>
          <w:szCs w:val="24"/>
        </w:rPr>
      </w:pPr>
      <w:r w:rsidRPr="00AF634D">
        <w:rPr>
          <w:noProof/>
        </w:rPr>
        <w:drawing>
          <wp:inline distT="0" distB="0" distL="0" distR="0" wp14:anchorId="05657648" wp14:editId="20774EAC">
            <wp:extent cx="5212080" cy="4262472"/>
            <wp:effectExtent l="0" t="0" r="762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080" cy="4262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DE8275" w14:textId="77777777" w:rsidR="00364B69" w:rsidRDefault="00364B69" w:rsidP="00364B69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C3F92AD" w14:textId="77777777" w:rsidR="00364B69" w:rsidRDefault="00364B69" w:rsidP="00364B69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5" w:name="_Ref330927285"/>
      <w:bookmarkStart w:id="6" w:name="_Toc335911169"/>
    </w:p>
    <w:p w14:paraId="2DEADE53" w14:textId="77777777" w:rsidR="00364B69" w:rsidRDefault="00364B69" w:rsidP="00364B69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65FEA26" w14:textId="77777777" w:rsidR="00364B69" w:rsidRDefault="00364B69" w:rsidP="00364B6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8A67F08" w14:textId="77777777" w:rsidR="00364B69" w:rsidRDefault="00364B69" w:rsidP="00364B6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6643DD5" w14:textId="77777777" w:rsidR="00CB2E7C" w:rsidRDefault="00CB2E7C" w:rsidP="00CB2E7C">
      <w:pPr>
        <w:tabs>
          <w:tab w:val="left" w:pos="1812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3EA4EBBF" w14:textId="77777777" w:rsidR="00CB2E7C" w:rsidRDefault="00CB2E7C" w:rsidP="00CB2E7C">
      <w:pPr>
        <w:tabs>
          <w:tab w:val="left" w:pos="1812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57F4D048" w14:textId="77777777" w:rsidR="00CB2E7C" w:rsidRDefault="00CB2E7C" w:rsidP="00CB2E7C">
      <w:pPr>
        <w:tabs>
          <w:tab w:val="left" w:pos="1812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65E74873" w14:textId="77777777" w:rsidR="00CB2E7C" w:rsidRDefault="00CB2E7C" w:rsidP="00CB2E7C">
      <w:pPr>
        <w:tabs>
          <w:tab w:val="left" w:pos="1812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74D34C00" w14:textId="77777777" w:rsidR="00CB2E7C" w:rsidRDefault="00CB2E7C" w:rsidP="00CB2E7C">
      <w:pPr>
        <w:tabs>
          <w:tab w:val="left" w:pos="1812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69178F3D" w14:textId="77777777" w:rsidR="00CB2E7C" w:rsidRDefault="00CB2E7C" w:rsidP="00CB2E7C">
      <w:pPr>
        <w:tabs>
          <w:tab w:val="left" w:pos="1812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47DEFF16" w14:textId="449824F8" w:rsidR="00364B69" w:rsidRDefault="00364B69" w:rsidP="00CB2E7C">
      <w:pPr>
        <w:tabs>
          <w:tab w:val="left" w:pos="1812"/>
        </w:tabs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Figure S2</w:t>
      </w:r>
    </w:p>
    <w:p w14:paraId="50ECC65C" w14:textId="77777777" w:rsidR="003F6B2E" w:rsidRDefault="00364B69" w:rsidP="00364B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C11DDE6" wp14:editId="747A89FB">
            <wp:extent cx="5212080" cy="4165441"/>
            <wp:effectExtent l="0" t="0" r="0" b="0"/>
            <wp:docPr id="1" name="Picture 1" descr="Description: \\S02-storage.certara.com\pcs\ras\Alexion\ALEX-RAS-012A (SOW #11) ALXN6000 (Prot C07-003) PKPD M&amp;S (RAS &amp; SCS)\Analysis\R\PDFigures\compositefig_BCLLLYMPH_102-502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\\S02-storage.certara.com\pcs\ras\Alexion\ALEX-RAS-012A (SOW #11) ALXN6000 (Prot C07-003) PKPD M&amp;S (RAS &amp; SCS)\Analysis\R\PDFigures\compositefig_BCLLLYMPH_102-502.wm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080" cy="41654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5"/>
      <w:bookmarkEnd w:id="6"/>
    </w:p>
    <w:p w14:paraId="26828952" w14:textId="77777777" w:rsidR="003F6B2E" w:rsidRDefault="003F6B2E" w:rsidP="00364B6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8DAD6B8" w14:textId="77777777" w:rsidR="003F6B2E" w:rsidRDefault="003F6B2E" w:rsidP="00364B6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E6C3911" w14:textId="77777777" w:rsidR="003F6B2E" w:rsidRDefault="003F6B2E" w:rsidP="00364B6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8D6347E" w14:textId="77777777" w:rsidR="003F6B2E" w:rsidRDefault="003F6B2E" w:rsidP="00364B6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CA88E3A" w14:textId="77777777" w:rsidR="003F6B2E" w:rsidRDefault="003F6B2E" w:rsidP="00364B6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96539B7" w14:textId="77777777" w:rsidR="003F6B2E" w:rsidRDefault="003F6B2E" w:rsidP="00364B6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B63D1A8" w14:textId="77777777" w:rsidR="003F6B2E" w:rsidRDefault="003F6B2E" w:rsidP="00364B6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F6F125E" w14:textId="77777777" w:rsidR="003F6B2E" w:rsidRDefault="003F6B2E" w:rsidP="00364B6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3206F0D" w14:textId="77777777" w:rsidR="003F6B2E" w:rsidRDefault="003F6B2E" w:rsidP="00364B6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E510378" w14:textId="77777777" w:rsidR="003F6B2E" w:rsidRDefault="003F6B2E" w:rsidP="00364B6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4FEB97C" w14:textId="77777777" w:rsidR="003F6B2E" w:rsidRDefault="003F6B2E" w:rsidP="00364B6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B1E9EF1" w14:textId="77777777" w:rsidR="003F6B2E" w:rsidRDefault="003F6B2E" w:rsidP="00364B6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0C455AB" w14:textId="1BCF14CA" w:rsidR="000C541A" w:rsidRPr="003F6B2E" w:rsidRDefault="000C541A" w:rsidP="00364B6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S3</w:t>
      </w:r>
    </w:p>
    <w:p w14:paraId="37178452" w14:textId="77777777" w:rsidR="000C541A" w:rsidRDefault="003F6B2E" w:rsidP="00364B69">
      <w:pPr>
        <w:rPr>
          <w:noProof/>
        </w:rPr>
      </w:pPr>
      <w:r>
        <w:rPr>
          <w:noProof/>
        </w:rPr>
        <w:drawing>
          <wp:inline distT="0" distB="0" distL="0" distR="0" wp14:anchorId="1C0C62B0" wp14:editId="2232C132">
            <wp:extent cx="5212080" cy="416119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080" cy="4161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3C19BB" w14:textId="77777777" w:rsidR="00364B69" w:rsidRDefault="00364B69" w:rsidP="00364B69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8B3C98A" w14:textId="77777777" w:rsidR="00364B69" w:rsidRDefault="00364B69" w:rsidP="00364B69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9D4C231" w14:textId="1D6AFF6A" w:rsidR="00C46735" w:rsidRDefault="00C46735" w:rsidP="00364B6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EEBE2B0" w14:textId="3091724F" w:rsidR="00C46735" w:rsidRDefault="00465084" w:rsidP="00364B6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14:paraId="34478C39" w14:textId="0A36F7F0" w:rsidR="00364B69" w:rsidRDefault="00364B69" w:rsidP="007B3E5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Figure S4</w:t>
      </w:r>
      <w:r w:rsidR="007B3E5F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</w:p>
    <w:p w14:paraId="7DF5626F" w14:textId="47DFDB7C" w:rsidR="00364B69" w:rsidRDefault="00364B69" w:rsidP="007B3E5F">
      <w:pPr>
        <w:spacing w:before="240"/>
        <w:rPr>
          <w:rFonts w:ascii="Times New Roman" w:eastAsia="Times New Roman" w:hAnsi="Times New Roman" w:cs="Times New Roman"/>
          <w:sz w:val="24"/>
          <w:szCs w:val="24"/>
        </w:rPr>
      </w:pPr>
      <w:r w:rsidRPr="0018651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9CE2B71" w14:textId="59DDA1BD" w:rsidR="00364B69" w:rsidRPr="002A14E8" w:rsidRDefault="007B3E5F" w:rsidP="00A179FE">
      <w:pPr>
        <w:pStyle w:val="C-BodyText"/>
        <w:spacing w:before="0" w:after="0" w:line="360" w:lineRule="auto"/>
        <w:rPr>
          <w:b/>
        </w:rPr>
      </w:pPr>
      <w:r w:rsidRPr="007B3E5F">
        <w:rPr>
          <w:noProof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50F0438" wp14:editId="0022A58B">
                <wp:simplePos x="0" y="0"/>
                <wp:positionH relativeFrom="column">
                  <wp:posOffset>-138022</wp:posOffset>
                </wp:positionH>
                <wp:positionV relativeFrom="paragraph">
                  <wp:posOffset>265789</wp:posOffset>
                </wp:positionV>
                <wp:extent cx="5398508" cy="2811649"/>
                <wp:effectExtent l="0" t="0" r="0" b="8255"/>
                <wp:wrapNone/>
                <wp:docPr id="7" name="Group 75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5398508" cy="2811649"/>
                          <a:chOff x="0" y="0"/>
                          <a:chExt cx="4887" cy="2447"/>
                        </a:xfrm>
                      </wpg:grpSpPr>
                      <pic:pic xmlns:pic="http://schemas.openxmlformats.org/drawingml/2006/picture">
                        <pic:nvPicPr>
                          <pic:cNvPr id="8" name="Picture 8" descr="RRW 16SEP2009 Lesion 1 001 (2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16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" y="351"/>
                            <a:ext cx="2496" cy="20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" name="Picture 9" descr="RRW 26OCT2009 Lesion 1 001 (2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83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543" y="380"/>
                            <a:ext cx="2344" cy="20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" name="Picture 10" descr="RRW 26OCT2009 Lesion 1 001 (2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866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543" y="2"/>
                            <a:ext cx="2344" cy="3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" name="Picture 11" descr="RRW 16SEP2009 Lesion 1 001 (2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866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97" cy="4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2" name="AutoShape 2218"/>
                        <wps:cNvSpPr>
                          <a:spLocks noChangeArrowheads="1"/>
                        </wps:cNvSpPr>
                        <wps:spPr bwMode="auto">
                          <a:xfrm rot="-777708">
                            <a:off x="1622" y="973"/>
                            <a:ext cx="490" cy="97"/>
                          </a:xfrm>
                          <a:prstGeom prst="rightArrow">
                            <a:avLst>
                              <a:gd name="adj1" fmla="val 50000"/>
                              <a:gd name="adj2" fmla="val 126289"/>
                            </a:avLst>
                          </a:prstGeom>
                          <a:solidFill>
                            <a:srgbClr val="FF0000"/>
                          </a:solidFill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wrap="none" anchor="ctr"/>
                      </wps:wsp>
                      <wps:wsp>
                        <wps:cNvPr id="13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120" y="15"/>
                            <a:ext cx="177" cy="48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wrap="none" anchor="ctr"/>
                      </wps:wsp>
                      <wps:wsp>
                        <wps:cNvPr id="14" name="AutoShape 2220"/>
                        <wps:cNvSpPr>
                          <a:spLocks noChangeArrowheads="1"/>
                        </wps:cNvSpPr>
                        <wps:spPr bwMode="auto">
                          <a:xfrm rot="-777708">
                            <a:off x="4093" y="1007"/>
                            <a:ext cx="481" cy="96"/>
                          </a:xfrm>
                          <a:prstGeom prst="rightArrow">
                            <a:avLst>
                              <a:gd name="adj1" fmla="val 50000"/>
                              <a:gd name="adj2" fmla="val 125260"/>
                            </a:avLst>
                          </a:prstGeom>
                          <a:solidFill>
                            <a:srgbClr val="FF0000"/>
                          </a:solidFill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wrap="none" anchor="ctr"/>
                      </wps:wsp>
                      <wps:wsp>
                        <wps:cNvPr id="15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2652" y="14"/>
                            <a:ext cx="216" cy="42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wrap="none" anchor="ctr"/>
                      </wps:wsp>
                      <wps:wsp>
                        <wps:cNvPr id="16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1575" y="140"/>
                            <a:ext cx="240" cy="144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wrap="none" lIns="100895" tIns="50447" rIns="100895" bIns="50447" anchor="ctr"/>
                      </wps:wsp>
                      <wps:wsp>
                        <wps:cNvPr id="17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3599" y="17"/>
                            <a:ext cx="192" cy="48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wrap="none" anchor="ctr"/>
                      </wps:wsp>
                      <wps:wsp>
                        <wps:cNvPr id="18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4215" y="140"/>
                            <a:ext cx="240" cy="144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wrap="none" lIns="100895" tIns="50447" rIns="100895" bIns="50447" anchor="ctr"/>
                      </wps:wsp>
                      <wps:wsp>
                        <wps:cNvPr id="19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152" y="18"/>
                            <a:ext cx="177" cy="48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 w="952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wrap="none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EA2B4C9" id="Group 7578" o:spid="_x0000_s1026" style="position:absolute;margin-left:-10.85pt;margin-top:20.95pt;width:425.1pt;height:221.4pt;z-index:251659264;mso-width-relative:margin;mso-height-relative:margin" coordsize="4887,24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7" type="#_x0000_t75" alt="RRW 16SEP2009 Lesion 1 001 (2)" style="position:absolute;left:1;top:351;width:2496;height:20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">
                  <v:imagedata r:id="rId14" o:title="RRW 16SEP2009 Lesion 1 001 (2)" croptop="20710f"/>
                </v:shape>
                <v:shape id="Picture 9" o:spid="_x0000_s1028" type="#_x0000_t75" alt="RRW 26OCT2009 Lesion 1 001 (2)" style="position:absolute;left:2543;top:380;width:2344;height:20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">
                  <v:imagedata r:id="rId15" o:title="RRW 26OCT2009 Lesion 1 001 (2)" croptop="18549f"/>
                </v:shape>
                <v:shape id="Picture 10" o:spid="_x0000_s1029" type="#_x0000_t75" alt="RRW 26OCT2009 Lesion 1 001 (2)" style="position:absolute;left:2543;top:2;width:2344;height:3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">
                  <v:imagedata r:id="rId15" o:title="RRW 26OCT2009 Lesion 1 001 (2)" cropbottom="56807f"/>
                </v:shape>
                <v:shape id="Picture 11" o:spid="_x0000_s1030" type="#_x0000_t75" alt="RRW 16SEP2009 Lesion 1 001 (2)" style="position:absolute;width:2497;height:4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">
                  <v:imagedata r:id="rId14" o:title="RRW 16SEP2009 Lesion 1 001 (2)" cropbottom="56801f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utoShape 2218" o:spid="_x0000_s1031" type="#_x0000_t13" style="position:absolute;left:1622;top:973;width:490;height:97;rotation:-849465fd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" fillcolor="red" strokecolor="black [3213]"/>
                <v:rect id="Rectangle 13" o:spid="_x0000_s1032" style="position:absolute;left:120;top:15;width:177;height:48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" fillcolor="black [3213]" strokecolor="black [3213]"/>
                <v:shape id="AutoShape 2220" o:spid="_x0000_s1033" type="#_x0000_t13" style="position:absolute;left:4093;top:1007;width:481;height:96;rotation:-849465fd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" fillcolor="red" strokecolor="black [3213]"/>
                <v:rect id="Rectangle 15" o:spid="_x0000_s1034" style="position:absolute;left:2652;top:14;width:216;height:42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" fillcolor="black [3213]" strokecolor="black [3213]"/>
                <v:rect id="Rectangle 16" o:spid="_x0000_s1035" style="position:absolute;left:1575;top:140;width:240;height:144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" fillcolor="black [3213]" strokecolor="black [3213]">
                  <v:textbox inset="2.80264mm,1.40131mm,2.80264mm,1.40131mm"/>
                </v:rect>
                <v:rect id="Rectangle 17" o:spid="_x0000_s1036" style="position:absolute;left:3599;top:17;width:192;height:48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" fillcolor="black [3213]" strokecolor="black [3213]"/>
                <v:rect id="Rectangle 18" o:spid="_x0000_s1037" style="position:absolute;left:4215;top:140;width:240;height:144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" fillcolor="black [3213]" strokecolor="black [3213]">
                  <v:textbox inset="2.80264mm,1.40131mm,2.80264mm,1.40131mm"/>
                </v:rect>
                <v:rect id="Rectangle 19" o:spid="_x0000_s1038" style="position:absolute;left:1152;top:18;width:177;height:48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" fillcolor="black [3213]" strokecolor="black [3213]"/>
              </v:group>
            </w:pict>
          </mc:Fallback>
        </mc:AlternateContent>
      </w:r>
      <w:r w:rsidR="002A14E8">
        <w:t xml:space="preserve"> </w:t>
      </w:r>
      <w:r w:rsidR="002A14E8">
        <w:tab/>
      </w:r>
      <w:r w:rsidR="002A14E8" w:rsidRPr="002A14E8">
        <w:rPr>
          <w:b/>
        </w:rPr>
        <w:t xml:space="preserve">Day -12 </w:t>
      </w:r>
      <w:r w:rsidR="002A14E8">
        <w:rPr>
          <w:b/>
        </w:rPr>
        <w:t>(pre-dose)</w:t>
      </w:r>
      <w:r w:rsidR="002A14E8" w:rsidRPr="002A14E8">
        <w:rPr>
          <w:b/>
        </w:rPr>
        <w:tab/>
      </w:r>
      <w:r w:rsidR="002A14E8" w:rsidRPr="002A14E8">
        <w:rPr>
          <w:b/>
        </w:rPr>
        <w:tab/>
      </w:r>
      <w:r w:rsidR="002A14E8" w:rsidRPr="002A14E8">
        <w:rPr>
          <w:b/>
        </w:rPr>
        <w:tab/>
      </w:r>
      <w:r w:rsidR="002A14E8">
        <w:rPr>
          <w:b/>
        </w:rPr>
        <w:t xml:space="preserve">            </w:t>
      </w:r>
      <w:r w:rsidR="002A14E8" w:rsidRPr="002A14E8">
        <w:rPr>
          <w:b/>
        </w:rPr>
        <w:t>Day 28</w:t>
      </w:r>
      <w:r w:rsidR="002A14E8">
        <w:rPr>
          <w:b/>
        </w:rPr>
        <w:t xml:space="preserve"> (post-dose)</w:t>
      </w:r>
    </w:p>
    <w:sectPr w:rsidR="00364B69" w:rsidRPr="002A14E8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E73CD5E" w14:textId="77777777" w:rsidR="00E358BE" w:rsidRDefault="00E358BE" w:rsidP="00D377E1">
      <w:pPr>
        <w:spacing w:after="0" w:line="240" w:lineRule="auto"/>
      </w:pPr>
      <w:r>
        <w:separator/>
      </w:r>
    </w:p>
  </w:endnote>
  <w:endnote w:type="continuationSeparator" w:id="0">
    <w:p w14:paraId="129CEB54" w14:textId="77777777" w:rsidR="00E358BE" w:rsidRDefault="00E358BE" w:rsidP="00D377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323021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FE68D2" w14:textId="3DDEE166" w:rsidR="00D377E1" w:rsidRDefault="00D377E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2327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4081C86" w14:textId="77777777" w:rsidR="00D377E1" w:rsidRDefault="00D377E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B683D2A" w14:textId="77777777" w:rsidR="00E358BE" w:rsidRDefault="00E358BE" w:rsidP="00D377E1">
      <w:pPr>
        <w:spacing w:after="0" w:line="240" w:lineRule="auto"/>
      </w:pPr>
      <w:r>
        <w:separator/>
      </w:r>
    </w:p>
  </w:footnote>
  <w:footnote w:type="continuationSeparator" w:id="0">
    <w:p w14:paraId="73CBB91E" w14:textId="77777777" w:rsidR="00E358BE" w:rsidRDefault="00E358BE" w:rsidP="00D377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6E496E"/>
    <w:multiLevelType w:val="hybridMultilevel"/>
    <w:tmpl w:val="B1443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F7641A9"/>
    <w:multiLevelType w:val="multilevel"/>
    <w:tmpl w:val="268040E8"/>
    <w:lvl w:ilvl="0">
      <w:start w:val="1"/>
      <w:numFmt w:val="decimal"/>
      <w:pStyle w:val="C-Heading1"/>
      <w:lvlText w:val="%1."/>
      <w:lvlJc w:val="left"/>
      <w:pPr>
        <w:tabs>
          <w:tab w:val="num" w:pos="1080"/>
        </w:tabs>
        <w:ind w:left="1080" w:hanging="1080"/>
      </w:pPr>
    </w:lvl>
    <w:lvl w:ilvl="1">
      <w:start w:val="1"/>
      <w:numFmt w:val="decimal"/>
      <w:pStyle w:val="C-Heading2"/>
      <w:lvlText w:val="%1.%2."/>
      <w:lvlJc w:val="left"/>
      <w:pPr>
        <w:tabs>
          <w:tab w:val="num" w:pos="1080"/>
        </w:tabs>
        <w:ind w:left="1080" w:hanging="1080"/>
      </w:pPr>
    </w:lvl>
    <w:lvl w:ilvl="2">
      <w:start w:val="1"/>
      <w:numFmt w:val="decimal"/>
      <w:pStyle w:val="C-Heading3"/>
      <w:lvlText w:val="%1.%2.%3."/>
      <w:lvlJc w:val="left"/>
      <w:pPr>
        <w:tabs>
          <w:tab w:val="num" w:pos="1080"/>
        </w:tabs>
        <w:ind w:left="1080" w:hanging="1080"/>
      </w:pPr>
    </w:lvl>
    <w:lvl w:ilvl="3">
      <w:start w:val="1"/>
      <w:numFmt w:val="decimal"/>
      <w:pStyle w:val="C-Heading4"/>
      <w:lvlText w:val="%1.%2.%3.%4."/>
      <w:lvlJc w:val="left"/>
      <w:pPr>
        <w:tabs>
          <w:tab w:val="num" w:pos="1080"/>
        </w:tabs>
        <w:ind w:left="1080" w:hanging="1080"/>
      </w:pPr>
    </w:lvl>
    <w:lvl w:ilvl="4">
      <w:start w:val="1"/>
      <w:numFmt w:val="decimal"/>
      <w:pStyle w:val="C-Heading5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pStyle w:val="C-Heading6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0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080" w:hanging="1080"/>
      </w:p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1080" w:hanging="10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2MjOwNDYxNDe1MDVW0lEKTi0uzszPAykwrwUAF5W1aSwAAAA="/>
    <w:docVar w:name="Total_Editing_Time" w:val="10"/>
  </w:docVars>
  <w:rsids>
    <w:rsidRoot w:val="00A50362"/>
    <w:rsid w:val="00005252"/>
    <w:rsid w:val="00017522"/>
    <w:rsid w:val="00017AC5"/>
    <w:rsid w:val="00030EBA"/>
    <w:rsid w:val="0003231B"/>
    <w:rsid w:val="0004026E"/>
    <w:rsid w:val="00041200"/>
    <w:rsid w:val="000436B1"/>
    <w:rsid w:val="00047F53"/>
    <w:rsid w:val="00074D55"/>
    <w:rsid w:val="000974BF"/>
    <w:rsid w:val="000A225D"/>
    <w:rsid w:val="000A771E"/>
    <w:rsid w:val="000B07C0"/>
    <w:rsid w:val="000C281C"/>
    <w:rsid w:val="000C45C8"/>
    <w:rsid w:val="000C541A"/>
    <w:rsid w:val="000D2A5E"/>
    <w:rsid w:val="000F3225"/>
    <w:rsid w:val="00107481"/>
    <w:rsid w:val="0011426A"/>
    <w:rsid w:val="00114895"/>
    <w:rsid w:val="00126409"/>
    <w:rsid w:val="001360C4"/>
    <w:rsid w:val="0013691D"/>
    <w:rsid w:val="00137ED5"/>
    <w:rsid w:val="00140139"/>
    <w:rsid w:val="00152FF6"/>
    <w:rsid w:val="00160A62"/>
    <w:rsid w:val="00166AA4"/>
    <w:rsid w:val="00182EB4"/>
    <w:rsid w:val="001851F8"/>
    <w:rsid w:val="00186516"/>
    <w:rsid w:val="0019453D"/>
    <w:rsid w:val="00194F54"/>
    <w:rsid w:val="001A2398"/>
    <w:rsid w:val="001A6E6A"/>
    <w:rsid w:val="001B4585"/>
    <w:rsid w:val="001C073A"/>
    <w:rsid w:val="001C67CA"/>
    <w:rsid w:val="001D2715"/>
    <w:rsid w:val="001F089E"/>
    <w:rsid w:val="001F4654"/>
    <w:rsid w:val="001F55DC"/>
    <w:rsid w:val="0020480A"/>
    <w:rsid w:val="00212B58"/>
    <w:rsid w:val="00212FA9"/>
    <w:rsid w:val="002149E0"/>
    <w:rsid w:val="00214B73"/>
    <w:rsid w:val="002150F2"/>
    <w:rsid w:val="00223978"/>
    <w:rsid w:val="00242976"/>
    <w:rsid w:val="00247B6A"/>
    <w:rsid w:val="00256F2C"/>
    <w:rsid w:val="00262DC5"/>
    <w:rsid w:val="002717A2"/>
    <w:rsid w:val="00276380"/>
    <w:rsid w:val="00282691"/>
    <w:rsid w:val="002875E4"/>
    <w:rsid w:val="002A14E8"/>
    <w:rsid w:val="002A54D8"/>
    <w:rsid w:val="002B700F"/>
    <w:rsid w:val="002C08E2"/>
    <w:rsid w:val="002C14D5"/>
    <w:rsid w:val="002E1F9B"/>
    <w:rsid w:val="00304909"/>
    <w:rsid w:val="00304AA7"/>
    <w:rsid w:val="003177F2"/>
    <w:rsid w:val="00317F87"/>
    <w:rsid w:val="00324666"/>
    <w:rsid w:val="003310AD"/>
    <w:rsid w:val="00333036"/>
    <w:rsid w:val="00360702"/>
    <w:rsid w:val="003614AF"/>
    <w:rsid w:val="00364B69"/>
    <w:rsid w:val="00367406"/>
    <w:rsid w:val="003752B8"/>
    <w:rsid w:val="003853CF"/>
    <w:rsid w:val="003B635E"/>
    <w:rsid w:val="003C38B0"/>
    <w:rsid w:val="003C5834"/>
    <w:rsid w:val="003D4DB1"/>
    <w:rsid w:val="003D7923"/>
    <w:rsid w:val="003E412E"/>
    <w:rsid w:val="003E6A64"/>
    <w:rsid w:val="003F68E0"/>
    <w:rsid w:val="003F6B2E"/>
    <w:rsid w:val="003F6C6C"/>
    <w:rsid w:val="00400C77"/>
    <w:rsid w:val="00411A18"/>
    <w:rsid w:val="00411AF4"/>
    <w:rsid w:val="0041716F"/>
    <w:rsid w:val="00420BBC"/>
    <w:rsid w:val="0042187E"/>
    <w:rsid w:val="00422F2B"/>
    <w:rsid w:val="004242FB"/>
    <w:rsid w:val="00431A46"/>
    <w:rsid w:val="00433937"/>
    <w:rsid w:val="004345F5"/>
    <w:rsid w:val="00436AF1"/>
    <w:rsid w:val="004374A6"/>
    <w:rsid w:val="00442FE8"/>
    <w:rsid w:val="00450AEF"/>
    <w:rsid w:val="00450FCA"/>
    <w:rsid w:val="0045454B"/>
    <w:rsid w:val="004551B0"/>
    <w:rsid w:val="00463443"/>
    <w:rsid w:val="00465084"/>
    <w:rsid w:val="00466C65"/>
    <w:rsid w:val="0047048D"/>
    <w:rsid w:val="00490E4E"/>
    <w:rsid w:val="004B018C"/>
    <w:rsid w:val="004B3C0A"/>
    <w:rsid w:val="004B7F1A"/>
    <w:rsid w:val="004C678D"/>
    <w:rsid w:val="004D0382"/>
    <w:rsid w:val="004D27A5"/>
    <w:rsid w:val="004E1C19"/>
    <w:rsid w:val="005072BA"/>
    <w:rsid w:val="00510D70"/>
    <w:rsid w:val="00516E37"/>
    <w:rsid w:val="00520AA8"/>
    <w:rsid w:val="00524AC5"/>
    <w:rsid w:val="00530D4C"/>
    <w:rsid w:val="005319B6"/>
    <w:rsid w:val="00543D72"/>
    <w:rsid w:val="00547026"/>
    <w:rsid w:val="00562B7C"/>
    <w:rsid w:val="00596F13"/>
    <w:rsid w:val="005A6D36"/>
    <w:rsid w:val="005A7437"/>
    <w:rsid w:val="005B1122"/>
    <w:rsid w:val="005C6B3D"/>
    <w:rsid w:val="005D156A"/>
    <w:rsid w:val="005D5028"/>
    <w:rsid w:val="005D69B5"/>
    <w:rsid w:val="005F0AFB"/>
    <w:rsid w:val="00600E16"/>
    <w:rsid w:val="006118E5"/>
    <w:rsid w:val="00614E14"/>
    <w:rsid w:val="006411AE"/>
    <w:rsid w:val="00651C1B"/>
    <w:rsid w:val="00664CB5"/>
    <w:rsid w:val="006669B8"/>
    <w:rsid w:val="006921D3"/>
    <w:rsid w:val="00692BD1"/>
    <w:rsid w:val="00693384"/>
    <w:rsid w:val="006948D2"/>
    <w:rsid w:val="006A22FE"/>
    <w:rsid w:val="006A2B74"/>
    <w:rsid w:val="006B3504"/>
    <w:rsid w:val="006C21B3"/>
    <w:rsid w:val="006C33F6"/>
    <w:rsid w:val="006C3528"/>
    <w:rsid w:val="006D142E"/>
    <w:rsid w:val="006D65DE"/>
    <w:rsid w:val="006F46B3"/>
    <w:rsid w:val="006F4CEC"/>
    <w:rsid w:val="00700EAE"/>
    <w:rsid w:val="00704E06"/>
    <w:rsid w:val="00711785"/>
    <w:rsid w:val="00715777"/>
    <w:rsid w:val="0072199A"/>
    <w:rsid w:val="00737129"/>
    <w:rsid w:val="00742DA6"/>
    <w:rsid w:val="00742EF0"/>
    <w:rsid w:val="007453CC"/>
    <w:rsid w:val="00746361"/>
    <w:rsid w:val="007514C8"/>
    <w:rsid w:val="00760191"/>
    <w:rsid w:val="00761DE3"/>
    <w:rsid w:val="0076336B"/>
    <w:rsid w:val="007648D2"/>
    <w:rsid w:val="007660CA"/>
    <w:rsid w:val="00770262"/>
    <w:rsid w:val="00771CD4"/>
    <w:rsid w:val="00774F60"/>
    <w:rsid w:val="00777417"/>
    <w:rsid w:val="0077796D"/>
    <w:rsid w:val="00777DA9"/>
    <w:rsid w:val="00780E78"/>
    <w:rsid w:val="00787A92"/>
    <w:rsid w:val="007915DD"/>
    <w:rsid w:val="007A0379"/>
    <w:rsid w:val="007A3747"/>
    <w:rsid w:val="007A3F48"/>
    <w:rsid w:val="007B2F89"/>
    <w:rsid w:val="007B3E5F"/>
    <w:rsid w:val="007B6C00"/>
    <w:rsid w:val="007C0B16"/>
    <w:rsid w:val="007C2790"/>
    <w:rsid w:val="007C4E67"/>
    <w:rsid w:val="007C5BC4"/>
    <w:rsid w:val="007D0855"/>
    <w:rsid w:val="007E2F73"/>
    <w:rsid w:val="007E484A"/>
    <w:rsid w:val="007F0B38"/>
    <w:rsid w:val="007F5095"/>
    <w:rsid w:val="007F7E4E"/>
    <w:rsid w:val="008134EC"/>
    <w:rsid w:val="008167F8"/>
    <w:rsid w:val="00835E04"/>
    <w:rsid w:val="00850965"/>
    <w:rsid w:val="00861C4D"/>
    <w:rsid w:val="00871344"/>
    <w:rsid w:val="008736C8"/>
    <w:rsid w:val="00884971"/>
    <w:rsid w:val="00885A77"/>
    <w:rsid w:val="0089737C"/>
    <w:rsid w:val="008A15DC"/>
    <w:rsid w:val="008A27E7"/>
    <w:rsid w:val="008A3A43"/>
    <w:rsid w:val="008A5000"/>
    <w:rsid w:val="008D35AE"/>
    <w:rsid w:val="008D5514"/>
    <w:rsid w:val="008D7E94"/>
    <w:rsid w:val="008F272F"/>
    <w:rsid w:val="008F61A8"/>
    <w:rsid w:val="00900706"/>
    <w:rsid w:val="00903268"/>
    <w:rsid w:val="00907E0B"/>
    <w:rsid w:val="00911F20"/>
    <w:rsid w:val="00920D0A"/>
    <w:rsid w:val="00927408"/>
    <w:rsid w:val="00935A95"/>
    <w:rsid w:val="00936230"/>
    <w:rsid w:val="00936C92"/>
    <w:rsid w:val="00937E17"/>
    <w:rsid w:val="00941C3A"/>
    <w:rsid w:val="00944D66"/>
    <w:rsid w:val="00947540"/>
    <w:rsid w:val="00951FDB"/>
    <w:rsid w:val="00954446"/>
    <w:rsid w:val="00957F7F"/>
    <w:rsid w:val="00963581"/>
    <w:rsid w:val="0096375C"/>
    <w:rsid w:val="0096459A"/>
    <w:rsid w:val="0097425D"/>
    <w:rsid w:val="009852F1"/>
    <w:rsid w:val="009A2AA7"/>
    <w:rsid w:val="009A76D4"/>
    <w:rsid w:val="009B3834"/>
    <w:rsid w:val="009B6D2D"/>
    <w:rsid w:val="009C3005"/>
    <w:rsid w:val="009C462E"/>
    <w:rsid w:val="009C4BD1"/>
    <w:rsid w:val="009D3DE2"/>
    <w:rsid w:val="009D5E3B"/>
    <w:rsid w:val="009E4D46"/>
    <w:rsid w:val="009E60AE"/>
    <w:rsid w:val="009F15E6"/>
    <w:rsid w:val="009F4295"/>
    <w:rsid w:val="00A132A4"/>
    <w:rsid w:val="00A15735"/>
    <w:rsid w:val="00A1759F"/>
    <w:rsid w:val="00A179FE"/>
    <w:rsid w:val="00A2093D"/>
    <w:rsid w:val="00A232B0"/>
    <w:rsid w:val="00A257B0"/>
    <w:rsid w:val="00A32F6F"/>
    <w:rsid w:val="00A36331"/>
    <w:rsid w:val="00A50362"/>
    <w:rsid w:val="00A61B1D"/>
    <w:rsid w:val="00A63DDD"/>
    <w:rsid w:val="00A93F92"/>
    <w:rsid w:val="00AA0872"/>
    <w:rsid w:val="00AB540D"/>
    <w:rsid w:val="00AC22A9"/>
    <w:rsid w:val="00AC606D"/>
    <w:rsid w:val="00AC695B"/>
    <w:rsid w:val="00AE1201"/>
    <w:rsid w:val="00AF10F0"/>
    <w:rsid w:val="00AF5974"/>
    <w:rsid w:val="00B077B8"/>
    <w:rsid w:val="00B23279"/>
    <w:rsid w:val="00B30EC1"/>
    <w:rsid w:val="00B31B70"/>
    <w:rsid w:val="00B37BC1"/>
    <w:rsid w:val="00B4307B"/>
    <w:rsid w:val="00B44EED"/>
    <w:rsid w:val="00B469AA"/>
    <w:rsid w:val="00B46E56"/>
    <w:rsid w:val="00B561F6"/>
    <w:rsid w:val="00B817B8"/>
    <w:rsid w:val="00B82A2B"/>
    <w:rsid w:val="00B84728"/>
    <w:rsid w:val="00B91E63"/>
    <w:rsid w:val="00B9637E"/>
    <w:rsid w:val="00BA0B12"/>
    <w:rsid w:val="00BB7890"/>
    <w:rsid w:val="00BC0A9D"/>
    <w:rsid w:val="00BD073D"/>
    <w:rsid w:val="00BE2B29"/>
    <w:rsid w:val="00BE2FD6"/>
    <w:rsid w:val="00BE384D"/>
    <w:rsid w:val="00BF1697"/>
    <w:rsid w:val="00BF1E75"/>
    <w:rsid w:val="00C07EAC"/>
    <w:rsid w:val="00C1057B"/>
    <w:rsid w:val="00C122FB"/>
    <w:rsid w:val="00C15531"/>
    <w:rsid w:val="00C33BDA"/>
    <w:rsid w:val="00C404FF"/>
    <w:rsid w:val="00C44B25"/>
    <w:rsid w:val="00C46735"/>
    <w:rsid w:val="00C52752"/>
    <w:rsid w:val="00C53B2C"/>
    <w:rsid w:val="00C63CFC"/>
    <w:rsid w:val="00C64FEA"/>
    <w:rsid w:val="00C745D2"/>
    <w:rsid w:val="00C77D96"/>
    <w:rsid w:val="00C81F41"/>
    <w:rsid w:val="00C86987"/>
    <w:rsid w:val="00C87CC8"/>
    <w:rsid w:val="00C90AE4"/>
    <w:rsid w:val="00CA09D1"/>
    <w:rsid w:val="00CA0D64"/>
    <w:rsid w:val="00CB2E7C"/>
    <w:rsid w:val="00CC59A3"/>
    <w:rsid w:val="00CD1D76"/>
    <w:rsid w:val="00CE38E0"/>
    <w:rsid w:val="00CF0662"/>
    <w:rsid w:val="00CF3968"/>
    <w:rsid w:val="00D002FF"/>
    <w:rsid w:val="00D1293E"/>
    <w:rsid w:val="00D155BC"/>
    <w:rsid w:val="00D21F05"/>
    <w:rsid w:val="00D30656"/>
    <w:rsid w:val="00D377E1"/>
    <w:rsid w:val="00D40D3E"/>
    <w:rsid w:val="00D4171A"/>
    <w:rsid w:val="00D42F24"/>
    <w:rsid w:val="00D636EA"/>
    <w:rsid w:val="00D63E51"/>
    <w:rsid w:val="00D647A7"/>
    <w:rsid w:val="00D7785F"/>
    <w:rsid w:val="00D83C41"/>
    <w:rsid w:val="00D84A10"/>
    <w:rsid w:val="00D856D9"/>
    <w:rsid w:val="00DA4D99"/>
    <w:rsid w:val="00DA650A"/>
    <w:rsid w:val="00DB3425"/>
    <w:rsid w:val="00DC21F7"/>
    <w:rsid w:val="00DC273A"/>
    <w:rsid w:val="00DE25E3"/>
    <w:rsid w:val="00DF2A47"/>
    <w:rsid w:val="00DF71F0"/>
    <w:rsid w:val="00E007AC"/>
    <w:rsid w:val="00E0144F"/>
    <w:rsid w:val="00E03C2F"/>
    <w:rsid w:val="00E075AE"/>
    <w:rsid w:val="00E119A3"/>
    <w:rsid w:val="00E12F04"/>
    <w:rsid w:val="00E13877"/>
    <w:rsid w:val="00E17A9E"/>
    <w:rsid w:val="00E20787"/>
    <w:rsid w:val="00E214D6"/>
    <w:rsid w:val="00E31CE9"/>
    <w:rsid w:val="00E358BE"/>
    <w:rsid w:val="00E36A18"/>
    <w:rsid w:val="00E41DFD"/>
    <w:rsid w:val="00E456FA"/>
    <w:rsid w:val="00E46A5B"/>
    <w:rsid w:val="00E64E18"/>
    <w:rsid w:val="00E73362"/>
    <w:rsid w:val="00E8647D"/>
    <w:rsid w:val="00E939A6"/>
    <w:rsid w:val="00E943FB"/>
    <w:rsid w:val="00E973E2"/>
    <w:rsid w:val="00EA36A0"/>
    <w:rsid w:val="00EA4040"/>
    <w:rsid w:val="00EA6254"/>
    <w:rsid w:val="00EB5D6E"/>
    <w:rsid w:val="00ED191D"/>
    <w:rsid w:val="00ED2E0D"/>
    <w:rsid w:val="00ED585E"/>
    <w:rsid w:val="00ED6D0A"/>
    <w:rsid w:val="00EE4188"/>
    <w:rsid w:val="00EF07D7"/>
    <w:rsid w:val="00EF7E60"/>
    <w:rsid w:val="00F00372"/>
    <w:rsid w:val="00F01BB9"/>
    <w:rsid w:val="00F1103F"/>
    <w:rsid w:val="00F14A59"/>
    <w:rsid w:val="00F22C1F"/>
    <w:rsid w:val="00F23E16"/>
    <w:rsid w:val="00F346C4"/>
    <w:rsid w:val="00F403A5"/>
    <w:rsid w:val="00F414C0"/>
    <w:rsid w:val="00F556CA"/>
    <w:rsid w:val="00F64830"/>
    <w:rsid w:val="00F7055D"/>
    <w:rsid w:val="00F85673"/>
    <w:rsid w:val="00F9061C"/>
    <w:rsid w:val="00FA5F32"/>
    <w:rsid w:val="00FC341D"/>
    <w:rsid w:val="00FC57A0"/>
    <w:rsid w:val="00FE2B40"/>
    <w:rsid w:val="00FE6842"/>
    <w:rsid w:val="00FF43A3"/>
    <w:rsid w:val="00FF6CFD"/>
    <w:rsid w:val="00FF7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56A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0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0362"/>
    <w:pPr>
      <w:ind w:left="720"/>
      <w:contextualSpacing/>
    </w:pPr>
  </w:style>
  <w:style w:type="paragraph" w:customStyle="1" w:styleId="C-BodyText">
    <w:name w:val="C-Body Text"/>
    <w:link w:val="C-BodyTextChar"/>
    <w:rsid w:val="00A36331"/>
    <w:pPr>
      <w:spacing w:before="120" w:after="120" w:line="28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styleId="Caption">
    <w:name w:val="caption"/>
    <w:next w:val="C-BodyText"/>
    <w:unhideWhenUsed/>
    <w:qFormat/>
    <w:rsid w:val="00A36331"/>
    <w:pPr>
      <w:keepNext/>
      <w:spacing w:before="120" w:after="120" w:line="280" w:lineRule="atLeast"/>
      <w:ind w:left="1440" w:hanging="144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C-BodyTextChar">
    <w:name w:val="C-Body Text Char"/>
    <w:link w:val="C-BodyText"/>
    <w:locked/>
    <w:rsid w:val="00A36331"/>
    <w:rPr>
      <w:rFonts w:ascii="Times New Roman" w:eastAsia="Times New Roman" w:hAnsi="Times New Roman" w:cs="Times New Roman"/>
      <w:sz w:val="24"/>
      <w:szCs w:val="20"/>
    </w:rPr>
  </w:style>
  <w:style w:type="paragraph" w:customStyle="1" w:styleId="C-Heading1">
    <w:name w:val="C-Heading 1"/>
    <w:next w:val="C-BodyText"/>
    <w:rsid w:val="00A36331"/>
    <w:pPr>
      <w:keepNext/>
      <w:pageBreakBefore/>
      <w:numPr>
        <w:numId w:val="2"/>
      </w:numPr>
      <w:spacing w:before="480" w:after="120" w:line="240" w:lineRule="auto"/>
      <w:outlineLvl w:val="0"/>
    </w:pPr>
    <w:rPr>
      <w:rFonts w:ascii="Times New Roman" w:eastAsia="Times New Roman" w:hAnsi="Times New Roman" w:cs="Times New Roman"/>
      <w:b/>
      <w:caps/>
      <w:sz w:val="28"/>
      <w:szCs w:val="20"/>
    </w:rPr>
  </w:style>
  <w:style w:type="paragraph" w:customStyle="1" w:styleId="C-Heading2">
    <w:name w:val="C-Heading 2"/>
    <w:next w:val="C-BodyText"/>
    <w:rsid w:val="00A36331"/>
    <w:pPr>
      <w:keepNext/>
      <w:numPr>
        <w:ilvl w:val="1"/>
        <w:numId w:val="2"/>
      </w:numPr>
      <w:spacing w:before="240" w:after="0" w:line="240" w:lineRule="auto"/>
      <w:outlineLvl w:val="1"/>
    </w:pPr>
    <w:rPr>
      <w:rFonts w:ascii="Times New Roman" w:eastAsia="Times New Roman" w:hAnsi="Times New Roman" w:cs="Times New Roman"/>
      <w:b/>
      <w:sz w:val="28"/>
      <w:szCs w:val="20"/>
    </w:rPr>
  </w:style>
  <w:style w:type="paragraph" w:customStyle="1" w:styleId="C-Heading3">
    <w:name w:val="C-Heading 3"/>
    <w:next w:val="C-BodyText"/>
    <w:rsid w:val="00A36331"/>
    <w:pPr>
      <w:keepNext/>
      <w:numPr>
        <w:ilvl w:val="2"/>
        <w:numId w:val="2"/>
      </w:numPr>
      <w:spacing w:before="240" w:after="0" w:line="240" w:lineRule="auto"/>
      <w:outlineLvl w:val="2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C-Heading4">
    <w:name w:val="C-Heading 4"/>
    <w:next w:val="C-BodyText"/>
    <w:rsid w:val="00A36331"/>
    <w:pPr>
      <w:keepNext/>
      <w:numPr>
        <w:ilvl w:val="3"/>
        <w:numId w:val="2"/>
      </w:numPr>
      <w:spacing w:before="240" w:after="0" w:line="240" w:lineRule="auto"/>
      <w:outlineLvl w:val="3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C-Heading5">
    <w:name w:val="C-Heading 5"/>
    <w:next w:val="C-BodyText"/>
    <w:rsid w:val="00A36331"/>
    <w:pPr>
      <w:keepNext/>
      <w:numPr>
        <w:ilvl w:val="4"/>
        <w:numId w:val="2"/>
      </w:numPr>
      <w:spacing w:before="240" w:after="0" w:line="240" w:lineRule="auto"/>
      <w:outlineLvl w:val="4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C-Heading6">
    <w:name w:val="C-Heading 6"/>
    <w:next w:val="C-BodyText"/>
    <w:rsid w:val="00A36331"/>
    <w:pPr>
      <w:keepNext/>
      <w:numPr>
        <w:ilvl w:val="5"/>
        <w:numId w:val="2"/>
      </w:numPr>
      <w:tabs>
        <w:tab w:val="clear" w:pos="1080"/>
        <w:tab w:val="num" w:pos="1224"/>
        <w:tab w:val="num" w:pos="1309"/>
      </w:tabs>
      <w:spacing w:before="240" w:after="0" w:line="240" w:lineRule="auto"/>
      <w:ind w:left="1224" w:hanging="1224"/>
      <w:outlineLvl w:val="5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C-TableFootnote">
    <w:name w:val="C-Table Footnote"/>
    <w:next w:val="C-BodyText"/>
    <w:rsid w:val="00A36331"/>
    <w:pPr>
      <w:tabs>
        <w:tab w:val="left" w:pos="144"/>
      </w:tabs>
      <w:spacing w:after="0" w:line="240" w:lineRule="auto"/>
      <w:ind w:left="144" w:hanging="144"/>
    </w:pPr>
    <w:rPr>
      <w:rFonts w:ascii="Times New Roman" w:eastAsia="Times New Roman" w:hAnsi="Times New Roman" w:cs="Arial"/>
      <w:sz w:val="20"/>
      <w:szCs w:val="20"/>
    </w:rPr>
  </w:style>
  <w:style w:type="character" w:customStyle="1" w:styleId="C-Hyperlink">
    <w:name w:val="C-Hyperlink"/>
    <w:rsid w:val="00A36331"/>
    <w:rPr>
      <w:color w:val="0000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63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633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377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77E1"/>
  </w:style>
  <w:style w:type="paragraph" w:styleId="Footer">
    <w:name w:val="footer"/>
    <w:basedOn w:val="Normal"/>
    <w:link w:val="FooterChar"/>
    <w:uiPriority w:val="99"/>
    <w:unhideWhenUsed/>
    <w:rsid w:val="00D377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77E1"/>
  </w:style>
  <w:style w:type="character" w:styleId="CommentReference">
    <w:name w:val="annotation reference"/>
    <w:basedOn w:val="DefaultParagraphFont"/>
    <w:unhideWhenUsed/>
    <w:rsid w:val="00466C6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466C65"/>
    <w:pPr>
      <w:spacing w:line="240" w:lineRule="auto"/>
    </w:pPr>
    <w:rPr>
      <w:rFonts w:eastAsiaTheme="minorEastAsi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66C65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5E04"/>
    <w:rPr>
      <w:rFonts w:eastAsia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5E04"/>
    <w:rPr>
      <w:rFonts w:eastAsiaTheme="minorEastAsia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46361"/>
    <w:pPr>
      <w:spacing w:after="0" w:line="240" w:lineRule="auto"/>
    </w:pPr>
  </w:style>
  <w:style w:type="paragraph" w:customStyle="1" w:styleId="Default">
    <w:name w:val="Default"/>
    <w:rsid w:val="000F322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6A22FE"/>
    <w:pPr>
      <w:spacing w:after="120" w:line="259" w:lineRule="auto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A22FE"/>
  </w:style>
  <w:style w:type="paragraph" w:customStyle="1" w:styleId="TableParagraph">
    <w:name w:val="Table Paragraph"/>
    <w:basedOn w:val="Normal"/>
    <w:uiPriority w:val="1"/>
    <w:qFormat/>
    <w:rsid w:val="006A22F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0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0362"/>
    <w:pPr>
      <w:ind w:left="720"/>
      <w:contextualSpacing/>
    </w:pPr>
  </w:style>
  <w:style w:type="paragraph" w:customStyle="1" w:styleId="C-BodyText">
    <w:name w:val="C-Body Text"/>
    <w:link w:val="C-BodyTextChar"/>
    <w:rsid w:val="00A36331"/>
    <w:pPr>
      <w:spacing w:before="120" w:after="120" w:line="28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styleId="Caption">
    <w:name w:val="caption"/>
    <w:next w:val="C-BodyText"/>
    <w:unhideWhenUsed/>
    <w:qFormat/>
    <w:rsid w:val="00A36331"/>
    <w:pPr>
      <w:keepNext/>
      <w:spacing w:before="120" w:after="120" w:line="280" w:lineRule="atLeast"/>
      <w:ind w:left="1440" w:hanging="144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C-BodyTextChar">
    <w:name w:val="C-Body Text Char"/>
    <w:link w:val="C-BodyText"/>
    <w:locked/>
    <w:rsid w:val="00A36331"/>
    <w:rPr>
      <w:rFonts w:ascii="Times New Roman" w:eastAsia="Times New Roman" w:hAnsi="Times New Roman" w:cs="Times New Roman"/>
      <w:sz w:val="24"/>
      <w:szCs w:val="20"/>
    </w:rPr>
  </w:style>
  <w:style w:type="paragraph" w:customStyle="1" w:styleId="C-Heading1">
    <w:name w:val="C-Heading 1"/>
    <w:next w:val="C-BodyText"/>
    <w:rsid w:val="00A36331"/>
    <w:pPr>
      <w:keepNext/>
      <w:pageBreakBefore/>
      <w:numPr>
        <w:numId w:val="2"/>
      </w:numPr>
      <w:spacing w:before="480" w:after="120" w:line="240" w:lineRule="auto"/>
      <w:outlineLvl w:val="0"/>
    </w:pPr>
    <w:rPr>
      <w:rFonts w:ascii="Times New Roman" w:eastAsia="Times New Roman" w:hAnsi="Times New Roman" w:cs="Times New Roman"/>
      <w:b/>
      <w:caps/>
      <w:sz w:val="28"/>
      <w:szCs w:val="20"/>
    </w:rPr>
  </w:style>
  <w:style w:type="paragraph" w:customStyle="1" w:styleId="C-Heading2">
    <w:name w:val="C-Heading 2"/>
    <w:next w:val="C-BodyText"/>
    <w:rsid w:val="00A36331"/>
    <w:pPr>
      <w:keepNext/>
      <w:numPr>
        <w:ilvl w:val="1"/>
        <w:numId w:val="2"/>
      </w:numPr>
      <w:spacing w:before="240" w:after="0" w:line="240" w:lineRule="auto"/>
      <w:outlineLvl w:val="1"/>
    </w:pPr>
    <w:rPr>
      <w:rFonts w:ascii="Times New Roman" w:eastAsia="Times New Roman" w:hAnsi="Times New Roman" w:cs="Times New Roman"/>
      <w:b/>
      <w:sz w:val="28"/>
      <w:szCs w:val="20"/>
    </w:rPr>
  </w:style>
  <w:style w:type="paragraph" w:customStyle="1" w:styleId="C-Heading3">
    <w:name w:val="C-Heading 3"/>
    <w:next w:val="C-BodyText"/>
    <w:rsid w:val="00A36331"/>
    <w:pPr>
      <w:keepNext/>
      <w:numPr>
        <w:ilvl w:val="2"/>
        <w:numId w:val="2"/>
      </w:numPr>
      <w:spacing w:before="240" w:after="0" w:line="240" w:lineRule="auto"/>
      <w:outlineLvl w:val="2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C-Heading4">
    <w:name w:val="C-Heading 4"/>
    <w:next w:val="C-BodyText"/>
    <w:rsid w:val="00A36331"/>
    <w:pPr>
      <w:keepNext/>
      <w:numPr>
        <w:ilvl w:val="3"/>
        <w:numId w:val="2"/>
      </w:numPr>
      <w:spacing w:before="240" w:after="0" w:line="240" w:lineRule="auto"/>
      <w:outlineLvl w:val="3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C-Heading5">
    <w:name w:val="C-Heading 5"/>
    <w:next w:val="C-BodyText"/>
    <w:rsid w:val="00A36331"/>
    <w:pPr>
      <w:keepNext/>
      <w:numPr>
        <w:ilvl w:val="4"/>
        <w:numId w:val="2"/>
      </w:numPr>
      <w:spacing w:before="240" w:after="0" w:line="240" w:lineRule="auto"/>
      <w:outlineLvl w:val="4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C-Heading6">
    <w:name w:val="C-Heading 6"/>
    <w:next w:val="C-BodyText"/>
    <w:rsid w:val="00A36331"/>
    <w:pPr>
      <w:keepNext/>
      <w:numPr>
        <w:ilvl w:val="5"/>
        <w:numId w:val="2"/>
      </w:numPr>
      <w:tabs>
        <w:tab w:val="clear" w:pos="1080"/>
        <w:tab w:val="num" w:pos="1224"/>
        <w:tab w:val="num" w:pos="1309"/>
      </w:tabs>
      <w:spacing w:before="240" w:after="0" w:line="240" w:lineRule="auto"/>
      <w:ind w:left="1224" w:hanging="1224"/>
      <w:outlineLvl w:val="5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C-TableFootnote">
    <w:name w:val="C-Table Footnote"/>
    <w:next w:val="C-BodyText"/>
    <w:rsid w:val="00A36331"/>
    <w:pPr>
      <w:tabs>
        <w:tab w:val="left" w:pos="144"/>
      </w:tabs>
      <w:spacing w:after="0" w:line="240" w:lineRule="auto"/>
      <w:ind w:left="144" w:hanging="144"/>
    </w:pPr>
    <w:rPr>
      <w:rFonts w:ascii="Times New Roman" w:eastAsia="Times New Roman" w:hAnsi="Times New Roman" w:cs="Arial"/>
      <w:sz w:val="20"/>
      <w:szCs w:val="20"/>
    </w:rPr>
  </w:style>
  <w:style w:type="character" w:customStyle="1" w:styleId="C-Hyperlink">
    <w:name w:val="C-Hyperlink"/>
    <w:rsid w:val="00A36331"/>
    <w:rPr>
      <w:color w:val="0000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63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633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377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77E1"/>
  </w:style>
  <w:style w:type="paragraph" w:styleId="Footer">
    <w:name w:val="footer"/>
    <w:basedOn w:val="Normal"/>
    <w:link w:val="FooterChar"/>
    <w:uiPriority w:val="99"/>
    <w:unhideWhenUsed/>
    <w:rsid w:val="00D377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77E1"/>
  </w:style>
  <w:style w:type="character" w:styleId="CommentReference">
    <w:name w:val="annotation reference"/>
    <w:basedOn w:val="DefaultParagraphFont"/>
    <w:unhideWhenUsed/>
    <w:rsid w:val="00466C6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466C65"/>
    <w:pPr>
      <w:spacing w:line="240" w:lineRule="auto"/>
    </w:pPr>
    <w:rPr>
      <w:rFonts w:eastAsiaTheme="minorEastAsi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66C65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5E04"/>
    <w:rPr>
      <w:rFonts w:eastAsia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5E04"/>
    <w:rPr>
      <w:rFonts w:eastAsiaTheme="minorEastAsia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46361"/>
    <w:pPr>
      <w:spacing w:after="0" w:line="240" w:lineRule="auto"/>
    </w:pPr>
  </w:style>
  <w:style w:type="paragraph" w:customStyle="1" w:styleId="Default">
    <w:name w:val="Default"/>
    <w:rsid w:val="000F322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6A22FE"/>
    <w:pPr>
      <w:spacing w:after="120" w:line="259" w:lineRule="auto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A22FE"/>
  </w:style>
  <w:style w:type="paragraph" w:customStyle="1" w:styleId="TableParagraph">
    <w:name w:val="Table Paragraph"/>
    <w:basedOn w:val="Normal"/>
    <w:uiPriority w:val="1"/>
    <w:qFormat/>
    <w:rsid w:val="006A22F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1031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emf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emf"/><Relationship Id="rId4" Type="http://schemas.microsoft.com/office/2007/relationships/stylesWithEffects" Target="stylesWithEffects.xml"/><Relationship Id="rId9" Type="http://schemas.openxmlformats.org/officeDocument/2006/relationships/image" Target="media/image1.emf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89005C-1F35-4FFA-83F8-6B10B24E49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1</Pages>
  <Words>2161</Words>
  <Characters>11373</Characters>
  <Application>Microsoft Office Word</Application>
  <DocSecurity>0</DocSecurity>
  <Lines>355</Lines>
  <Paragraphs>1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33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gid</dc:creator>
  <cp:lastModifiedBy>S3G_Reference_Citation_Sequence</cp:lastModifiedBy>
  <cp:revision>5</cp:revision>
  <cp:lastPrinted>2016-02-03T04:55:00Z</cp:lastPrinted>
  <dcterms:created xsi:type="dcterms:W3CDTF">2019-07-30T14:58:00Z</dcterms:created>
  <dcterms:modified xsi:type="dcterms:W3CDTF">2019-08-16T06:35:00Z</dcterms:modified>
</cp:coreProperties>
</file>